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9E616C" w:rsidRDefault="00382EFF" w:rsidP="009E616C">
      <w:pPr>
        <w:pStyle w:val="PlainText"/>
        <w:jc w:val="center"/>
        <w:rPr>
          <w:rFonts w:ascii="Times New Roman" w:hAnsi="Times New Roman" w:cs="Times New Roman"/>
          <w:b/>
          <w:bCs/>
          <w:sz w:val="24"/>
          <w:szCs w:val="24"/>
        </w:rPr>
      </w:pPr>
      <w:r w:rsidRPr="009E616C">
        <w:rPr>
          <w:rFonts w:ascii="Times New Roman" w:hAnsi="Times New Roman" w:cs="Times New Roman"/>
          <w:b/>
          <w:bCs/>
          <w:sz w:val="24"/>
          <w:szCs w:val="24"/>
        </w:rPr>
        <w:t>Hardin County Board of Education</w:t>
      </w:r>
    </w:p>
    <w:p w:rsidR="009E616C" w:rsidRDefault="009E616C" w:rsidP="009E616C">
      <w:pPr>
        <w:pStyle w:val="PlainText"/>
        <w:jc w:val="center"/>
        <w:rPr>
          <w:rFonts w:ascii="Times New Roman" w:hAnsi="Times New Roman" w:cs="Times New Roman"/>
          <w:sz w:val="24"/>
          <w:szCs w:val="24"/>
        </w:rPr>
      </w:pPr>
      <w:r w:rsidRPr="009E616C">
        <w:rPr>
          <w:rFonts w:ascii="Times New Roman" w:hAnsi="Times New Roman" w:cs="Times New Roman"/>
          <w:sz w:val="24"/>
          <w:szCs w:val="24"/>
        </w:rPr>
        <w:t>Regular Evening Board Meeting &amp; Special Meeting of the Hardin County School District Finance</w:t>
      </w:r>
      <w:r>
        <w:rPr>
          <w:rFonts w:ascii="Times New Roman" w:hAnsi="Times New Roman" w:cs="Times New Roman"/>
          <w:sz w:val="24"/>
          <w:szCs w:val="24"/>
        </w:rPr>
        <w:t xml:space="preserve"> </w:t>
      </w:r>
      <w:r w:rsidRPr="009E616C">
        <w:rPr>
          <w:rFonts w:ascii="Times New Roman" w:hAnsi="Times New Roman" w:cs="Times New Roman"/>
          <w:sz w:val="24"/>
          <w:szCs w:val="24"/>
        </w:rPr>
        <w:t>Corporation</w:t>
      </w:r>
    </w:p>
    <w:p w:rsidR="00382EFF" w:rsidRPr="009E616C" w:rsidRDefault="00382EFF" w:rsidP="009E616C">
      <w:pPr>
        <w:pStyle w:val="PlainText"/>
        <w:jc w:val="center"/>
        <w:rPr>
          <w:rFonts w:ascii="Times New Roman" w:hAnsi="Times New Roman" w:cs="Times New Roman"/>
          <w:sz w:val="24"/>
          <w:szCs w:val="24"/>
        </w:rPr>
      </w:pPr>
      <w:r w:rsidRPr="009E616C">
        <w:rPr>
          <w:rFonts w:ascii="Times New Roman" w:hAnsi="Times New Roman" w:cs="Times New Roman"/>
          <w:sz w:val="24"/>
          <w:szCs w:val="24"/>
        </w:rPr>
        <w:t>May 16, 2024</w:t>
      </w:r>
      <w:r w:rsidR="009E616C">
        <w:rPr>
          <w:rFonts w:ascii="Times New Roman" w:hAnsi="Times New Roman" w:cs="Times New Roman"/>
          <w:sz w:val="24"/>
          <w:szCs w:val="24"/>
        </w:rPr>
        <w:t>,</w:t>
      </w:r>
      <w:r w:rsidRPr="009E616C">
        <w:rPr>
          <w:rFonts w:ascii="Times New Roman" w:hAnsi="Times New Roman" w:cs="Times New Roman"/>
          <w:sz w:val="24"/>
          <w:szCs w:val="24"/>
        </w:rPr>
        <w:t xml:space="preserve"> 6:00 PM</w:t>
      </w:r>
    </w:p>
    <w:p w:rsidR="00382EFF" w:rsidRPr="009E616C" w:rsidRDefault="00382EFF" w:rsidP="009E616C">
      <w:pPr>
        <w:pStyle w:val="PlainText"/>
        <w:jc w:val="center"/>
        <w:rPr>
          <w:rFonts w:ascii="Times New Roman" w:hAnsi="Times New Roman" w:cs="Times New Roman"/>
          <w:sz w:val="24"/>
          <w:szCs w:val="24"/>
        </w:rPr>
      </w:pPr>
      <w:r w:rsidRPr="009E616C">
        <w:rPr>
          <w:rFonts w:ascii="Times New Roman" w:hAnsi="Times New Roman" w:cs="Times New Roman"/>
          <w:sz w:val="24"/>
          <w:szCs w:val="24"/>
        </w:rPr>
        <w:t>Hardin County Schools Performing Arts Center (PAC), 384 W.A. Jenkins Rd, Elizabethtown, KY 42701</w:t>
      </w: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I. Call to Order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Chairperson Dawn Johnson called the meeting to order. The following members were present: Dawn Johnson, Ben Sego, Steve Bland, Mark Casey, and Charlie Wise.  </w:t>
      </w: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II. Pledge of Allegiance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III. Board Commitments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IV. Recognitions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Order #11217 - Motion Passed: </w:t>
      </w:r>
      <w:r w:rsidRPr="009E616C">
        <w:rPr>
          <w:rFonts w:ascii="Times New Roman" w:hAnsi="Times New Roman" w:cs="Times New Roman"/>
          <w:sz w:val="24"/>
          <w:szCs w:val="24"/>
        </w:rPr>
        <w:t xml:space="preserve"> Approval of the resolution recognizing students, staff, and the #</w:t>
      </w:r>
      <w:proofErr w:type="spellStart"/>
      <w:r w:rsidRPr="009E616C">
        <w:rPr>
          <w:rFonts w:ascii="Times New Roman" w:hAnsi="Times New Roman" w:cs="Times New Roman"/>
          <w:sz w:val="24"/>
          <w:szCs w:val="24"/>
        </w:rPr>
        <w:t>HCSBetterTogether</w:t>
      </w:r>
      <w:proofErr w:type="spellEnd"/>
      <w:r w:rsidRPr="009E616C">
        <w:rPr>
          <w:rFonts w:ascii="Times New Roman" w:hAnsi="Times New Roman" w:cs="Times New Roman"/>
          <w:sz w:val="24"/>
          <w:szCs w:val="24"/>
        </w:rPr>
        <w:t xml:space="preserve"> recipients passed with a motion by Mr. Steve Bland and a second by Mr. Mark Casey.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Steve Bland           </w:t>
      </w:r>
      <w:r w:rsidR="006061E3">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Mark Casey            </w:t>
      </w:r>
      <w:r w:rsidR="006061E3">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s. Dawn Logsdon </w:t>
      </w:r>
      <w:proofErr w:type="gramStart"/>
      <w:r w:rsidRPr="009E616C">
        <w:rPr>
          <w:rFonts w:ascii="Times New Roman" w:hAnsi="Times New Roman" w:cs="Times New Roman"/>
          <w:sz w:val="24"/>
          <w:szCs w:val="24"/>
        </w:rPr>
        <w:t>Johnson  Yes</w:t>
      </w:r>
      <w:proofErr w:type="gramEnd"/>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Ben Sego              </w:t>
      </w:r>
      <w:r w:rsidR="006061E3">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Charlie Wise          </w:t>
      </w:r>
      <w:r w:rsidR="006061E3">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IV.A. Student and Staff Recognitions </w:t>
      </w:r>
      <w:r w:rsidRPr="009E616C">
        <w:rPr>
          <w:rFonts w:ascii="Times New Roman" w:hAnsi="Times New Roman" w:cs="Times New Roman"/>
          <w:sz w:val="24"/>
          <w:szCs w:val="24"/>
        </w:rPr>
        <w:t xml:space="preserve"> </w:t>
      </w:r>
    </w:p>
    <w:p w:rsidR="00BA4B02" w:rsidRPr="00BA4B02" w:rsidRDefault="00BA4B02" w:rsidP="00BA4B02">
      <w:pPr>
        <w:jc w:val="center"/>
        <w:rPr>
          <w:b/>
          <w:bCs/>
          <w:color w:val="000000"/>
          <w:kern w:val="28"/>
        </w:rPr>
      </w:pPr>
      <w:r w:rsidRPr="00BA4B02">
        <w:rPr>
          <w:b/>
          <w:bCs/>
          <w:color w:val="000000"/>
          <w:kern w:val="28"/>
        </w:rPr>
        <w:t>Resolution of Recognition</w:t>
      </w:r>
    </w:p>
    <w:p w:rsidR="00BA4B02" w:rsidRPr="00BA4B02" w:rsidRDefault="00BA4B02" w:rsidP="00BA4B02">
      <w:pPr>
        <w:rPr>
          <w:b/>
          <w:bCs/>
          <w:color w:val="000000"/>
          <w:kern w:val="28"/>
        </w:rPr>
      </w:pPr>
    </w:p>
    <w:p w:rsidR="00BA4B02" w:rsidRPr="00BA4B02" w:rsidRDefault="00BA4B02" w:rsidP="00BA4B02">
      <w:pPr>
        <w:ind w:firstLine="720"/>
        <w:rPr>
          <w:kern w:val="28"/>
        </w:rPr>
      </w:pPr>
      <w:r w:rsidRPr="00BA4B02">
        <w:rPr>
          <w:kern w:val="28"/>
        </w:rPr>
        <w:t>WHEREAS, the function of a Board of Education is to strive for excellence in all phases of educational programs, and;</w:t>
      </w:r>
    </w:p>
    <w:p w:rsidR="00BA4B02" w:rsidRPr="00BA4B02" w:rsidRDefault="00BA4B02" w:rsidP="00BA4B02">
      <w:pPr>
        <w:rPr>
          <w:kern w:val="28"/>
        </w:rPr>
      </w:pPr>
    </w:p>
    <w:p w:rsidR="00BA4B02" w:rsidRPr="00BA4B02" w:rsidRDefault="00BA4B02" w:rsidP="00BA4B02">
      <w:pPr>
        <w:ind w:firstLine="720"/>
        <w:rPr>
          <w:kern w:val="28"/>
        </w:rPr>
      </w:pPr>
      <w:r w:rsidRPr="00BA4B02">
        <w:rPr>
          <w:kern w:val="28"/>
        </w:rPr>
        <w:t>WHEREAS, a major indication of such excellence is awards and honors earned by the students, employees and programs of the school system, and;</w:t>
      </w:r>
    </w:p>
    <w:p w:rsidR="00BA4B02" w:rsidRPr="00BA4B02" w:rsidRDefault="00BA4B02" w:rsidP="00BA4B02">
      <w:pPr>
        <w:rPr>
          <w:kern w:val="28"/>
        </w:rPr>
      </w:pPr>
    </w:p>
    <w:p w:rsidR="00BA4B02" w:rsidRPr="00BA4B02" w:rsidRDefault="00BA4B02" w:rsidP="00BA4B02">
      <w:pPr>
        <w:ind w:firstLine="720"/>
        <w:rPr>
          <w:kern w:val="28"/>
        </w:rPr>
      </w:pPr>
      <w:r w:rsidRPr="00BA4B02">
        <w:rPr>
          <w:kern w:val="28"/>
        </w:rPr>
        <w:t>WHEREAS, the Hardin County Board of Education deems it fitting and proper that significant awards and honors be recognized by the Board;</w:t>
      </w:r>
    </w:p>
    <w:p w:rsidR="00BA4B02" w:rsidRPr="00BA4B02" w:rsidRDefault="00BA4B02" w:rsidP="00BA4B02">
      <w:pPr>
        <w:rPr>
          <w:kern w:val="28"/>
        </w:rPr>
      </w:pPr>
    </w:p>
    <w:p w:rsidR="00BA4B02" w:rsidRPr="00BA4B02" w:rsidRDefault="00BA4B02" w:rsidP="00BA4B02">
      <w:pPr>
        <w:ind w:firstLine="720"/>
        <w:rPr>
          <w:kern w:val="28"/>
        </w:rPr>
      </w:pPr>
      <w:r w:rsidRPr="00BA4B02">
        <w:rPr>
          <w:kern w:val="28"/>
        </w:rPr>
        <w:t>BE IT THEREFORE RESOLVED THAT the Hardin County Board of Education, meeting in regular session on May 16, 2024, does hereby recognize the achievements of the following:</w:t>
      </w:r>
    </w:p>
    <w:p w:rsidR="00BA4B02" w:rsidRPr="00BA4B02" w:rsidRDefault="00BA4B02" w:rsidP="00BA4B02">
      <w:pPr>
        <w:rPr>
          <w:color w:val="050505"/>
          <w:kern w:val="28"/>
        </w:rPr>
      </w:pPr>
    </w:p>
    <w:p w:rsidR="00BA4B02" w:rsidRPr="00BA4B02" w:rsidRDefault="00BA4B02" w:rsidP="00BA4B02">
      <w:pPr>
        <w:numPr>
          <w:ilvl w:val="0"/>
          <w:numId w:val="16"/>
        </w:numPr>
        <w:rPr>
          <w:color w:val="000000"/>
          <w:kern w:val="28"/>
        </w:rPr>
      </w:pPr>
      <w:r w:rsidRPr="00BA4B02">
        <w:rPr>
          <w:b/>
          <w:color w:val="000000"/>
          <w:kern w:val="28"/>
          <w:shd w:val="clear" w:color="auto" w:fill="FFFFFF"/>
        </w:rPr>
        <w:t xml:space="preserve">East Hardin Middle School Student Technology Leadership Program (STLP) - </w:t>
      </w:r>
      <w:r w:rsidRPr="00BA4B02">
        <w:rPr>
          <w:bCs/>
          <w:color w:val="000000"/>
          <w:kern w:val="28"/>
        </w:rPr>
        <w:t xml:space="preserve">2024 Minds on Innovation Challenge 1st Place: Brayden Bowles, Braxton </w:t>
      </w:r>
      <w:proofErr w:type="spellStart"/>
      <w:r w:rsidRPr="00BA4B02">
        <w:rPr>
          <w:bCs/>
          <w:color w:val="000000"/>
          <w:kern w:val="28"/>
        </w:rPr>
        <w:t>Hornback</w:t>
      </w:r>
      <w:proofErr w:type="spellEnd"/>
      <w:r w:rsidRPr="00BA4B02">
        <w:rPr>
          <w:bCs/>
          <w:color w:val="000000"/>
          <w:kern w:val="28"/>
        </w:rPr>
        <w:t>, Bentley Banks, Brady Grace</w:t>
      </w:r>
    </w:p>
    <w:p w:rsidR="00BA4B02" w:rsidRPr="00BA4B02" w:rsidRDefault="00BA4B02" w:rsidP="00BA4B02">
      <w:pPr>
        <w:rPr>
          <w:color w:val="000000"/>
          <w:kern w:val="28"/>
        </w:rPr>
      </w:pPr>
    </w:p>
    <w:p w:rsidR="00BA4B02" w:rsidRDefault="00BA4B02" w:rsidP="00BA4B02">
      <w:pPr>
        <w:numPr>
          <w:ilvl w:val="0"/>
          <w:numId w:val="16"/>
        </w:numPr>
        <w:rPr>
          <w:color w:val="000000"/>
          <w:kern w:val="28"/>
        </w:rPr>
      </w:pPr>
      <w:r w:rsidRPr="00BA4B02">
        <w:rPr>
          <w:b/>
          <w:color w:val="000000"/>
          <w:kern w:val="28"/>
        </w:rPr>
        <w:t>East Hardin Middle School student Tristan Hardin</w:t>
      </w:r>
      <w:r w:rsidRPr="00BA4B02">
        <w:rPr>
          <w:color w:val="000000"/>
          <w:kern w:val="28"/>
        </w:rPr>
        <w:t xml:space="preserve"> has made the National Archery in Schools Program (NASP) All-American team.</w:t>
      </w:r>
    </w:p>
    <w:p w:rsidR="00B62713" w:rsidRDefault="00B62713" w:rsidP="00B62713">
      <w:pPr>
        <w:pStyle w:val="ListParagraph"/>
        <w:rPr>
          <w:color w:val="000000"/>
          <w:kern w:val="28"/>
        </w:rPr>
      </w:pPr>
    </w:p>
    <w:p w:rsidR="00B62713" w:rsidRPr="00BA4B02" w:rsidRDefault="00B62713" w:rsidP="00BA4B02">
      <w:pPr>
        <w:numPr>
          <w:ilvl w:val="0"/>
          <w:numId w:val="16"/>
        </w:numPr>
        <w:rPr>
          <w:color w:val="000000"/>
          <w:kern w:val="28"/>
        </w:rPr>
      </w:pPr>
      <w:r>
        <w:rPr>
          <w:b/>
          <w:color w:val="000000"/>
          <w:kern w:val="28"/>
        </w:rPr>
        <w:t>East Hardin Middle School student Gracie Taylor</w:t>
      </w:r>
      <w:r w:rsidR="009C2022">
        <w:rPr>
          <w:b/>
          <w:color w:val="000000"/>
          <w:kern w:val="28"/>
        </w:rPr>
        <w:t xml:space="preserve"> </w:t>
      </w:r>
      <w:r w:rsidR="009C2022">
        <w:rPr>
          <w:color w:val="000000"/>
          <w:kern w:val="28"/>
        </w:rPr>
        <w:t>earned 2</w:t>
      </w:r>
      <w:r w:rsidR="009C2022" w:rsidRPr="009C2022">
        <w:rPr>
          <w:color w:val="000000"/>
          <w:kern w:val="28"/>
          <w:vertAlign w:val="superscript"/>
        </w:rPr>
        <w:t>nd</w:t>
      </w:r>
      <w:r w:rsidR="009C2022">
        <w:rPr>
          <w:color w:val="000000"/>
          <w:kern w:val="28"/>
        </w:rPr>
        <w:t xml:space="preserve"> place in the Middle School Girls Division at the 2024 Kentucky National Archery in Schools Program (NASP) State Tournament.</w:t>
      </w:r>
    </w:p>
    <w:p w:rsidR="00BA4B02" w:rsidRPr="00BA4B02" w:rsidRDefault="00BA4B02" w:rsidP="00BA4B02">
      <w:pPr>
        <w:ind w:left="720"/>
        <w:rPr>
          <w:color w:val="000000"/>
          <w:kern w:val="28"/>
        </w:rPr>
      </w:pPr>
    </w:p>
    <w:p w:rsidR="00BA4B02" w:rsidRPr="00BA4B02" w:rsidRDefault="00BA4B02" w:rsidP="00BA4B02">
      <w:pPr>
        <w:numPr>
          <w:ilvl w:val="0"/>
          <w:numId w:val="16"/>
        </w:numPr>
        <w:rPr>
          <w:color w:val="000000"/>
          <w:kern w:val="28"/>
        </w:rPr>
      </w:pPr>
      <w:r w:rsidRPr="00BA4B02">
        <w:rPr>
          <w:b/>
          <w:color w:val="000000"/>
          <w:kern w:val="28"/>
        </w:rPr>
        <w:t>James T. Alton Middle School Student</w:t>
      </w:r>
      <w:r w:rsidRPr="00BA4B02">
        <w:rPr>
          <w:color w:val="000000"/>
          <w:kern w:val="28"/>
        </w:rPr>
        <w:t xml:space="preserve"> </w:t>
      </w:r>
      <w:proofErr w:type="spellStart"/>
      <w:r w:rsidRPr="00BA4B02">
        <w:rPr>
          <w:color w:val="000000"/>
          <w:kern w:val="28"/>
        </w:rPr>
        <w:t>Aksh</w:t>
      </w:r>
      <w:proofErr w:type="spellEnd"/>
      <w:r w:rsidRPr="00BA4B02">
        <w:rPr>
          <w:color w:val="000000"/>
          <w:kern w:val="28"/>
        </w:rPr>
        <w:t xml:space="preserve"> Patel earned first place in the Kentucky Secretary of State’s 2023-2024 Voter Registration Slogan Contest</w:t>
      </w:r>
    </w:p>
    <w:p w:rsidR="00BA4B02" w:rsidRPr="00BA4B02" w:rsidRDefault="00BA4B02" w:rsidP="00BA4B02">
      <w:pPr>
        <w:ind w:left="720"/>
        <w:rPr>
          <w:rFonts w:eastAsia="Calibri"/>
          <w:b/>
        </w:rPr>
      </w:pPr>
    </w:p>
    <w:p w:rsidR="00BA4B02" w:rsidRPr="00BA4B02" w:rsidRDefault="00BA4B02" w:rsidP="00BA4B02">
      <w:pPr>
        <w:numPr>
          <w:ilvl w:val="0"/>
          <w:numId w:val="16"/>
        </w:numPr>
        <w:rPr>
          <w:color w:val="000000"/>
          <w:kern w:val="28"/>
        </w:rPr>
      </w:pPr>
      <w:r w:rsidRPr="00BA4B02">
        <w:rPr>
          <w:b/>
          <w:color w:val="000000"/>
          <w:kern w:val="28"/>
        </w:rPr>
        <w:lastRenderedPageBreak/>
        <w:t>West Hardin Middle School Student</w:t>
      </w:r>
      <w:r w:rsidRPr="00BA4B02">
        <w:rPr>
          <w:color w:val="000000"/>
          <w:kern w:val="28"/>
        </w:rPr>
        <w:t xml:space="preserve"> 7</w:t>
      </w:r>
      <w:r w:rsidRPr="00BA4B02">
        <w:rPr>
          <w:color w:val="000000"/>
          <w:kern w:val="28"/>
          <w:vertAlign w:val="superscript"/>
        </w:rPr>
        <w:t>th</w:t>
      </w:r>
      <w:r w:rsidRPr="00BA4B02">
        <w:rPr>
          <w:color w:val="000000"/>
          <w:kern w:val="28"/>
        </w:rPr>
        <w:t xml:space="preserve"> Grader Isabella Lee earned the state championship in the Kentucky Department of Agriculture’s Seventh Grade Annual Poster Contest.</w:t>
      </w:r>
    </w:p>
    <w:p w:rsidR="00BA4B02" w:rsidRPr="00BA4B02" w:rsidRDefault="00BA4B02" w:rsidP="00BA4B02">
      <w:pPr>
        <w:ind w:left="720"/>
        <w:rPr>
          <w:rFonts w:eastAsia="Calibri"/>
          <w:b/>
        </w:rPr>
      </w:pPr>
    </w:p>
    <w:p w:rsidR="00BA4B02" w:rsidRPr="00BA4B02" w:rsidRDefault="00BA4B02" w:rsidP="00BA4B02">
      <w:pPr>
        <w:numPr>
          <w:ilvl w:val="0"/>
          <w:numId w:val="16"/>
        </w:numPr>
        <w:rPr>
          <w:color w:val="000000"/>
          <w:kern w:val="28"/>
        </w:rPr>
      </w:pPr>
      <w:r w:rsidRPr="00BA4B02">
        <w:rPr>
          <w:b/>
          <w:color w:val="000000"/>
          <w:kern w:val="28"/>
        </w:rPr>
        <w:t>West Hardin Middle School Student</w:t>
      </w:r>
      <w:r w:rsidRPr="00BA4B02">
        <w:rPr>
          <w:color w:val="000000"/>
          <w:kern w:val="28"/>
        </w:rPr>
        <w:t xml:space="preserve"> 6</w:t>
      </w:r>
      <w:r w:rsidRPr="00BA4B02">
        <w:rPr>
          <w:color w:val="000000"/>
          <w:kern w:val="28"/>
          <w:vertAlign w:val="superscript"/>
        </w:rPr>
        <w:t>th</w:t>
      </w:r>
      <w:r w:rsidRPr="00BA4B02">
        <w:rPr>
          <w:color w:val="000000"/>
          <w:kern w:val="28"/>
        </w:rPr>
        <w:t xml:space="preserve"> Grader Louis Walker earned the state championship in the Kentucky Department of Agriculture’s Sixth Grade Annual Poster Contest.</w:t>
      </w:r>
    </w:p>
    <w:p w:rsidR="00BA4B02" w:rsidRPr="00BA4B02" w:rsidRDefault="00BA4B02" w:rsidP="00BA4B02">
      <w:pPr>
        <w:ind w:left="720"/>
        <w:rPr>
          <w:rFonts w:eastAsia="Calibri"/>
          <w:b/>
        </w:rPr>
      </w:pPr>
    </w:p>
    <w:p w:rsidR="00BA4B02" w:rsidRPr="00BA4B02" w:rsidRDefault="00BA4B02" w:rsidP="00BA4B02">
      <w:pPr>
        <w:numPr>
          <w:ilvl w:val="0"/>
          <w:numId w:val="16"/>
        </w:numPr>
        <w:rPr>
          <w:color w:val="000000"/>
          <w:kern w:val="28"/>
        </w:rPr>
      </w:pPr>
      <w:r w:rsidRPr="00BA4B02">
        <w:rPr>
          <w:b/>
          <w:color w:val="000000"/>
          <w:kern w:val="28"/>
        </w:rPr>
        <w:t>Lakewood Elementary School Students</w:t>
      </w:r>
      <w:r w:rsidRPr="00BA4B02">
        <w:rPr>
          <w:color w:val="000000"/>
          <w:kern w:val="28"/>
        </w:rPr>
        <w:t xml:space="preserve"> Lily </w:t>
      </w:r>
      <w:proofErr w:type="spellStart"/>
      <w:r w:rsidRPr="00BA4B02">
        <w:rPr>
          <w:color w:val="000000"/>
          <w:kern w:val="28"/>
        </w:rPr>
        <w:t>Caccam</w:t>
      </w:r>
      <w:proofErr w:type="spellEnd"/>
      <w:r w:rsidRPr="00BA4B02">
        <w:rPr>
          <w:color w:val="000000"/>
          <w:kern w:val="28"/>
        </w:rPr>
        <w:t xml:space="preserve">, Anabel </w:t>
      </w:r>
      <w:proofErr w:type="spellStart"/>
      <w:r w:rsidRPr="00BA4B02">
        <w:rPr>
          <w:color w:val="000000"/>
          <w:kern w:val="28"/>
        </w:rPr>
        <w:t>Yarley</w:t>
      </w:r>
      <w:proofErr w:type="spellEnd"/>
      <w:r w:rsidRPr="00BA4B02">
        <w:rPr>
          <w:color w:val="000000"/>
          <w:kern w:val="28"/>
        </w:rPr>
        <w:t xml:space="preserve"> - Kentucky All-State Children’s Choir</w:t>
      </w:r>
    </w:p>
    <w:p w:rsidR="00BA4B02" w:rsidRPr="00BA4B02" w:rsidRDefault="00BA4B02" w:rsidP="00BA4B02">
      <w:pPr>
        <w:ind w:left="720"/>
        <w:rPr>
          <w:rFonts w:eastAsia="Calibri"/>
          <w:b/>
          <w:bCs/>
        </w:rPr>
      </w:pPr>
    </w:p>
    <w:p w:rsidR="00BA4B02" w:rsidRPr="00BA4B02" w:rsidRDefault="00BA4B02" w:rsidP="00BA4B02">
      <w:pPr>
        <w:numPr>
          <w:ilvl w:val="0"/>
          <w:numId w:val="16"/>
        </w:numPr>
        <w:rPr>
          <w:color w:val="000000"/>
          <w:kern w:val="28"/>
        </w:rPr>
      </w:pPr>
      <w:r w:rsidRPr="00BA4B02">
        <w:rPr>
          <w:b/>
          <w:bCs/>
          <w:color w:val="000000"/>
          <w:kern w:val="28"/>
        </w:rPr>
        <w:t xml:space="preserve">James T. Alton Middle School BETA - </w:t>
      </w:r>
      <w:r w:rsidRPr="00BA4B02">
        <w:rPr>
          <w:color w:val="000000"/>
          <w:kern w:val="28"/>
        </w:rPr>
        <w:t>Noah Dale- 3rd Place – Electronically Enhanced Photo</w:t>
      </w:r>
    </w:p>
    <w:p w:rsidR="00BA4B02" w:rsidRPr="00BA4B02" w:rsidRDefault="00BA4B02" w:rsidP="00BA4B02">
      <w:pPr>
        <w:ind w:left="720"/>
        <w:rPr>
          <w:rFonts w:eastAsia="Calibri"/>
          <w:b/>
        </w:rPr>
      </w:pPr>
    </w:p>
    <w:p w:rsidR="00BA4B02" w:rsidRPr="00BA4B02" w:rsidRDefault="00BA4B02" w:rsidP="00BA4B02">
      <w:pPr>
        <w:numPr>
          <w:ilvl w:val="0"/>
          <w:numId w:val="16"/>
        </w:numPr>
        <w:rPr>
          <w:color w:val="000000"/>
          <w:kern w:val="28"/>
        </w:rPr>
      </w:pPr>
      <w:r w:rsidRPr="00BA4B02">
        <w:rPr>
          <w:b/>
          <w:color w:val="000000"/>
          <w:kern w:val="28"/>
        </w:rPr>
        <w:t xml:space="preserve">James T. Alton Middle School Camp Sandra Day O’Conner Camp Participant - </w:t>
      </w:r>
      <w:r w:rsidRPr="00BA4B02">
        <w:rPr>
          <w:color w:val="000000"/>
          <w:kern w:val="28"/>
        </w:rPr>
        <w:t>Liam Lentz</w:t>
      </w:r>
    </w:p>
    <w:p w:rsidR="00BA4B02" w:rsidRPr="00BA4B02" w:rsidRDefault="00BA4B02" w:rsidP="00BA4B02">
      <w:pPr>
        <w:ind w:left="720"/>
        <w:rPr>
          <w:rFonts w:eastAsia="Calibri"/>
          <w:b/>
          <w:bCs/>
        </w:rPr>
      </w:pPr>
    </w:p>
    <w:p w:rsidR="00BA4B02" w:rsidRPr="00BA4B02" w:rsidRDefault="00BA4B02" w:rsidP="00BA4B02">
      <w:pPr>
        <w:numPr>
          <w:ilvl w:val="0"/>
          <w:numId w:val="16"/>
        </w:numPr>
        <w:rPr>
          <w:color w:val="000000"/>
          <w:kern w:val="28"/>
        </w:rPr>
      </w:pPr>
      <w:r w:rsidRPr="00BA4B02">
        <w:rPr>
          <w:b/>
          <w:bCs/>
          <w:color w:val="000000"/>
          <w:kern w:val="28"/>
        </w:rPr>
        <w:t>Heartland Elementary School Student Technology Leadership Program</w:t>
      </w:r>
      <w:r w:rsidRPr="00BA4B02">
        <w:rPr>
          <w:color w:val="000000"/>
          <w:kern w:val="28"/>
        </w:rPr>
        <w:t xml:space="preserve"> - Cameron Dye - 2nd Place Tech Quiz Bowl</w:t>
      </w:r>
    </w:p>
    <w:p w:rsidR="00BA4B02" w:rsidRPr="00BA4B02" w:rsidRDefault="00BA4B02" w:rsidP="00BA4B02">
      <w:pPr>
        <w:ind w:left="720"/>
        <w:rPr>
          <w:rFonts w:eastAsia="Calibri"/>
        </w:rPr>
      </w:pPr>
    </w:p>
    <w:p w:rsidR="00BA4B02" w:rsidRPr="00BA4B02" w:rsidRDefault="00BA4B02" w:rsidP="00BA4B02">
      <w:pPr>
        <w:numPr>
          <w:ilvl w:val="0"/>
          <w:numId w:val="16"/>
        </w:numPr>
        <w:rPr>
          <w:b/>
          <w:bCs/>
          <w:color w:val="000000"/>
          <w:kern w:val="28"/>
        </w:rPr>
      </w:pPr>
      <w:r w:rsidRPr="00BA4B02">
        <w:rPr>
          <w:b/>
          <w:color w:val="000000"/>
          <w:kern w:val="28"/>
          <w:shd w:val="clear" w:color="auto" w:fill="FFFFFF"/>
        </w:rPr>
        <w:t xml:space="preserve">Bluegrass Middle School You Be the Chemist State Champions: </w:t>
      </w:r>
      <w:r w:rsidRPr="00BA4B02">
        <w:rPr>
          <w:color w:val="000000"/>
          <w:kern w:val="28"/>
          <w:shd w:val="clear" w:color="auto" w:fill="FFFFFF"/>
        </w:rPr>
        <w:t xml:space="preserve">Emmett England, Ezra Simon, Hunter Baker, Liam </w:t>
      </w:r>
      <w:proofErr w:type="spellStart"/>
      <w:r w:rsidRPr="00BA4B02">
        <w:rPr>
          <w:color w:val="000000"/>
          <w:kern w:val="28"/>
          <w:shd w:val="clear" w:color="auto" w:fill="FFFFFF"/>
        </w:rPr>
        <w:t>Kleparek</w:t>
      </w:r>
      <w:proofErr w:type="spellEnd"/>
    </w:p>
    <w:p w:rsidR="00BA4B02" w:rsidRPr="00BA4B02" w:rsidRDefault="00BA4B02" w:rsidP="00BA4B02">
      <w:pPr>
        <w:ind w:left="720"/>
        <w:rPr>
          <w:rFonts w:eastAsia="Calibri"/>
          <w:b/>
          <w:bCs/>
        </w:rPr>
      </w:pPr>
    </w:p>
    <w:p w:rsidR="00BA4B02" w:rsidRPr="00BA4B02" w:rsidRDefault="00BA4B02" w:rsidP="00BA4B02">
      <w:pPr>
        <w:numPr>
          <w:ilvl w:val="0"/>
          <w:numId w:val="16"/>
        </w:numPr>
        <w:rPr>
          <w:b/>
          <w:bCs/>
          <w:color w:val="000000"/>
          <w:kern w:val="28"/>
        </w:rPr>
      </w:pPr>
      <w:r w:rsidRPr="00BA4B02">
        <w:rPr>
          <w:b/>
          <w:bCs/>
          <w:color w:val="000000"/>
          <w:kern w:val="28"/>
        </w:rPr>
        <w:t>John Hardin High School State DECA Conference</w:t>
      </w:r>
    </w:p>
    <w:p w:rsidR="00BA4B02" w:rsidRPr="00BA4B02" w:rsidRDefault="00BA4B02" w:rsidP="00BA4B02">
      <w:pPr>
        <w:numPr>
          <w:ilvl w:val="1"/>
          <w:numId w:val="16"/>
        </w:numPr>
        <w:rPr>
          <w:bCs/>
          <w:color w:val="000000"/>
          <w:kern w:val="28"/>
        </w:rPr>
      </w:pPr>
      <w:r w:rsidRPr="00BA4B02">
        <w:rPr>
          <w:bCs/>
          <w:color w:val="000000"/>
          <w:kern w:val="28"/>
        </w:rPr>
        <w:t>Kaleigh Booth, 1</w:t>
      </w:r>
      <w:r w:rsidRPr="00BA4B02">
        <w:rPr>
          <w:bCs/>
          <w:color w:val="000000"/>
          <w:kern w:val="28"/>
          <w:vertAlign w:val="superscript"/>
        </w:rPr>
        <w:t>st</w:t>
      </w:r>
      <w:r w:rsidRPr="00BA4B02">
        <w:rPr>
          <w:bCs/>
          <w:color w:val="000000"/>
          <w:kern w:val="28"/>
        </w:rPr>
        <w:t xml:space="preserve"> Place in Apparel and Accessories Marketing</w:t>
      </w:r>
    </w:p>
    <w:p w:rsidR="00BA4B02" w:rsidRPr="00BA4B02" w:rsidRDefault="00BA4B02" w:rsidP="00BA4B02">
      <w:pPr>
        <w:numPr>
          <w:ilvl w:val="1"/>
          <w:numId w:val="16"/>
        </w:numPr>
        <w:rPr>
          <w:bCs/>
          <w:color w:val="000000"/>
          <w:kern w:val="28"/>
        </w:rPr>
      </w:pPr>
      <w:r w:rsidRPr="00BA4B02">
        <w:rPr>
          <w:bCs/>
          <w:color w:val="000000"/>
          <w:kern w:val="28"/>
        </w:rPr>
        <w:t xml:space="preserve">Josie </w:t>
      </w:r>
      <w:proofErr w:type="spellStart"/>
      <w:r w:rsidRPr="00BA4B02">
        <w:rPr>
          <w:bCs/>
          <w:color w:val="000000"/>
          <w:kern w:val="28"/>
        </w:rPr>
        <w:t>Heer</w:t>
      </w:r>
      <w:proofErr w:type="spellEnd"/>
      <w:r w:rsidRPr="00BA4B02">
        <w:rPr>
          <w:bCs/>
          <w:color w:val="000000"/>
          <w:kern w:val="28"/>
        </w:rPr>
        <w:t>, 2</w:t>
      </w:r>
      <w:r w:rsidRPr="00BA4B02">
        <w:rPr>
          <w:bCs/>
          <w:color w:val="000000"/>
          <w:kern w:val="28"/>
          <w:vertAlign w:val="superscript"/>
        </w:rPr>
        <w:t>nd</w:t>
      </w:r>
      <w:r w:rsidRPr="00BA4B02">
        <w:rPr>
          <w:bCs/>
          <w:color w:val="000000"/>
          <w:kern w:val="28"/>
        </w:rPr>
        <w:t xml:space="preserve"> Place Principals of Hospitality</w:t>
      </w:r>
    </w:p>
    <w:p w:rsidR="00BA4B02" w:rsidRPr="00BA4B02" w:rsidRDefault="00BA4B02" w:rsidP="00BA4B02">
      <w:pPr>
        <w:rPr>
          <w:bCs/>
          <w:color w:val="000000"/>
          <w:kern w:val="28"/>
        </w:rPr>
      </w:pPr>
    </w:p>
    <w:p w:rsidR="00BA4B02" w:rsidRPr="00BA4B02" w:rsidRDefault="00BA4B02" w:rsidP="00BA4B02">
      <w:pPr>
        <w:numPr>
          <w:ilvl w:val="0"/>
          <w:numId w:val="17"/>
        </w:numPr>
        <w:rPr>
          <w:b/>
          <w:bCs/>
          <w:color w:val="000000"/>
          <w:kern w:val="28"/>
        </w:rPr>
      </w:pPr>
      <w:r w:rsidRPr="00BA4B02">
        <w:rPr>
          <w:b/>
          <w:bCs/>
          <w:color w:val="000000"/>
          <w:kern w:val="28"/>
        </w:rPr>
        <w:t xml:space="preserve">John Hardin High School &amp; North Hardin High School </w:t>
      </w:r>
      <w:proofErr w:type="spellStart"/>
      <w:r w:rsidRPr="00BA4B02">
        <w:rPr>
          <w:b/>
          <w:bCs/>
          <w:color w:val="000000"/>
          <w:kern w:val="28"/>
        </w:rPr>
        <w:t>SkillsUSA</w:t>
      </w:r>
      <w:proofErr w:type="spellEnd"/>
      <w:r w:rsidRPr="00BA4B02">
        <w:rPr>
          <w:b/>
          <w:bCs/>
          <w:color w:val="000000"/>
          <w:kern w:val="28"/>
        </w:rPr>
        <w:t xml:space="preserve"> Crime Scene Investigation 2</w:t>
      </w:r>
      <w:r w:rsidRPr="00BA4B02">
        <w:rPr>
          <w:b/>
          <w:bCs/>
          <w:color w:val="000000"/>
          <w:kern w:val="28"/>
          <w:vertAlign w:val="superscript"/>
        </w:rPr>
        <w:t>nd</w:t>
      </w:r>
      <w:r w:rsidRPr="00BA4B02">
        <w:rPr>
          <w:b/>
          <w:bCs/>
          <w:color w:val="000000"/>
          <w:kern w:val="28"/>
        </w:rPr>
        <w:t xml:space="preserve"> Place</w:t>
      </w:r>
    </w:p>
    <w:p w:rsidR="00BA4B02" w:rsidRPr="00BA4B02" w:rsidRDefault="00BA4B02" w:rsidP="00BA4B02">
      <w:pPr>
        <w:numPr>
          <w:ilvl w:val="1"/>
          <w:numId w:val="17"/>
        </w:numPr>
        <w:rPr>
          <w:bCs/>
          <w:color w:val="000000"/>
          <w:kern w:val="28"/>
        </w:rPr>
      </w:pPr>
      <w:proofErr w:type="spellStart"/>
      <w:r w:rsidRPr="00BA4B02">
        <w:rPr>
          <w:bCs/>
          <w:color w:val="000000"/>
          <w:kern w:val="28"/>
        </w:rPr>
        <w:t>LeeAnn</w:t>
      </w:r>
      <w:proofErr w:type="spellEnd"/>
      <w:r w:rsidRPr="00BA4B02">
        <w:rPr>
          <w:bCs/>
          <w:color w:val="000000"/>
          <w:kern w:val="28"/>
        </w:rPr>
        <w:t xml:space="preserve"> </w:t>
      </w:r>
      <w:proofErr w:type="spellStart"/>
      <w:r w:rsidRPr="00BA4B02">
        <w:rPr>
          <w:bCs/>
          <w:color w:val="000000"/>
          <w:kern w:val="28"/>
        </w:rPr>
        <w:t>Kroth</w:t>
      </w:r>
      <w:proofErr w:type="spellEnd"/>
      <w:r w:rsidRPr="00BA4B02">
        <w:rPr>
          <w:bCs/>
          <w:color w:val="000000"/>
          <w:kern w:val="28"/>
        </w:rPr>
        <w:t xml:space="preserve"> (JHHS)</w:t>
      </w:r>
    </w:p>
    <w:p w:rsidR="00BA4B02" w:rsidRPr="00BA4B02" w:rsidRDefault="00BA4B02" w:rsidP="00BA4B02">
      <w:pPr>
        <w:numPr>
          <w:ilvl w:val="1"/>
          <w:numId w:val="17"/>
        </w:numPr>
        <w:rPr>
          <w:bCs/>
          <w:color w:val="000000"/>
          <w:kern w:val="28"/>
        </w:rPr>
      </w:pPr>
      <w:r w:rsidRPr="00BA4B02">
        <w:rPr>
          <w:bCs/>
          <w:color w:val="000000"/>
          <w:kern w:val="28"/>
        </w:rPr>
        <w:t>Rylee Eikenberry (NHHS)</w:t>
      </w:r>
    </w:p>
    <w:p w:rsidR="00BA4B02" w:rsidRPr="00BA4B02" w:rsidRDefault="00BA4B02" w:rsidP="00BA4B02">
      <w:pPr>
        <w:numPr>
          <w:ilvl w:val="1"/>
          <w:numId w:val="17"/>
        </w:numPr>
        <w:rPr>
          <w:bCs/>
          <w:color w:val="000000"/>
          <w:kern w:val="28"/>
        </w:rPr>
      </w:pPr>
      <w:r w:rsidRPr="00BA4B02">
        <w:rPr>
          <w:bCs/>
          <w:color w:val="000000"/>
          <w:kern w:val="28"/>
        </w:rPr>
        <w:t>Caitlyn Johnson (NHHS)</w:t>
      </w:r>
    </w:p>
    <w:p w:rsidR="00BA4B02" w:rsidRPr="00BA4B02" w:rsidRDefault="00BA4B02" w:rsidP="00BA4B02">
      <w:pPr>
        <w:rPr>
          <w:b/>
          <w:bCs/>
          <w:color w:val="000000"/>
          <w:kern w:val="28"/>
        </w:rPr>
      </w:pPr>
    </w:p>
    <w:p w:rsidR="00BA4B02" w:rsidRPr="00BA4B02" w:rsidRDefault="00BA4B02" w:rsidP="00BA4B02">
      <w:pPr>
        <w:rPr>
          <w:color w:val="000000"/>
          <w:kern w:val="28"/>
        </w:rPr>
      </w:pPr>
      <w:r w:rsidRPr="00BA4B02">
        <w:rPr>
          <w:b/>
          <w:bCs/>
          <w:color w:val="000000"/>
          <w:kern w:val="28"/>
        </w:rPr>
        <w:t>Heartland Elementary State BETA State Convention</w:t>
      </w:r>
      <w:r w:rsidRPr="00BA4B02">
        <w:rPr>
          <w:color w:val="000000"/>
          <w:kern w:val="28"/>
        </w:rPr>
        <w:t xml:space="preserve">: </w:t>
      </w:r>
    </w:p>
    <w:p w:rsidR="00BA4B02" w:rsidRPr="00BA4B02" w:rsidRDefault="00BA4B02" w:rsidP="00BA4B02">
      <w:pPr>
        <w:numPr>
          <w:ilvl w:val="0"/>
          <w:numId w:val="12"/>
        </w:numPr>
        <w:contextualSpacing/>
        <w:rPr>
          <w:color w:val="000000"/>
        </w:rPr>
      </w:pPr>
      <w:r w:rsidRPr="00BA4B02">
        <w:rPr>
          <w:color w:val="000000"/>
        </w:rPr>
        <w:t xml:space="preserve">Zoe Martin, Jase Colson, Cameron Dye, &amp; Luke </w:t>
      </w:r>
      <w:proofErr w:type="spellStart"/>
      <w:r w:rsidRPr="00BA4B02">
        <w:rPr>
          <w:color w:val="000000"/>
        </w:rPr>
        <w:t>Chism</w:t>
      </w:r>
      <w:proofErr w:type="spellEnd"/>
      <w:r w:rsidRPr="00BA4B02">
        <w:rPr>
          <w:color w:val="000000"/>
        </w:rPr>
        <w:t xml:space="preserve">- Beta Quiz Bowl- 2nd </w:t>
      </w:r>
      <w:proofErr w:type="spellStart"/>
      <w:r w:rsidRPr="00BA4B02">
        <w:rPr>
          <w:color w:val="000000"/>
        </w:rPr>
        <w:t>Plac</w:t>
      </w:r>
      <w:proofErr w:type="spellEnd"/>
    </w:p>
    <w:p w:rsidR="00BA4B02" w:rsidRPr="00BA4B02" w:rsidRDefault="00BA4B02" w:rsidP="00BA4B02">
      <w:pPr>
        <w:numPr>
          <w:ilvl w:val="0"/>
          <w:numId w:val="12"/>
        </w:numPr>
        <w:contextualSpacing/>
        <w:rPr>
          <w:color w:val="000000"/>
        </w:rPr>
      </w:pPr>
      <w:r w:rsidRPr="00BA4B02">
        <w:rPr>
          <w:bCs/>
          <w:color w:val="000000"/>
        </w:rPr>
        <w:t>Archer England</w:t>
      </w:r>
      <w:r w:rsidRPr="00BA4B02">
        <w:rPr>
          <w:color w:val="000000"/>
        </w:rPr>
        <w:t>- Beta Poetry-</w:t>
      </w:r>
      <w:r w:rsidRPr="00BA4B02">
        <w:rPr>
          <w:bCs/>
          <w:color w:val="000000"/>
        </w:rPr>
        <w:t xml:space="preserve"> 1st Place</w:t>
      </w:r>
    </w:p>
    <w:p w:rsidR="00BA4B02" w:rsidRPr="00BA4B02" w:rsidRDefault="00BA4B02" w:rsidP="00BA4B02">
      <w:pPr>
        <w:numPr>
          <w:ilvl w:val="0"/>
          <w:numId w:val="12"/>
        </w:numPr>
        <w:contextualSpacing/>
        <w:rPr>
          <w:color w:val="000000"/>
        </w:rPr>
      </w:pPr>
      <w:r w:rsidRPr="00BA4B02">
        <w:rPr>
          <w:bCs/>
          <w:color w:val="000000"/>
        </w:rPr>
        <w:t>Graysen Wallace</w:t>
      </w:r>
      <w:r w:rsidRPr="00BA4B02">
        <w:rPr>
          <w:color w:val="000000"/>
        </w:rPr>
        <w:t>- Beta Visual Arts: Jewelry-</w:t>
      </w:r>
      <w:r w:rsidRPr="00BA4B02">
        <w:rPr>
          <w:bCs/>
          <w:color w:val="000000"/>
        </w:rPr>
        <w:t xml:space="preserve"> 2nd Place</w:t>
      </w:r>
    </w:p>
    <w:p w:rsidR="00BA4B02" w:rsidRPr="00BA4B02" w:rsidRDefault="00BA4B02" w:rsidP="00BA4B02">
      <w:pPr>
        <w:numPr>
          <w:ilvl w:val="0"/>
          <w:numId w:val="12"/>
        </w:numPr>
        <w:contextualSpacing/>
        <w:rPr>
          <w:color w:val="000000"/>
        </w:rPr>
      </w:pPr>
      <w:r w:rsidRPr="00BA4B02">
        <w:rPr>
          <w:bCs/>
          <w:color w:val="000000"/>
        </w:rPr>
        <w:t xml:space="preserve">Andrew </w:t>
      </w:r>
      <w:proofErr w:type="spellStart"/>
      <w:r w:rsidRPr="00BA4B02">
        <w:rPr>
          <w:bCs/>
          <w:color w:val="000000"/>
        </w:rPr>
        <w:t>Netzel</w:t>
      </w:r>
      <w:proofErr w:type="spellEnd"/>
      <w:r w:rsidRPr="00BA4B02">
        <w:rPr>
          <w:color w:val="000000"/>
        </w:rPr>
        <w:t>- Beta Visual Arts: Recyclable Art-</w:t>
      </w:r>
      <w:r w:rsidRPr="00BA4B02">
        <w:rPr>
          <w:bCs/>
          <w:color w:val="000000"/>
        </w:rPr>
        <w:t>3rd Place</w:t>
      </w:r>
    </w:p>
    <w:p w:rsidR="00BA4B02" w:rsidRPr="00BA4B02" w:rsidRDefault="00BA4B02" w:rsidP="00BA4B02">
      <w:pPr>
        <w:numPr>
          <w:ilvl w:val="0"/>
          <w:numId w:val="12"/>
        </w:numPr>
        <w:contextualSpacing/>
        <w:rPr>
          <w:color w:val="000000"/>
        </w:rPr>
      </w:pPr>
      <w:r w:rsidRPr="00BA4B02">
        <w:rPr>
          <w:bCs/>
          <w:color w:val="000000"/>
        </w:rPr>
        <w:t xml:space="preserve">Andrew </w:t>
      </w:r>
      <w:proofErr w:type="spellStart"/>
      <w:r w:rsidRPr="00BA4B02">
        <w:rPr>
          <w:bCs/>
          <w:color w:val="000000"/>
        </w:rPr>
        <w:t>Netzel</w:t>
      </w:r>
      <w:proofErr w:type="spellEnd"/>
      <w:r w:rsidRPr="00BA4B02">
        <w:rPr>
          <w:bCs/>
          <w:color w:val="000000"/>
        </w:rPr>
        <w:t xml:space="preserve">, Ellis </w:t>
      </w:r>
      <w:proofErr w:type="spellStart"/>
      <w:r w:rsidRPr="00BA4B02">
        <w:rPr>
          <w:bCs/>
          <w:color w:val="000000"/>
        </w:rPr>
        <w:t>Cammack</w:t>
      </w:r>
      <w:proofErr w:type="spellEnd"/>
      <w:r w:rsidRPr="00BA4B02">
        <w:rPr>
          <w:bCs/>
          <w:color w:val="000000"/>
        </w:rPr>
        <w:t>, Huntington Vinson, &amp; Tucker French</w:t>
      </w:r>
      <w:r w:rsidRPr="00BA4B02">
        <w:rPr>
          <w:color w:val="000000"/>
        </w:rPr>
        <w:t>- Beta Technology-</w:t>
      </w:r>
      <w:r w:rsidRPr="00BA4B02">
        <w:rPr>
          <w:bCs/>
          <w:color w:val="000000"/>
        </w:rPr>
        <w:t>2nd Place</w:t>
      </w:r>
    </w:p>
    <w:p w:rsidR="00BA4B02" w:rsidRPr="00BA4B02" w:rsidRDefault="00BA4B02" w:rsidP="00BA4B02">
      <w:pPr>
        <w:numPr>
          <w:ilvl w:val="0"/>
          <w:numId w:val="12"/>
        </w:numPr>
        <w:contextualSpacing/>
        <w:rPr>
          <w:color w:val="000000"/>
        </w:rPr>
      </w:pPr>
      <w:r w:rsidRPr="00BA4B02">
        <w:rPr>
          <w:bCs/>
          <w:color w:val="000000"/>
        </w:rPr>
        <w:t>Cameron Dye</w:t>
      </w:r>
      <w:r w:rsidRPr="00BA4B02">
        <w:rPr>
          <w:color w:val="000000"/>
        </w:rPr>
        <w:t xml:space="preserve">- Beta Academic Test: 5th Grade Social Studies- </w:t>
      </w:r>
      <w:r w:rsidRPr="00BA4B02">
        <w:rPr>
          <w:bCs/>
          <w:color w:val="000000"/>
        </w:rPr>
        <w:t>2nd Place</w:t>
      </w:r>
    </w:p>
    <w:p w:rsidR="00BA4B02" w:rsidRPr="00BA4B02" w:rsidRDefault="00BA4B02" w:rsidP="00BA4B02">
      <w:pPr>
        <w:numPr>
          <w:ilvl w:val="0"/>
          <w:numId w:val="12"/>
        </w:numPr>
        <w:contextualSpacing/>
        <w:rPr>
          <w:color w:val="000000"/>
        </w:rPr>
      </w:pPr>
      <w:r w:rsidRPr="00BA4B02">
        <w:rPr>
          <w:bCs/>
          <w:color w:val="000000"/>
        </w:rPr>
        <w:t>Regina De La Rosa Martinez</w:t>
      </w:r>
      <w:r w:rsidRPr="00BA4B02">
        <w:rPr>
          <w:color w:val="000000"/>
        </w:rPr>
        <w:t>- Beta Academic Test: 4th Grade Spanish-</w:t>
      </w:r>
      <w:r w:rsidRPr="00BA4B02">
        <w:rPr>
          <w:bCs/>
          <w:color w:val="000000"/>
        </w:rPr>
        <w:t xml:space="preserve"> 2nd Place</w:t>
      </w:r>
    </w:p>
    <w:p w:rsidR="00BA4B02" w:rsidRPr="00BA4B02" w:rsidRDefault="00BA4B02" w:rsidP="00BA4B02">
      <w:pPr>
        <w:numPr>
          <w:ilvl w:val="0"/>
          <w:numId w:val="12"/>
        </w:numPr>
        <w:contextualSpacing/>
        <w:rPr>
          <w:color w:val="000000"/>
        </w:rPr>
      </w:pPr>
      <w:r w:rsidRPr="00BA4B02">
        <w:rPr>
          <w:color w:val="000000"/>
        </w:rPr>
        <w:t>Beta</w:t>
      </w:r>
      <w:r w:rsidRPr="00BA4B02">
        <w:rPr>
          <w:bCs/>
          <w:color w:val="000000"/>
        </w:rPr>
        <w:t xml:space="preserve"> Club</w:t>
      </w:r>
      <w:r w:rsidRPr="00BA4B02">
        <w:rPr>
          <w:color w:val="000000"/>
        </w:rPr>
        <w:t xml:space="preserve"> Project: Apparel Design- </w:t>
      </w:r>
      <w:r w:rsidRPr="00BA4B02">
        <w:rPr>
          <w:bCs/>
          <w:color w:val="000000"/>
        </w:rPr>
        <w:t>3rd Place</w:t>
      </w:r>
    </w:p>
    <w:p w:rsidR="00BA4B02" w:rsidRPr="00BA4B02" w:rsidRDefault="00BA4B02" w:rsidP="00BA4B02">
      <w:pPr>
        <w:numPr>
          <w:ilvl w:val="0"/>
          <w:numId w:val="12"/>
        </w:numPr>
        <w:contextualSpacing/>
        <w:rPr>
          <w:color w:val="000000"/>
        </w:rPr>
      </w:pPr>
      <w:r w:rsidRPr="00BA4B02">
        <w:rPr>
          <w:color w:val="000000"/>
        </w:rPr>
        <w:t>Beta</w:t>
      </w:r>
      <w:r w:rsidRPr="00BA4B02">
        <w:rPr>
          <w:bCs/>
          <w:color w:val="000000"/>
        </w:rPr>
        <w:t xml:space="preserve"> Club</w:t>
      </w:r>
      <w:r w:rsidRPr="00BA4B02">
        <w:rPr>
          <w:color w:val="000000"/>
        </w:rPr>
        <w:t xml:space="preserve"> Project: Three-Dimensional Design- </w:t>
      </w:r>
      <w:r w:rsidRPr="00BA4B02">
        <w:rPr>
          <w:bCs/>
          <w:color w:val="000000"/>
        </w:rPr>
        <w:t>1st Place</w:t>
      </w:r>
    </w:p>
    <w:p w:rsidR="00BA4B02" w:rsidRPr="00BA4B02" w:rsidRDefault="00BA4B02" w:rsidP="00BA4B02">
      <w:pPr>
        <w:numPr>
          <w:ilvl w:val="0"/>
          <w:numId w:val="12"/>
        </w:numPr>
        <w:contextualSpacing/>
        <w:rPr>
          <w:color w:val="000000"/>
        </w:rPr>
      </w:pPr>
      <w:r w:rsidRPr="00BA4B02">
        <w:rPr>
          <w:color w:val="000000"/>
        </w:rPr>
        <w:t xml:space="preserve">Beta </w:t>
      </w:r>
      <w:r w:rsidRPr="00BA4B02">
        <w:rPr>
          <w:bCs/>
          <w:color w:val="000000"/>
        </w:rPr>
        <w:t>Club</w:t>
      </w:r>
      <w:r w:rsidRPr="00BA4B02">
        <w:rPr>
          <w:color w:val="000000"/>
        </w:rPr>
        <w:t xml:space="preserve"> Project: Two-Dimensional Design- </w:t>
      </w:r>
      <w:r w:rsidRPr="00BA4B02">
        <w:rPr>
          <w:bCs/>
          <w:color w:val="000000"/>
        </w:rPr>
        <w:t>3rd Place</w:t>
      </w:r>
    </w:p>
    <w:p w:rsidR="00BA4B02" w:rsidRPr="00BA4B02" w:rsidRDefault="00BA4B02" w:rsidP="00BA4B02">
      <w:pPr>
        <w:numPr>
          <w:ilvl w:val="0"/>
          <w:numId w:val="12"/>
        </w:numPr>
        <w:contextualSpacing/>
        <w:rPr>
          <w:color w:val="000000"/>
        </w:rPr>
      </w:pPr>
      <w:r w:rsidRPr="00BA4B02">
        <w:rPr>
          <w:bCs/>
          <w:color w:val="000000"/>
        </w:rPr>
        <w:t>Amelia Ellis, Avery McDonald, Claire Dansby, &amp; Zoe Martin</w:t>
      </w:r>
      <w:r w:rsidRPr="00BA4B02">
        <w:rPr>
          <w:color w:val="000000"/>
        </w:rPr>
        <w:t>- Beta Musicology-</w:t>
      </w:r>
      <w:r w:rsidRPr="00BA4B02">
        <w:rPr>
          <w:bCs/>
          <w:color w:val="000000"/>
        </w:rPr>
        <w:t xml:space="preserve"> 1st Place</w:t>
      </w:r>
    </w:p>
    <w:p w:rsidR="00BA4B02" w:rsidRPr="00BA4B02" w:rsidRDefault="00BA4B02" w:rsidP="00BA4B02">
      <w:pPr>
        <w:ind w:firstLine="720"/>
        <w:rPr>
          <w:color w:val="000000"/>
          <w:kern w:val="28"/>
        </w:rPr>
      </w:pPr>
      <w:r w:rsidRPr="00BA4B02">
        <w:rPr>
          <w:color w:val="000000"/>
          <w:kern w:val="28"/>
        </w:rPr>
        <w:t xml:space="preserve">Performing Arts: Large Group Talent- </w:t>
      </w:r>
      <w:r w:rsidRPr="00BA4B02">
        <w:rPr>
          <w:bCs/>
          <w:color w:val="000000"/>
          <w:kern w:val="28"/>
        </w:rPr>
        <w:t>1st Place</w:t>
      </w:r>
    </w:p>
    <w:p w:rsidR="00BA4B02" w:rsidRPr="00BA4B02" w:rsidRDefault="00BA4B02" w:rsidP="00BA4B02">
      <w:pPr>
        <w:numPr>
          <w:ilvl w:val="0"/>
          <w:numId w:val="13"/>
        </w:numPr>
        <w:contextualSpacing/>
        <w:rPr>
          <w:color w:val="000000"/>
        </w:rPr>
      </w:pPr>
      <w:r w:rsidRPr="00BA4B02">
        <w:rPr>
          <w:bCs/>
          <w:color w:val="000000"/>
        </w:rPr>
        <w:t>Sydni McCombs</w:t>
      </w:r>
      <w:r w:rsidRPr="00BA4B02">
        <w:rPr>
          <w:color w:val="000000"/>
        </w:rPr>
        <w:t>- Beta Visual Arts: Digitally Enhanced Photography-</w:t>
      </w:r>
      <w:r w:rsidRPr="00BA4B02">
        <w:rPr>
          <w:bCs/>
          <w:color w:val="000000"/>
        </w:rPr>
        <w:t>3rd Place</w:t>
      </w:r>
    </w:p>
    <w:p w:rsidR="00BA4B02" w:rsidRPr="00BA4B02" w:rsidRDefault="00BA4B02" w:rsidP="00BA4B02">
      <w:pPr>
        <w:numPr>
          <w:ilvl w:val="0"/>
          <w:numId w:val="13"/>
        </w:numPr>
        <w:contextualSpacing/>
        <w:rPr>
          <w:color w:val="000000"/>
        </w:rPr>
      </w:pPr>
      <w:r w:rsidRPr="00BA4B02">
        <w:rPr>
          <w:bCs/>
          <w:color w:val="000000"/>
        </w:rPr>
        <w:t xml:space="preserve">Helena </w:t>
      </w:r>
      <w:proofErr w:type="spellStart"/>
      <w:r w:rsidRPr="00BA4B02">
        <w:rPr>
          <w:bCs/>
          <w:color w:val="000000"/>
        </w:rPr>
        <w:t>Dutkanicz</w:t>
      </w:r>
      <w:proofErr w:type="spellEnd"/>
      <w:r w:rsidRPr="00BA4B02">
        <w:rPr>
          <w:color w:val="000000"/>
        </w:rPr>
        <w:t>- Premier Performer Singer</w:t>
      </w:r>
    </w:p>
    <w:p w:rsidR="00BA4B02" w:rsidRPr="00BA4B02" w:rsidRDefault="00BA4B02" w:rsidP="00BA4B02">
      <w:pPr>
        <w:numPr>
          <w:ilvl w:val="0"/>
          <w:numId w:val="13"/>
        </w:numPr>
        <w:contextualSpacing/>
        <w:rPr>
          <w:color w:val="000000"/>
        </w:rPr>
      </w:pPr>
      <w:r w:rsidRPr="00BA4B02">
        <w:rPr>
          <w:bCs/>
          <w:color w:val="000000"/>
        </w:rPr>
        <w:t>Avery McDonald</w:t>
      </w:r>
      <w:r w:rsidRPr="00BA4B02">
        <w:rPr>
          <w:color w:val="000000"/>
        </w:rPr>
        <w:t>- Premier Performer Singer</w:t>
      </w:r>
    </w:p>
    <w:p w:rsidR="00BA4B02" w:rsidRPr="00BA4B02" w:rsidRDefault="00BA4B02" w:rsidP="00BA4B02">
      <w:pPr>
        <w:numPr>
          <w:ilvl w:val="0"/>
          <w:numId w:val="13"/>
        </w:numPr>
        <w:contextualSpacing/>
        <w:rPr>
          <w:color w:val="000000"/>
        </w:rPr>
      </w:pPr>
      <w:r w:rsidRPr="00BA4B02">
        <w:rPr>
          <w:bCs/>
          <w:color w:val="000000"/>
        </w:rPr>
        <w:t>Emma Stinson</w:t>
      </w:r>
      <w:r w:rsidRPr="00BA4B02">
        <w:rPr>
          <w:color w:val="000000"/>
        </w:rPr>
        <w:t>- Premier Performer Singer</w:t>
      </w:r>
    </w:p>
    <w:p w:rsidR="00BA4B02" w:rsidRPr="00BA4B02" w:rsidRDefault="00BA4B02" w:rsidP="00BA4B02">
      <w:pPr>
        <w:rPr>
          <w:color w:val="000000"/>
          <w:kern w:val="28"/>
        </w:rPr>
      </w:pPr>
    </w:p>
    <w:p w:rsidR="00BA4B02" w:rsidRPr="00BA4B02" w:rsidRDefault="00BA4B02" w:rsidP="00BA4B02">
      <w:pPr>
        <w:rPr>
          <w:b/>
          <w:color w:val="000000"/>
          <w:kern w:val="28"/>
        </w:rPr>
      </w:pPr>
      <w:r w:rsidRPr="00BA4B02">
        <w:rPr>
          <w:b/>
          <w:color w:val="000000"/>
          <w:kern w:val="28"/>
        </w:rPr>
        <w:t>Lakewood Elementary School State BETA Convention:</w:t>
      </w:r>
    </w:p>
    <w:p w:rsidR="00BA4B02" w:rsidRPr="00BA4B02" w:rsidRDefault="00BA4B02" w:rsidP="00BA4B02">
      <w:pPr>
        <w:numPr>
          <w:ilvl w:val="0"/>
          <w:numId w:val="14"/>
        </w:numPr>
        <w:contextualSpacing/>
        <w:rPr>
          <w:color w:val="000000"/>
        </w:rPr>
      </w:pPr>
      <w:r w:rsidRPr="00BA4B02">
        <w:rPr>
          <w:rFonts w:eastAsia="Calibri"/>
          <w:color w:val="000000"/>
        </w:rPr>
        <w:t xml:space="preserve">Annabel </w:t>
      </w:r>
      <w:proofErr w:type="spellStart"/>
      <w:r w:rsidRPr="00BA4B02">
        <w:rPr>
          <w:rFonts w:eastAsia="Calibri"/>
          <w:color w:val="000000"/>
        </w:rPr>
        <w:t>Yarley</w:t>
      </w:r>
      <w:proofErr w:type="spellEnd"/>
      <w:r w:rsidRPr="00BA4B02">
        <w:rPr>
          <w:rFonts w:eastAsia="Calibri"/>
          <w:color w:val="000000"/>
        </w:rPr>
        <w:t>, first place for onsite painting</w:t>
      </w:r>
    </w:p>
    <w:p w:rsidR="00BA4B02" w:rsidRPr="00BA4B02" w:rsidRDefault="00BA4B02" w:rsidP="00BA4B02">
      <w:pPr>
        <w:numPr>
          <w:ilvl w:val="0"/>
          <w:numId w:val="14"/>
        </w:numPr>
        <w:contextualSpacing/>
        <w:rPr>
          <w:color w:val="000000"/>
        </w:rPr>
      </w:pPr>
      <w:r w:rsidRPr="00BA4B02">
        <w:rPr>
          <w:rFonts w:eastAsia="Calibri"/>
          <w:color w:val="000000"/>
        </w:rPr>
        <w:t xml:space="preserve">Lily </w:t>
      </w:r>
      <w:proofErr w:type="spellStart"/>
      <w:r w:rsidRPr="00BA4B02">
        <w:rPr>
          <w:rFonts w:eastAsia="Calibri"/>
          <w:color w:val="000000"/>
        </w:rPr>
        <w:t>Caccam</w:t>
      </w:r>
      <w:proofErr w:type="spellEnd"/>
      <w:r w:rsidRPr="00BA4B02">
        <w:rPr>
          <w:rFonts w:eastAsia="Calibri"/>
          <w:color w:val="000000"/>
        </w:rPr>
        <w:t>, first place for onsite drawing</w:t>
      </w:r>
    </w:p>
    <w:p w:rsidR="00BA4B02" w:rsidRPr="00BA4B02" w:rsidRDefault="00BA4B02" w:rsidP="00BA4B02">
      <w:pPr>
        <w:numPr>
          <w:ilvl w:val="0"/>
          <w:numId w:val="14"/>
        </w:numPr>
        <w:contextualSpacing/>
        <w:rPr>
          <w:rFonts w:eastAsia="Calibri"/>
          <w:color w:val="000000"/>
        </w:rPr>
      </w:pPr>
      <w:r w:rsidRPr="00BA4B02">
        <w:rPr>
          <w:rFonts w:eastAsia="Calibri"/>
          <w:color w:val="000000"/>
        </w:rPr>
        <w:lastRenderedPageBreak/>
        <w:t>Leah Rainey, third place in 3D art</w:t>
      </w:r>
    </w:p>
    <w:p w:rsidR="00BA4B02" w:rsidRPr="00BA4B02" w:rsidRDefault="00BA4B02" w:rsidP="00BA4B02">
      <w:pPr>
        <w:rPr>
          <w:color w:val="000000"/>
          <w:kern w:val="28"/>
        </w:rPr>
      </w:pPr>
    </w:p>
    <w:p w:rsidR="00B62713" w:rsidRDefault="00B62713" w:rsidP="00BA4B02">
      <w:pPr>
        <w:rPr>
          <w:b/>
          <w:bCs/>
          <w:color w:val="000000"/>
          <w:kern w:val="28"/>
        </w:rPr>
      </w:pPr>
    </w:p>
    <w:p w:rsidR="00BA4B02" w:rsidRPr="00BA4B02" w:rsidRDefault="00BA4B02" w:rsidP="00BA4B02">
      <w:pPr>
        <w:rPr>
          <w:b/>
          <w:bCs/>
          <w:color w:val="000000"/>
          <w:kern w:val="28"/>
        </w:rPr>
      </w:pPr>
      <w:r w:rsidRPr="00BA4B02">
        <w:rPr>
          <w:b/>
          <w:bCs/>
          <w:color w:val="000000"/>
          <w:kern w:val="28"/>
        </w:rPr>
        <w:t xml:space="preserve">Lincoln Trail Elementary School BETA Convention: </w:t>
      </w:r>
    </w:p>
    <w:p w:rsidR="00BA4B02" w:rsidRPr="00BA4B02" w:rsidRDefault="00BA4B02" w:rsidP="00BA4B02">
      <w:pPr>
        <w:numPr>
          <w:ilvl w:val="0"/>
          <w:numId w:val="15"/>
        </w:numPr>
        <w:contextualSpacing/>
        <w:rPr>
          <w:color w:val="000000"/>
        </w:rPr>
      </w:pPr>
      <w:proofErr w:type="spellStart"/>
      <w:r w:rsidRPr="00BA4B02">
        <w:rPr>
          <w:rFonts w:eastAsia="Calibri"/>
          <w:color w:val="000000"/>
        </w:rPr>
        <w:t>Adi</w:t>
      </w:r>
      <w:proofErr w:type="spellEnd"/>
      <w:r w:rsidRPr="00BA4B02">
        <w:rPr>
          <w:rFonts w:eastAsia="Calibri"/>
          <w:color w:val="000000"/>
        </w:rPr>
        <w:t xml:space="preserve"> Hardesty, Alyssa Brackett, Paisley Miller, Caleigh Jo Scott - </w:t>
      </w:r>
      <w:r w:rsidRPr="00BA4B02">
        <w:rPr>
          <w:rFonts w:eastAsia="Calibri"/>
          <w:iCs/>
          <w:color w:val="000000"/>
        </w:rPr>
        <w:t xml:space="preserve">Two Dimensional Design- 1st Place </w:t>
      </w:r>
    </w:p>
    <w:p w:rsidR="00BA4B02" w:rsidRPr="00BA4B02" w:rsidRDefault="00BA4B02" w:rsidP="00BA4B02">
      <w:pPr>
        <w:numPr>
          <w:ilvl w:val="0"/>
          <w:numId w:val="15"/>
        </w:numPr>
        <w:contextualSpacing/>
        <w:rPr>
          <w:rFonts w:eastAsia="Calibri"/>
          <w:b/>
          <w:color w:val="000000"/>
        </w:rPr>
      </w:pPr>
      <w:proofErr w:type="spellStart"/>
      <w:r w:rsidRPr="00BA4B02">
        <w:rPr>
          <w:rFonts w:eastAsia="Calibri"/>
          <w:color w:val="000000"/>
        </w:rPr>
        <w:t>Rosalee</w:t>
      </w:r>
      <w:proofErr w:type="spellEnd"/>
      <w:r w:rsidRPr="00BA4B02">
        <w:rPr>
          <w:rFonts w:eastAsia="Calibri"/>
          <w:color w:val="000000"/>
        </w:rPr>
        <w:t xml:space="preserve"> Lockwood</w:t>
      </w:r>
      <w:r w:rsidRPr="00BA4B02">
        <w:rPr>
          <w:rFonts w:eastAsia="Calibri"/>
          <w:i/>
          <w:iCs/>
          <w:color w:val="000000"/>
        </w:rPr>
        <w:t xml:space="preserve"> - </w:t>
      </w:r>
      <w:r w:rsidRPr="00BA4B02">
        <w:rPr>
          <w:rFonts w:eastAsia="Calibri"/>
          <w:iCs/>
          <w:color w:val="000000"/>
        </w:rPr>
        <w:t xml:space="preserve">Premier Performer &amp; Performing Arts - Solo Vocalist 2nd Place </w:t>
      </w:r>
    </w:p>
    <w:p w:rsidR="00BA4B02" w:rsidRPr="00BA4B02" w:rsidRDefault="00BA4B02" w:rsidP="00BA4B02">
      <w:pPr>
        <w:rPr>
          <w:b/>
          <w:color w:val="000000"/>
          <w:kern w:val="28"/>
        </w:rPr>
      </w:pPr>
    </w:p>
    <w:p w:rsidR="00BA4B02" w:rsidRPr="00BA4B02" w:rsidRDefault="00BA4B02" w:rsidP="00BA4B02">
      <w:pPr>
        <w:rPr>
          <w:b/>
          <w:color w:val="000000"/>
          <w:kern w:val="28"/>
        </w:rPr>
      </w:pPr>
      <w:r w:rsidRPr="00BA4B02">
        <w:rPr>
          <w:b/>
          <w:color w:val="000000"/>
          <w:kern w:val="28"/>
        </w:rPr>
        <w:t>John Hardin High School E-Sports - State Runner-Up:</w:t>
      </w:r>
    </w:p>
    <w:p w:rsidR="00BA4B02" w:rsidRPr="00BA4B02" w:rsidRDefault="00BA4B02" w:rsidP="00BA4B02">
      <w:pPr>
        <w:numPr>
          <w:ilvl w:val="0"/>
          <w:numId w:val="4"/>
        </w:numPr>
        <w:spacing w:after="160" w:line="259" w:lineRule="auto"/>
        <w:contextualSpacing/>
        <w:rPr>
          <w:rFonts w:eastAsia="Calibri"/>
          <w:b/>
          <w:color w:val="000000"/>
        </w:rPr>
      </w:pPr>
      <w:r w:rsidRPr="00BA4B02">
        <w:rPr>
          <w:rFonts w:eastAsia="Calibri"/>
          <w:color w:val="000000"/>
        </w:rPr>
        <w:t>Brianne Anderson</w:t>
      </w:r>
    </w:p>
    <w:p w:rsidR="00BA4B02" w:rsidRPr="00BA4B02" w:rsidRDefault="00BA4B02" w:rsidP="00BA4B02">
      <w:pPr>
        <w:numPr>
          <w:ilvl w:val="0"/>
          <w:numId w:val="4"/>
        </w:numPr>
        <w:spacing w:after="160" w:line="259" w:lineRule="auto"/>
        <w:contextualSpacing/>
        <w:rPr>
          <w:rFonts w:eastAsia="Calibri"/>
          <w:b/>
          <w:color w:val="000000"/>
        </w:rPr>
      </w:pPr>
      <w:r w:rsidRPr="00BA4B02">
        <w:rPr>
          <w:rFonts w:eastAsia="Calibri"/>
          <w:color w:val="000000"/>
        </w:rPr>
        <w:t>Kris Cannon</w:t>
      </w:r>
    </w:p>
    <w:p w:rsidR="00BA4B02" w:rsidRPr="00BA4B02" w:rsidRDefault="00BA4B02" w:rsidP="00BA4B02">
      <w:pPr>
        <w:numPr>
          <w:ilvl w:val="0"/>
          <w:numId w:val="4"/>
        </w:numPr>
        <w:spacing w:after="160" w:line="259" w:lineRule="auto"/>
        <w:contextualSpacing/>
        <w:rPr>
          <w:rFonts w:eastAsia="Calibri"/>
          <w:b/>
          <w:color w:val="000000"/>
        </w:rPr>
      </w:pPr>
      <w:r w:rsidRPr="00BA4B02">
        <w:rPr>
          <w:rFonts w:eastAsia="Calibri"/>
          <w:color w:val="000000"/>
        </w:rPr>
        <w:t>Nathan Dore</w:t>
      </w:r>
    </w:p>
    <w:p w:rsidR="00BA4B02" w:rsidRPr="00BA4B02" w:rsidRDefault="00BA4B02" w:rsidP="00BA4B02">
      <w:pPr>
        <w:numPr>
          <w:ilvl w:val="0"/>
          <w:numId w:val="4"/>
        </w:numPr>
        <w:spacing w:after="160" w:line="259" w:lineRule="auto"/>
        <w:contextualSpacing/>
        <w:rPr>
          <w:rFonts w:eastAsia="Calibri"/>
          <w:b/>
          <w:color w:val="000000"/>
        </w:rPr>
      </w:pPr>
      <w:r w:rsidRPr="00BA4B02">
        <w:rPr>
          <w:rFonts w:eastAsia="Calibri"/>
          <w:color w:val="000000"/>
        </w:rPr>
        <w:t>Liam Headstream</w:t>
      </w:r>
    </w:p>
    <w:p w:rsidR="00BA4B02" w:rsidRPr="00BA4B02" w:rsidRDefault="00BA4B02" w:rsidP="00BA4B02">
      <w:pPr>
        <w:numPr>
          <w:ilvl w:val="0"/>
          <w:numId w:val="4"/>
        </w:numPr>
        <w:spacing w:after="160" w:line="259" w:lineRule="auto"/>
        <w:contextualSpacing/>
        <w:rPr>
          <w:rFonts w:eastAsia="Calibri"/>
          <w:b/>
          <w:color w:val="000000"/>
        </w:rPr>
      </w:pPr>
      <w:r w:rsidRPr="00BA4B02">
        <w:rPr>
          <w:rFonts w:eastAsia="Calibri"/>
          <w:color w:val="000000"/>
        </w:rPr>
        <w:t>Alex Hurt</w:t>
      </w:r>
    </w:p>
    <w:p w:rsidR="00BA4B02" w:rsidRPr="00BA4B02" w:rsidRDefault="00BA4B02" w:rsidP="00BA4B02">
      <w:pPr>
        <w:numPr>
          <w:ilvl w:val="0"/>
          <w:numId w:val="4"/>
        </w:numPr>
        <w:spacing w:after="160" w:line="259" w:lineRule="auto"/>
        <w:contextualSpacing/>
        <w:rPr>
          <w:rFonts w:eastAsia="Calibri"/>
          <w:b/>
          <w:color w:val="000000"/>
        </w:rPr>
      </w:pPr>
      <w:r w:rsidRPr="00BA4B02">
        <w:rPr>
          <w:rFonts w:eastAsia="Calibri"/>
          <w:color w:val="000000"/>
        </w:rPr>
        <w:t>Kyle McCormick</w:t>
      </w:r>
      <w:r w:rsidRPr="00B62713">
        <w:rPr>
          <w:rFonts w:eastAsia="Calibri"/>
          <w:color w:val="000000"/>
        </w:rPr>
        <w:br/>
      </w:r>
    </w:p>
    <w:p w:rsidR="00BA4B02" w:rsidRPr="00BA4B02" w:rsidRDefault="00BA4B02" w:rsidP="00BA4B02">
      <w:pPr>
        <w:rPr>
          <w:b/>
          <w:color w:val="000000"/>
          <w:kern w:val="28"/>
        </w:rPr>
      </w:pPr>
      <w:r w:rsidRPr="00BA4B02">
        <w:rPr>
          <w:b/>
          <w:color w:val="000000"/>
          <w:kern w:val="28"/>
        </w:rPr>
        <w:t>John Hardin High School Governor’s School for the Arts:</w:t>
      </w:r>
    </w:p>
    <w:p w:rsidR="00BA4B02" w:rsidRPr="00BA4B02" w:rsidRDefault="00BA4B02" w:rsidP="00BA4B02">
      <w:pPr>
        <w:numPr>
          <w:ilvl w:val="0"/>
          <w:numId w:val="5"/>
        </w:numPr>
        <w:spacing w:after="160" w:line="259" w:lineRule="auto"/>
        <w:contextualSpacing/>
        <w:rPr>
          <w:rFonts w:eastAsia="Calibri"/>
          <w:color w:val="000000"/>
        </w:rPr>
      </w:pPr>
      <w:r w:rsidRPr="00BA4B02">
        <w:rPr>
          <w:rFonts w:eastAsia="Calibri"/>
          <w:color w:val="000000"/>
        </w:rPr>
        <w:t>Harper Taylor</w:t>
      </w:r>
      <w:r w:rsidRPr="00B62713">
        <w:rPr>
          <w:rFonts w:eastAsia="Calibri"/>
          <w:color w:val="000000"/>
        </w:rPr>
        <w:br/>
      </w:r>
    </w:p>
    <w:p w:rsidR="00BA4B02" w:rsidRPr="00BA4B02" w:rsidRDefault="00BA4B02" w:rsidP="00BA4B02">
      <w:pPr>
        <w:rPr>
          <w:b/>
          <w:color w:val="000000"/>
          <w:kern w:val="28"/>
        </w:rPr>
      </w:pPr>
      <w:r w:rsidRPr="00BA4B02">
        <w:rPr>
          <w:b/>
          <w:color w:val="000000"/>
          <w:kern w:val="28"/>
        </w:rPr>
        <w:t>John Hardin High School Governor’s Scholar Program Students:</w:t>
      </w:r>
    </w:p>
    <w:p w:rsidR="00BA4B02" w:rsidRPr="00BA4B02" w:rsidRDefault="00BA4B02" w:rsidP="00BA4B02">
      <w:pPr>
        <w:numPr>
          <w:ilvl w:val="0"/>
          <w:numId w:val="5"/>
        </w:numPr>
        <w:spacing w:after="160" w:line="259" w:lineRule="auto"/>
        <w:contextualSpacing/>
        <w:rPr>
          <w:rFonts w:eastAsia="Calibri"/>
          <w:color w:val="000000"/>
        </w:rPr>
      </w:pPr>
      <w:r w:rsidRPr="00BA4B02">
        <w:rPr>
          <w:rFonts w:eastAsia="Calibri"/>
          <w:color w:val="000000"/>
        </w:rPr>
        <w:t>Samantha McNichol</w:t>
      </w:r>
    </w:p>
    <w:p w:rsidR="00BA4B02" w:rsidRPr="00BA4B02" w:rsidRDefault="00BA4B02" w:rsidP="00B62713">
      <w:pPr>
        <w:numPr>
          <w:ilvl w:val="0"/>
          <w:numId w:val="5"/>
        </w:numPr>
        <w:spacing w:after="160" w:line="259" w:lineRule="auto"/>
        <w:contextualSpacing/>
        <w:rPr>
          <w:rFonts w:eastAsia="Calibri"/>
          <w:b/>
          <w:color w:val="000000"/>
        </w:rPr>
      </w:pPr>
      <w:r w:rsidRPr="00BA4B02">
        <w:rPr>
          <w:rFonts w:eastAsia="Calibri"/>
          <w:color w:val="000000"/>
        </w:rPr>
        <w:t xml:space="preserve">Eunice </w:t>
      </w:r>
      <w:proofErr w:type="spellStart"/>
      <w:r w:rsidRPr="00BA4B02">
        <w:rPr>
          <w:rFonts w:eastAsia="Calibri"/>
          <w:color w:val="000000"/>
        </w:rPr>
        <w:t>Olukolajo</w:t>
      </w:r>
      <w:proofErr w:type="spellEnd"/>
      <w:r w:rsidRPr="00B62713">
        <w:rPr>
          <w:rFonts w:eastAsia="Calibri"/>
          <w:color w:val="000000"/>
        </w:rPr>
        <w:br/>
      </w:r>
    </w:p>
    <w:p w:rsidR="00BA4B02" w:rsidRPr="00BA4B02" w:rsidRDefault="00BA4B02" w:rsidP="00BA4B02">
      <w:pPr>
        <w:rPr>
          <w:b/>
          <w:color w:val="000000"/>
          <w:kern w:val="28"/>
        </w:rPr>
      </w:pPr>
      <w:r w:rsidRPr="00BA4B02">
        <w:rPr>
          <w:b/>
          <w:color w:val="000000"/>
          <w:kern w:val="28"/>
        </w:rPr>
        <w:t>Central Hardin High School Governor’s Scholar Students:</w:t>
      </w:r>
    </w:p>
    <w:p w:rsidR="00BA4B02" w:rsidRPr="00BA4B02" w:rsidRDefault="00BA4B02" w:rsidP="00BA4B02">
      <w:pPr>
        <w:numPr>
          <w:ilvl w:val="0"/>
          <w:numId w:val="1"/>
        </w:numPr>
        <w:spacing w:after="160" w:line="259" w:lineRule="auto"/>
        <w:contextualSpacing/>
        <w:rPr>
          <w:rFonts w:eastAsia="Calibri"/>
          <w:color w:val="000000"/>
        </w:rPr>
        <w:sectPr w:rsidR="00BA4B02" w:rsidRPr="00BA4B02" w:rsidSect="00ED0E37">
          <w:pgSz w:w="12240" w:h="15840"/>
          <w:pgMar w:top="720" w:right="720" w:bottom="720" w:left="720" w:header="720" w:footer="720" w:gutter="0"/>
          <w:cols w:space="720"/>
          <w:docGrid w:linePitch="360"/>
        </w:sectPr>
      </w:pP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 xml:space="preserve">Cade </w:t>
      </w:r>
      <w:proofErr w:type="spellStart"/>
      <w:r w:rsidRPr="00BA4B02">
        <w:rPr>
          <w:rFonts w:eastAsia="Calibri"/>
          <w:color w:val="000000"/>
        </w:rPr>
        <w:t>Badstibner</w:t>
      </w:r>
      <w:proofErr w:type="spellEnd"/>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Lindy Barnes</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Noah Bennett</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Taylor Brackett*</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 xml:space="preserve">Owen </w:t>
      </w:r>
      <w:proofErr w:type="spellStart"/>
      <w:r w:rsidRPr="00BA4B02">
        <w:rPr>
          <w:rFonts w:eastAsia="Calibri"/>
          <w:color w:val="000000"/>
        </w:rPr>
        <w:t>Coursey</w:t>
      </w:r>
      <w:proofErr w:type="spellEnd"/>
      <w:r w:rsidRPr="00BA4B02">
        <w:rPr>
          <w:rFonts w:eastAsia="Calibri"/>
          <w:color w:val="000000"/>
        </w:rPr>
        <w:t>*</w:t>
      </w:r>
    </w:p>
    <w:p w:rsidR="00BA4B02" w:rsidRPr="00BA4B02" w:rsidRDefault="00BA4B02" w:rsidP="00BA4B02">
      <w:pPr>
        <w:numPr>
          <w:ilvl w:val="0"/>
          <w:numId w:val="1"/>
        </w:numPr>
        <w:spacing w:after="160" w:line="259" w:lineRule="auto"/>
        <w:contextualSpacing/>
        <w:rPr>
          <w:rFonts w:eastAsia="Calibri"/>
          <w:color w:val="000000"/>
        </w:rPr>
      </w:pPr>
      <w:proofErr w:type="spellStart"/>
      <w:r w:rsidRPr="00BA4B02">
        <w:rPr>
          <w:rFonts w:eastAsia="Calibri"/>
          <w:color w:val="000000"/>
        </w:rPr>
        <w:t>Preslee</w:t>
      </w:r>
      <w:proofErr w:type="spellEnd"/>
      <w:r w:rsidRPr="00BA4B02">
        <w:rPr>
          <w:rFonts w:eastAsia="Calibri"/>
          <w:color w:val="000000"/>
        </w:rPr>
        <w:t xml:space="preserve"> Decker</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 xml:space="preserve">Andrew </w:t>
      </w:r>
      <w:proofErr w:type="spellStart"/>
      <w:r w:rsidRPr="00BA4B02">
        <w:rPr>
          <w:rFonts w:eastAsia="Calibri"/>
          <w:color w:val="000000"/>
        </w:rPr>
        <w:t>Disselkamp</w:t>
      </w:r>
      <w:proofErr w:type="spellEnd"/>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Hazel Duckworth*</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Jared Fairbanks</w:t>
      </w:r>
    </w:p>
    <w:p w:rsidR="00BA4B02" w:rsidRPr="00BA4B02" w:rsidRDefault="00BA4B02" w:rsidP="00BA4B02">
      <w:pPr>
        <w:numPr>
          <w:ilvl w:val="0"/>
          <w:numId w:val="1"/>
        </w:numPr>
        <w:spacing w:after="160" w:line="259" w:lineRule="auto"/>
        <w:contextualSpacing/>
        <w:rPr>
          <w:rFonts w:eastAsia="Calibri"/>
          <w:color w:val="000000"/>
        </w:rPr>
      </w:pPr>
      <w:proofErr w:type="spellStart"/>
      <w:r w:rsidRPr="00BA4B02">
        <w:rPr>
          <w:rFonts w:eastAsia="Calibri"/>
          <w:color w:val="000000"/>
        </w:rPr>
        <w:t>Preslee</w:t>
      </w:r>
      <w:proofErr w:type="spellEnd"/>
      <w:r w:rsidRPr="00BA4B02">
        <w:rPr>
          <w:rFonts w:eastAsia="Calibri"/>
          <w:color w:val="000000"/>
        </w:rPr>
        <w:t xml:space="preserve"> </w:t>
      </w:r>
      <w:proofErr w:type="spellStart"/>
      <w:r w:rsidRPr="00BA4B02">
        <w:rPr>
          <w:rFonts w:eastAsia="Calibri"/>
          <w:color w:val="000000"/>
        </w:rPr>
        <w:t>Fergerson</w:t>
      </w:r>
      <w:proofErr w:type="spellEnd"/>
      <w:r w:rsidRPr="00BA4B02">
        <w:rPr>
          <w:rFonts w:eastAsia="Calibri"/>
          <w:color w:val="000000"/>
        </w:rPr>
        <w:t>*</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Breonna Gwinn</w:t>
      </w:r>
    </w:p>
    <w:p w:rsidR="00BA4B02" w:rsidRPr="00BA4B02" w:rsidRDefault="00BA4B02" w:rsidP="00BA4B02">
      <w:pPr>
        <w:numPr>
          <w:ilvl w:val="0"/>
          <w:numId w:val="1"/>
        </w:numPr>
        <w:spacing w:after="160" w:line="259" w:lineRule="auto"/>
        <w:contextualSpacing/>
        <w:rPr>
          <w:rFonts w:eastAsia="Calibri"/>
          <w:color w:val="000000"/>
        </w:rPr>
      </w:pPr>
      <w:proofErr w:type="spellStart"/>
      <w:r w:rsidRPr="00BA4B02">
        <w:rPr>
          <w:rFonts w:eastAsia="Calibri"/>
          <w:color w:val="000000"/>
        </w:rPr>
        <w:t>Addilyn</w:t>
      </w:r>
      <w:proofErr w:type="spellEnd"/>
      <w:r w:rsidRPr="00BA4B02">
        <w:rPr>
          <w:rFonts w:eastAsia="Calibri"/>
          <w:color w:val="000000"/>
        </w:rPr>
        <w:t xml:space="preserve"> Johnson</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 xml:space="preserve">Evan </w:t>
      </w:r>
      <w:proofErr w:type="spellStart"/>
      <w:r w:rsidRPr="00BA4B02">
        <w:rPr>
          <w:rFonts w:eastAsia="Calibri"/>
          <w:color w:val="000000"/>
        </w:rPr>
        <w:t>Kimberlain</w:t>
      </w:r>
      <w:proofErr w:type="spellEnd"/>
      <w:r w:rsidRPr="00BA4B02">
        <w:rPr>
          <w:rFonts w:eastAsia="Calibri"/>
          <w:color w:val="000000"/>
        </w:rPr>
        <w:t>*</w:t>
      </w:r>
      <w:r w:rsidRPr="00B62713">
        <w:rPr>
          <w:rFonts w:eastAsia="Calibri"/>
          <w:color w:val="000000"/>
        </w:rPr>
        <w:br/>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 xml:space="preserve">Braxton </w:t>
      </w:r>
      <w:proofErr w:type="spellStart"/>
      <w:r w:rsidRPr="00BA4B02">
        <w:rPr>
          <w:rFonts w:eastAsia="Calibri"/>
          <w:color w:val="000000"/>
        </w:rPr>
        <w:t>Loeffler</w:t>
      </w:r>
      <w:proofErr w:type="spellEnd"/>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 xml:space="preserve">Emerson </w:t>
      </w:r>
      <w:proofErr w:type="spellStart"/>
      <w:r w:rsidRPr="00BA4B02">
        <w:rPr>
          <w:rFonts w:eastAsia="Calibri"/>
          <w:color w:val="000000"/>
        </w:rPr>
        <w:t>McNeilly</w:t>
      </w:r>
      <w:proofErr w:type="spellEnd"/>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Preston Meredith</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Mattie Miller*</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Samuel Nelson</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Clair Nusbaumer</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Ava Stith</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Juliana Stith</w:t>
      </w:r>
    </w:p>
    <w:p w:rsidR="00BA4B02" w:rsidRPr="00BA4B02" w:rsidRDefault="00BA4B02" w:rsidP="00BA4B02">
      <w:pPr>
        <w:numPr>
          <w:ilvl w:val="0"/>
          <w:numId w:val="1"/>
        </w:numPr>
        <w:spacing w:after="160" w:line="259" w:lineRule="auto"/>
        <w:contextualSpacing/>
        <w:rPr>
          <w:rFonts w:eastAsia="Calibri"/>
          <w:color w:val="000000"/>
        </w:rPr>
      </w:pPr>
      <w:r w:rsidRPr="00BA4B02">
        <w:rPr>
          <w:rFonts w:eastAsia="Calibri"/>
          <w:color w:val="000000"/>
        </w:rPr>
        <w:t>Mea Tabor</w:t>
      </w:r>
    </w:p>
    <w:p w:rsidR="00BA4B02" w:rsidRPr="00B62713" w:rsidRDefault="00BA4B02" w:rsidP="00BA4B02">
      <w:pPr>
        <w:numPr>
          <w:ilvl w:val="0"/>
          <w:numId w:val="1"/>
        </w:numPr>
        <w:spacing w:after="160" w:line="259" w:lineRule="auto"/>
        <w:contextualSpacing/>
        <w:rPr>
          <w:rFonts w:eastAsia="Calibri"/>
          <w:color w:val="000000"/>
        </w:rPr>
      </w:pPr>
      <w:r w:rsidRPr="00BA4B02">
        <w:rPr>
          <w:rFonts w:eastAsia="Calibri"/>
          <w:color w:val="000000"/>
        </w:rPr>
        <w:t xml:space="preserve">Jacob </w:t>
      </w:r>
      <w:proofErr w:type="spellStart"/>
      <w:r w:rsidRPr="00BA4B02">
        <w:rPr>
          <w:rFonts w:eastAsia="Calibri"/>
          <w:color w:val="000000"/>
        </w:rPr>
        <w:t>Turlington</w:t>
      </w:r>
      <w:proofErr w:type="spellEnd"/>
    </w:p>
    <w:p w:rsidR="00BA4B02" w:rsidRPr="00BA4B02" w:rsidRDefault="00BA4B02" w:rsidP="00BA4B02">
      <w:pPr>
        <w:rPr>
          <w:color w:val="000000"/>
          <w:kern w:val="28"/>
        </w:rPr>
      </w:pPr>
      <w:r w:rsidRPr="00BA4B02">
        <w:rPr>
          <w:color w:val="000000"/>
          <w:kern w:val="28"/>
        </w:rPr>
        <w:t>*GSP alternates</w:t>
      </w:r>
    </w:p>
    <w:p w:rsidR="00BA4B02" w:rsidRPr="00BA4B02" w:rsidRDefault="00BA4B02" w:rsidP="00BA4B02">
      <w:pPr>
        <w:rPr>
          <w:b/>
          <w:color w:val="000000"/>
          <w:kern w:val="28"/>
        </w:rPr>
      </w:pPr>
    </w:p>
    <w:p w:rsidR="00BA4B02" w:rsidRPr="00B62713" w:rsidRDefault="00BA4B02" w:rsidP="00BA4B02">
      <w:pPr>
        <w:rPr>
          <w:b/>
          <w:color w:val="000000"/>
          <w:kern w:val="28"/>
        </w:rPr>
        <w:sectPr w:rsidR="00BA4B02" w:rsidRPr="00B62713" w:rsidSect="00ED0E37">
          <w:type w:val="continuous"/>
          <w:pgSz w:w="12240" w:h="15840"/>
          <w:pgMar w:top="720" w:right="720" w:bottom="720" w:left="720" w:header="720" w:footer="720" w:gutter="0"/>
          <w:cols w:num="2" w:space="720"/>
          <w:docGrid w:linePitch="360"/>
        </w:sectPr>
      </w:pPr>
    </w:p>
    <w:p w:rsidR="00BA4B02" w:rsidRPr="00BA4B02" w:rsidRDefault="00BA4B02" w:rsidP="00BA4B02">
      <w:pPr>
        <w:rPr>
          <w:b/>
          <w:color w:val="000000"/>
          <w:kern w:val="28"/>
        </w:rPr>
      </w:pPr>
      <w:r w:rsidRPr="00BA4B02">
        <w:rPr>
          <w:b/>
          <w:color w:val="000000"/>
          <w:kern w:val="28"/>
        </w:rPr>
        <w:t>Central Hardin High School Governor’s School for the Arts Students:</w:t>
      </w:r>
    </w:p>
    <w:p w:rsidR="00BA4B02" w:rsidRPr="00BA4B02" w:rsidRDefault="00BA4B02" w:rsidP="00BA4B02">
      <w:pPr>
        <w:numPr>
          <w:ilvl w:val="0"/>
          <w:numId w:val="2"/>
        </w:numPr>
        <w:spacing w:after="160" w:line="259" w:lineRule="auto"/>
        <w:contextualSpacing/>
        <w:rPr>
          <w:rFonts w:eastAsia="Calibri"/>
          <w:color w:val="000000"/>
        </w:rPr>
      </w:pPr>
      <w:r w:rsidRPr="00BA4B02">
        <w:rPr>
          <w:rFonts w:eastAsia="Calibri"/>
          <w:color w:val="000000"/>
        </w:rPr>
        <w:t xml:space="preserve">Evelyn </w:t>
      </w:r>
      <w:proofErr w:type="spellStart"/>
      <w:r w:rsidRPr="00BA4B02">
        <w:rPr>
          <w:rFonts w:eastAsia="Calibri"/>
          <w:color w:val="000000"/>
        </w:rPr>
        <w:t>Barner</w:t>
      </w:r>
      <w:proofErr w:type="spellEnd"/>
      <w:r w:rsidRPr="00BA4B02">
        <w:rPr>
          <w:rFonts w:eastAsia="Calibri"/>
          <w:color w:val="000000"/>
        </w:rPr>
        <w:t xml:space="preserve"> - Visual Art</w:t>
      </w:r>
    </w:p>
    <w:p w:rsidR="00BA4B02" w:rsidRPr="00BA4B02" w:rsidRDefault="00BA4B02" w:rsidP="00BA4B02">
      <w:pPr>
        <w:numPr>
          <w:ilvl w:val="0"/>
          <w:numId w:val="2"/>
        </w:numPr>
        <w:spacing w:after="160" w:line="259" w:lineRule="auto"/>
        <w:contextualSpacing/>
        <w:rPr>
          <w:rFonts w:eastAsia="Calibri"/>
          <w:color w:val="000000"/>
        </w:rPr>
      </w:pPr>
      <w:r w:rsidRPr="00BA4B02">
        <w:rPr>
          <w:rFonts w:eastAsia="Calibri"/>
          <w:color w:val="000000"/>
        </w:rPr>
        <w:t>Addison Barnes - Musical Theatre</w:t>
      </w:r>
    </w:p>
    <w:p w:rsidR="00BA4B02" w:rsidRPr="00BA4B02" w:rsidRDefault="00BA4B02" w:rsidP="00BA4B02">
      <w:pPr>
        <w:numPr>
          <w:ilvl w:val="0"/>
          <w:numId w:val="2"/>
        </w:numPr>
        <w:spacing w:after="160" w:line="259" w:lineRule="auto"/>
        <w:contextualSpacing/>
        <w:rPr>
          <w:rFonts w:eastAsia="Calibri"/>
          <w:color w:val="000000"/>
        </w:rPr>
      </w:pPr>
      <w:r w:rsidRPr="00BA4B02">
        <w:rPr>
          <w:rFonts w:eastAsia="Calibri"/>
          <w:color w:val="000000"/>
        </w:rPr>
        <w:t>Aiden Perry - Film + Photography</w:t>
      </w:r>
    </w:p>
    <w:p w:rsidR="00BA4B02" w:rsidRPr="00BA4B02" w:rsidRDefault="00BA4B02" w:rsidP="00BA4B02">
      <w:pPr>
        <w:numPr>
          <w:ilvl w:val="0"/>
          <w:numId w:val="2"/>
        </w:numPr>
        <w:spacing w:after="160" w:line="259" w:lineRule="auto"/>
        <w:contextualSpacing/>
        <w:rPr>
          <w:rFonts w:eastAsia="Calibri"/>
          <w:color w:val="000000"/>
        </w:rPr>
      </w:pPr>
      <w:r w:rsidRPr="00BA4B02">
        <w:rPr>
          <w:rFonts w:eastAsia="Calibri"/>
          <w:color w:val="000000"/>
        </w:rPr>
        <w:t>Harper Scott - Instrumental Music (Woodwinds)</w:t>
      </w:r>
      <w:r w:rsidRPr="00B62713">
        <w:rPr>
          <w:rFonts w:eastAsia="Calibri"/>
          <w:color w:val="000000"/>
        </w:rPr>
        <w:br/>
      </w:r>
    </w:p>
    <w:p w:rsidR="00BA4B02" w:rsidRPr="00BA4B02" w:rsidRDefault="00BA4B02" w:rsidP="00BA4B02">
      <w:pPr>
        <w:rPr>
          <w:b/>
          <w:color w:val="000000"/>
          <w:kern w:val="28"/>
        </w:rPr>
      </w:pPr>
      <w:r w:rsidRPr="00BA4B02">
        <w:rPr>
          <w:b/>
          <w:color w:val="000000"/>
          <w:kern w:val="28"/>
        </w:rPr>
        <w:t>Central Hardin High School Governor’s School for Entrepreneurship Students:</w:t>
      </w:r>
    </w:p>
    <w:p w:rsidR="00BA4B02" w:rsidRPr="00BA4B02" w:rsidRDefault="00BA4B02" w:rsidP="00BA4B02">
      <w:pPr>
        <w:numPr>
          <w:ilvl w:val="0"/>
          <w:numId w:val="3"/>
        </w:numPr>
        <w:spacing w:after="160" w:line="259" w:lineRule="auto"/>
        <w:contextualSpacing/>
        <w:rPr>
          <w:rFonts w:eastAsia="Calibri"/>
          <w:color w:val="000000"/>
        </w:rPr>
      </w:pPr>
      <w:r w:rsidRPr="00BA4B02">
        <w:rPr>
          <w:rFonts w:eastAsia="Calibri"/>
          <w:color w:val="000000"/>
        </w:rPr>
        <w:t>Noah Bennett</w:t>
      </w:r>
    </w:p>
    <w:p w:rsidR="00BA4B02" w:rsidRPr="00BA4B02" w:rsidRDefault="00BA4B02" w:rsidP="00BA4B02">
      <w:pPr>
        <w:numPr>
          <w:ilvl w:val="0"/>
          <w:numId w:val="3"/>
        </w:numPr>
        <w:spacing w:after="160" w:line="259" w:lineRule="auto"/>
        <w:contextualSpacing/>
        <w:rPr>
          <w:rFonts w:eastAsia="Calibri"/>
          <w:color w:val="000000"/>
        </w:rPr>
      </w:pPr>
      <w:r w:rsidRPr="00BA4B02">
        <w:rPr>
          <w:rFonts w:eastAsia="Calibri"/>
          <w:color w:val="000000"/>
        </w:rPr>
        <w:t>Elena McNeil</w:t>
      </w:r>
      <w:r w:rsidRPr="00B62713">
        <w:rPr>
          <w:rFonts w:eastAsia="Calibri"/>
          <w:color w:val="000000"/>
        </w:rPr>
        <w:br/>
      </w:r>
    </w:p>
    <w:p w:rsidR="00BA4B02" w:rsidRPr="00BA4B02" w:rsidRDefault="00BA4B02" w:rsidP="00BA4B02">
      <w:pPr>
        <w:rPr>
          <w:b/>
          <w:color w:val="000000"/>
          <w:kern w:val="28"/>
        </w:rPr>
      </w:pPr>
      <w:r w:rsidRPr="00BA4B02">
        <w:rPr>
          <w:b/>
          <w:color w:val="000000"/>
          <w:kern w:val="28"/>
        </w:rPr>
        <w:t>John Hardin High School BETA Convention:</w:t>
      </w:r>
    </w:p>
    <w:p w:rsidR="00BA4B02" w:rsidRPr="00BA4B02" w:rsidRDefault="00BA4B02" w:rsidP="00BA4B02">
      <w:pPr>
        <w:numPr>
          <w:ilvl w:val="0"/>
          <w:numId w:val="11"/>
        </w:numPr>
        <w:spacing w:after="160" w:line="259" w:lineRule="auto"/>
        <w:contextualSpacing/>
        <w:rPr>
          <w:rFonts w:eastAsia="Calibri"/>
          <w:color w:val="000000"/>
        </w:rPr>
      </w:pPr>
      <w:r w:rsidRPr="00BA4B02">
        <w:rPr>
          <w:rFonts w:eastAsia="Calibri"/>
          <w:color w:val="000000"/>
        </w:rPr>
        <w:t xml:space="preserve">Lucas </w:t>
      </w:r>
      <w:proofErr w:type="spellStart"/>
      <w:r w:rsidRPr="00BA4B02">
        <w:rPr>
          <w:rFonts w:eastAsia="Calibri"/>
          <w:color w:val="000000"/>
        </w:rPr>
        <w:t>Keown</w:t>
      </w:r>
      <w:proofErr w:type="spellEnd"/>
      <w:r w:rsidRPr="00BA4B02">
        <w:rPr>
          <w:rFonts w:eastAsia="Calibri"/>
          <w:color w:val="000000"/>
        </w:rPr>
        <w:t xml:space="preserve"> Pottery Division II 1st place; </w:t>
      </w:r>
    </w:p>
    <w:p w:rsidR="00BA4B02" w:rsidRPr="00BA4B02" w:rsidRDefault="00BA4B02" w:rsidP="00BA4B02">
      <w:pPr>
        <w:numPr>
          <w:ilvl w:val="0"/>
          <w:numId w:val="11"/>
        </w:numPr>
        <w:spacing w:after="160" w:line="259" w:lineRule="auto"/>
        <w:contextualSpacing/>
        <w:rPr>
          <w:rFonts w:eastAsia="Calibri"/>
          <w:color w:val="000000"/>
        </w:rPr>
      </w:pPr>
      <w:proofErr w:type="spellStart"/>
      <w:r w:rsidRPr="00BA4B02">
        <w:rPr>
          <w:rFonts w:eastAsia="Calibri"/>
          <w:color w:val="000000"/>
        </w:rPr>
        <w:t>LeeAnn</w:t>
      </w:r>
      <w:proofErr w:type="spellEnd"/>
      <w:r w:rsidRPr="00BA4B02">
        <w:rPr>
          <w:rFonts w:eastAsia="Calibri"/>
          <w:color w:val="000000"/>
        </w:rPr>
        <w:t xml:space="preserve"> </w:t>
      </w:r>
      <w:proofErr w:type="spellStart"/>
      <w:r w:rsidRPr="00BA4B02">
        <w:rPr>
          <w:rFonts w:eastAsia="Calibri"/>
          <w:color w:val="000000"/>
        </w:rPr>
        <w:t>Knoth</w:t>
      </w:r>
      <w:proofErr w:type="spellEnd"/>
      <w:r w:rsidRPr="00BA4B02">
        <w:rPr>
          <w:rFonts w:eastAsia="Calibri"/>
          <w:color w:val="000000"/>
        </w:rPr>
        <w:t xml:space="preserve"> Painting Division II 1st place; </w:t>
      </w:r>
    </w:p>
    <w:p w:rsidR="00BA4B02" w:rsidRPr="00BA4B02" w:rsidRDefault="00BA4B02" w:rsidP="00BA4B02">
      <w:pPr>
        <w:numPr>
          <w:ilvl w:val="0"/>
          <w:numId w:val="11"/>
        </w:numPr>
        <w:spacing w:after="160" w:line="259" w:lineRule="auto"/>
        <w:contextualSpacing/>
        <w:rPr>
          <w:rFonts w:eastAsia="Calibri"/>
          <w:color w:val="000000"/>
        </w:rPr>
      </w:pPr>
      <w:r w:rsidRPr="00BA4B02">
        <w:rPr>
          <w:rFonts w:eastAsia="Calibri"/>
          <w:color w:val="000000"/>
        </w:rPr>
        <w:t xml:space="preserve">Harper Taylor, Samantha McNichol, Taylor </w:t>
      </w:r>
      <w:proofErr w:type="spellStart"/>
      <w:r w:rsidRPr="00BA4B02">
        <w:rPr>
          <w:rFonts w:eastAsia="Calibri"/>
          <w:color w:val="000000"/>
        </w:rPr>
        <w:t>Barno</w:t>
      </w:r>
      <w:proofErr w:type="spellEnd"/>
      <w:r w:rsidRPr="00BA4B02">
        <w:rPr>
          <w:rFonts w:eastAsia="Calibri"/>
          <w:color w:val="000000"/>
        </w:rPr>
        <w:t xml:space="preserve">, Brendan Nagle, Mariana Diaz, Kyle McCormick, Izabella Hutchinson, Samara Higgins, Sydney Martin - </w:t>
      </w:r>
      <w:proofErr w:type="spellStart"/>
      <w:r w:rsidRPr="00BA4B02">
        <w:rPr>
          <w:rFonts w:eastAsia="Calibri"/>
          <w:color w:val="000000"/>
        </w:rPr>
        <w:t>Performaing</w:t>
      </w:r>
      <w:proofErr w:type="spellEnd"/>
      <w:r w:rsidRPr="00BA4B02">
        <w:rPr>
          <w:rFonts w:eastAsia="Calibri"/>
          <w:color w:val="000000"/>
        </w:rPr>
        <w:t xml:space="preserve"> Arts Small Group talent 2nd place</w:t>
      </w:r>
    </w:p>
    <w:p w:rsidR="00BA4B02" w:rsidRPr="00BA4B02" w:rsidRDefault="00BA4B02" w:rsidP="00BA4B02">
      <w:pPr>
        <w:numPr>
          <w:ilvl w:val="0"/>
          <w:numId w:val="11"/>
        </w:numPr>
        <w:spacing w:after="160" w:line="259" w:lineRule="auto"/>
        <w:contextualSpacing/>
        <w:rPr>
          <w:rFonts w:eastAsia="Calibri"/>
          <w:color w:val="000000"/>
        </w:rPr>
      </w:pPr>
      <w:r w:rsidRPr="00BA4B02">
        <w:rPr>
          <w:rFonts w:eastAsia="Calibri"/>
          <w:color w:val="000000"/>
        </w:rPr>
        <w:t>Harper Taylor - Performing Arts Variety Act 3rd Place;</w:t>
      </w:r>
    </w:p>
    <w:p w:rsidR="00BA4B02" w:rsidRPr="00BA4B02" w:rsidRDefault="00BA4B02" w:rsidP="00BA4B02">
      <w:pPr>
        <w:numPr>
          <w:ilvl w:val="0"/>
          <w:numId w:val="11"/>
        </w:numPr>
        <w:spacing w:after="160" w:line="259" w:lineRule="auto"/>
        <w:contextualSpacing/>
        <w:rPr>
          <w:rFonts w:eastAsia="Calibri"/>
          <w:color w:val="000000"/>
        </w:rPr>
      </w:pPr>
      <w:r w:rsidRPr="00BA4B02">
        <w:rPr>
          <w:rFonts w:eastAsia="Calibri"/>
          <w:color w:val="000000"/>
        </w:rPr>
        <w:t>Digitally Enhanced Photography Division II Anya Carson 2nd Place;</w:t>
      </w:r>
    </w:p>
    <w:p w:rsidR="00BA4B02" w:rsidRPr="00BA4B02" w:rsidRDefault="00BA4B02" w:rsidP="00BA4B02">
      <w:pPr>
        <w:numPr>
          <w:ilvl w:val="0"/>
          <w:numId w:val="11"/>
        </w:numPr>
        <w:spacing w:after="160" w:line="259" w:lineRule="auto"/>
        <w:contextualSpacing/>
        <w:rPr>
          <w:rFonts w:eastAsia="Calibri"/>
          <w:color w:val="000000"/>
        </w:rPr>
      </w:pPr>
      <w:r w:rsidRPr="00BA4B02">
        <w:rPr>
          <w:rFonts w:eastAsia="Calibri"/>
          <w:color w:val="000000"/>
        </w:rPr>
        <w:t>Neveah Wright - Jewelry Division II 2nd place;</w:t>
      </w:r>
    </w:p>
    <w:p w:rsidR="00BA4B02" w:rsidRPr="00BA4B02" w:rsidRDefault="00BA4B02" w:rsidP="00BA4B02">
      <w:pPr>
        <w:numPr>
          <w:ilvl w:val="0"/>
          <w:numId w:val="11"/>
        </w:numPr>
        <w:spacing w:after="160" w:line="259" w:lineRule="auto"/>
        <w:contextualSpacing/>
        <w:rPr>
          <w:rFonts w:eastAsia="Calibri"/>
          <w:color w:val="000000"/>
        </w:rPr>
      </w:pPr>
      <w:r w:rsidRPr="00BA4B02">
        <w:rPr>
          <w:rFonts w:eastAsia="Calibri"/>
          <w:color w:val="000000"/>
        </w:rPr>
        <w:t xml:space="preserve">Abby Carrier, Jada Gray, Serenity Tate, Chase Field, Reed Bischoff, and Ram </w:t>
      </w:r>
      <w:proofErr w:type="spellStart"/>
      <w:r w:rsidRPr="00BA4B02">
        <w:rPr>
          <w:rFonts w:eastAsia="Calibri"/>
          <w:color w:val="000000"/>
        </w:rPr>
        <w:t>Danturthi</w:t>
      </w:r>
      <w:proofErr w:type="spellEnd"/>
      <w:r w:rsidRPr="00BA4B02">
        <w:rPr>
          <w:rFonts w:eastAsia="Calibri"/>
          <w:color w:val="000000"/>
        </w:rPr>
        <w:t xml:space="preserve"> - Robotics Showcase 2nd place</w:t>
      </w:r>
      <w:r w:rsidRPr="00B62713">
        <w:rPr>
          <w:rFonts w:eastAsia="Calibri"/>
          <w:color w:val="000000"/>
        </w:rPr>
        <w:br/>
      </w:r>
    </w:p>
    <w:p w:rsidR="00BA4B02" w:rsidRPr="00BA4B02" w:rsidRDefault="00BA4B02" w:rsidP="00BA4B02">
      <w:pPr>
        <w:rPr>
          <w:b/>
          <w:color w:val="000000"/>
          <w:kern w:val="28"/>
        </w:rPr>
      </w:pPr>
      <w:r w:rsidRPr="00BA4B02">
        <w:rPr>
          <w:b/>
          <w:color w:val="000000"/>
          <w:kern w:val="28"/>
        </w:rPr>
        <w:t>North Hardin High School Family, Career and Community Leaders (FCCLA) State Winners:</w:t>
      </w:r>
    </w:p>
    <w:p w:rsidR="00BA4B02" w:rsidRPr="00BA4B02" w:rsidRDefault="00BA4B02" w:rsidP="00BA4B02">
      <w:pPr>
        <w:numPr>
          <w:ilvl w:val="0"/>
          <w:numId w:val="6"/>
        </w:numPr>
        <w:spacing w:after="160" w:line="259" w:lineRule="auto"/>
        <w:contextualSpacing/>
        <w:rPr>
          <w:rFonts w:eastAsia="Calibri"/>
          <w:color w:val="000000"/>
        </w:rPr>
      </w:pPr>
      <w:r w:rsidRPr="00BA4B02">
        <w:rPr>
          <w:rFonts w:eastAsia="Calibri"/>
          <w:color w:val="000000"/>
        </w:rPr>
        <w:t>Lilliana Page- 1st place- Say Yes to FCS</w:t>
      </w:r>
    </w:p>
    <w:p w:rsidR="00BA4B02" w:rsidRPr="00BA4B02" w:rsidRDefault="00BA4B02" w:rsidP="00BA4B02">
      <w:pPr>
        <w:numPr>
          <w:ilvl w:val="0"/>
          <w:numId w:val="6"/>
        </w:numPr>
        <w:spacing w:after="160" w:line="259" w:lineRule="auto"/>
        <w:contextualSpacing/>
        <w:rPr>
          <w:rFonts w:eastAsia="Calibri"/>
          <w:color w:val="000000"/>
        </w:rPr>
      </w:pPr>
      <w:r w:rsidRPr="00BA4B02">
        <w:rPr>
          <w:rFonts w:eastAsia="Calibri"/>
          <w:color w:val="000000"/>
        </w:rPr>
        <w:t>Amelia Rose- 2nd place- Public Policy Advocate</w:t>
      </w:r>
    </w:p>
    <w:p w:rsidR="00BA4B02" w:rsidRPr="00BA4B02" w:rsidRDefault="00BA4B02" w:rsidP="00BA4B02">
      <w:pPr>
        <w:numPr>
          <w:ilvl w:val="0"/>
          <w:numId w:val="6"/>
        </w:numPr>
        <w:spacing w:after="160" w:line="259" w:lineRule="auto"/>
        <w:contextualSpacing/>
        <w:rPr>
          <w:rFonts w:eastAsia="Calibri"/>
          <w:color w:val="000000"/>
        </w:rPr>
      </w:pPr>
      <w:r w:rsidRPr="00BA4B02">
        <w:rPr>
          <w:rFonts w:eastAsia="Calibri"/>
          <w:color w:val="000000"/>
        </w:rPr>
        <w:t>Sara Beth Anderson- Food Innovations</w:t>
      </w:r>
    </w:p>
    <w:p w:rsidR="00BA4B02" w:rsidRPr="00BA4B02" w:rsidRDefault="00BA4B02" w:rsidP="00BA4B02">
      <w:pPr>
        <w:numPr>
          <w:ilvl w:val="0"/>
          <w:numId w:val="6"/>
        </w:numPr>
        <w:spacing w:after="160" w:line="259" w:lineRule="auto"/>
        <w:contextualSpacing/>
        <w:rPr>
          <w:rFonts w:eastAsia="Calibri"/>
          <w:color w:val="000000"/>
        </w:rPr>
      </w:pPr>
      <w:r w:rsidRPr="00BA4B02">
        <w:rPr>
          <w:rFonts w:eastAsia="Calibri"/>
          <w:color w:val="000000"/>
        </w:rPr>
        <w:t xml:space="preserve">Jaden Hayes- Repurpose and Redesign </w:t>
      </w:r>
    </w:p>
    <w:p w:rsidR="00BA4B02" w:rsidRPr="00B62713" w:rsidRDefault="00BA4B02" w:rsidP="00BA4B02">
      <w:pPr>
        <w:spacing w:after="160" w:line="259" w:lineRule="auto"/>
        <w:contextualSpacing/>
        <w:rPr>
          <w:rFonts w:eastAsia="Calibri"/>
          <w:color w:val="000000"/>
        </w:rPr>
      </w:pPr>
      <w:r w:rsidRPr="00BA4B02">
        <w:rPr>
          <w:rFonts w:eastAsia="Calibri"/>
          <w:color w:val="000000"/>
        </w:rPr>
        <w:t>The NHHS chapter received a Gold Honor Roll distinction.</w:t>
      </w:r>
    </w:p>
    <w:p w:rsidR="00BA4B02" w:rsidRPr="00B62713" w:rsidRDefault="00BA4B02" w:rsidP="00BA4B02">
      <w:pPr>
        <w:spacing w:after="160" w:line="259" w:lineRule="auto"/>
        <w:contextualSpacing/>
        <w:rPr>
          <w:rFonts w:eastAsia="Calibri"/>
          <w:color w:val="000000"/>
        </w:rPr>
      </w:pPr>
    </w:p>
    <w:p w:rsidR="00BA4B02" w:rsidRPr="00BA4B02" w:rsidRDefault="00BA4B02" w:rsidP="00BA4B02">
      <w:pPr>
        <w:rPr>
          <w:b/>
          <w:color w:val="000000"/>
          <w:kern w:val="28"/>
        </w:rPr>
      </w:pPr>
      <w:r w:rsidRPr="00BA4B02">
        <w:rPr>
          <w:b/>
          <w:color w:val="000000"/>
          <w:kern w:val="28"/>
        </w:rPr>
        <w:t xml:space="preserve">North Hardin High School Governor’s Scholar Program Students: </w:t>
      </w:r>
    </w:p>
    <w:p w:rsidR="00BA4B02" w:rsidRPr="00BA4B02" w:rsidRDefault="00BA4B02" w:rsidP="00BA4B02">
      <w:pPr>
        <w:numPr>
          <w:ilvl w:val="0"/>
          <w:numId w:val="7"/>
        </w:numPr>
        <w:spacing w:after="160" w:line="259" w:lineRule="auto"/>
        <w:contextualSpacing/>
        <w:rPr>
          <w:rFonts w:eastAsia="Calibri"/>
          <w:color w:val="000000"/>
        </w:rPr>
      </w:pPr>
      <w:r w:rsidRPr="00BA4B02">
        <w:rPr>
          <w:rFonts w:eastAsia="Calibri"/>
          <w:color w:val="000000"/>
        </w:rPr>
        <w:t xml:space="preserve">Gabriela </w:t>
      </w:r>
      <w:proofErr w:type="spellStart"/>
      <w:r w:rsidRPr="00BA4B02">
        <w:rPr>
          <w:rFonts w:eastAsia="Calibri"/>
          <w:color w:val="000000"/>
        </w:rPr>
        <w:t>Palomo</w:t>
      </w:r>
      <w:proofErr w:type="spellEnd"/>
      <w:r w:rsidRPr="00BA4B02">
        <w:rPr>
          <w:rFonts w:eastAsia="Calibri"/>
          <w:color w:val="000000"/>
        </w:rPr>
        <w:t xml:space="preserve"> </w:t>
      </w:r>
    </w:p>
    <w:p w:rsidR="00BA4B02" w:rsidRPr="00BA4B02" w:rsidRDefault="00BA4B02" w:rsidP="00BA4B02">
      <w:pPr>
        <w:numPr>
          <w:ilvl w:val="0"/>
          <w:numId w:val="7"/>
        </w:numPr>
        <w:spacing w:after="160" w:line="259" w:lineRule="auto"/>
        <w:contextualSpacing/>
        <w:rPr>
          <w:rFonts w:eastAsia="Calibri"/>
          <w:color w:val="000000"/>
        </w:rPr>
      </w:pPr>
      <w:r w:rsidRPr="00BA4B02">
        <w:rPr>
          <w:rFonts w:eastAsia="Calibri"/>
          <w:color w:val="000000"/>
        </w:rPr>
        <w:t>Reese Thompson</w:t>
      </w:r>
    </w:p>
    <w:p w:rsidR="00BA4B02" w:rsidRPr="00BA4B02" w:rsidRDefault="00BA4B02" w:rsidP="00BA4B02">
      <w:pPr>
        <w:numPr>
          <w:ilvl w:val="0"/>
          <w:numId w:val="7"/>
        </w:numPr>
        <w:spacing w:after="160" w:line="259" w:lineRule="auto"/>
        <w:contextualSpacing/>
        <w:rPr>
          <w:rFonts w:eastAsia="Calibri"/>
          <w:color w:val="000000"/>
        </w:rPr>
      </w:pPr>
      <w:r w:rsidRPr="00BA4B02">
        <w:rPr>
          <w:rFonts w:eastAsia="Calibri"/>
          <w:color w:val="000000"/>
        </w:rPr>
        <w:t>Nicholas Hake (Alternate)</w:t>
      </w:r>
    </w:p>
    <w:p w:rsidR="00BA4B02" w:rsidRPr="00B62713" w:rsidRDefault="00BA4B02" w:rsidP="00BA4B02">
      <w:pPr>
        <w:spacing w:after="160" w:line="259" w:lineRule="auto"/>
        <w:contextualSpacing/>
        <w:rPr>
          <w:rFonts w:eastAsia="Calibri"/>
          <w:color w:val="000000"/>
        </w:rPr>
      </w:pPr>
    </w:p>
    <w:p w:rsidR="00BA4B02" w:rsidRPr="00BA4B02" w:rsidRDefault="00BA4B02" w:rsidP="00BA4B02">
      <w:pPr>
        <w:rPr>
          <w:b/>
          <w:color w:val="000000"/>
          <w:kern w:val="28"/>
        </w:rPr>
      </w:pPr>
      <w:r w:rsidRPr="00BA4B02">
        <w:rPr>
          <w:b/>
          <w:color w:val="000000"/>
          <w:kern w:val="28"/>
        </w:rPr>
        <w:t>North Middle School BETA</w:t>
      </w:r>
    </w:p>
    <w:p w:rsidR="00BA4B02" w:rsidRPr="00BA4B02" w:rsidRDefault="00BA4B02" w:rsidP="00BA4B02">
      <w:pPr>
        <w:numPr>
          <w:ilvl w:val="0"/>
          <w:numId w:val="10"/>
        </w:numPr>
        <w:spacing w:after="160" w:line="259" w:lineRule="auto"/>
        <w:contextualSpacing/>
        <w:rPr>
          <w:rFonts w:eastAsia="Calibri"/>
          <w:color w:val="000000"/>
        </w:rPr>
      </w:pPr>
      <w:r w:rsidRPr="00BA4B02">
        <w:rPr>
          <w:rFonts w:eastAsia="Calibri"/>
          <w:color w:val="000000"/>
        </w:rPr>
        <w:t>Songfest -3rd place</w:t>
      </w:r>
    </w:p>
    <w:p w:rsidR="00BA4B02" w:rsidRPr="00B62713" w:rsidRDefault="00BA4B02" w:rsidP="00BA4B02">
      <w:pPr>
        <w:numPr>
          <w:ilvl w:val="0"/>
          <w:numId w:val="10"/>
        </w:numPr>
        <w:spacing w:after="160" w:line="259" w:lineRule="auto"/>
        <w:contextualSpacing/>
        <w:rPr>
          <w:rFonts w:eastAsia="Calibri"/>
          <w:color w:val="000000"/>
        </w:rPr>
      </w:pPr>
      <w:r w:rsidRPr="00BA4B02">
        <w:rPr>
          <w:rFonts w:eastAsia="Calibri"/>
          <w:color w:val="000000"/>
        </w:rPr>
        <w:t xml:space="preserve">Charlie </w:t>
      </w:r>
      <w:proofErr w:type="spellStart"/>
      <w:r w:rsidRPr="00BA4B02">
        <w:rPr>
          <w:rFonts w:eastAsia="Calibri"/>
          <w:color w:val="000000"/>
        </w:rPr>
        <w:t>McMillen</w:t>
      </w:r>
      <w:proofErr w:type="spellEnd"/>
      <w:r w:rsidRPr="00BA4B02">
        <w:rPr>
          <w:rFonts w:eastAsia="Calibri"/>
          <w:color w:val="000000"/>
        </w:rPr>
        <w:t xml:space="preserve"> 3rd place- On-Site Drawing</w:t>
      </w:r>
      <w:r w:rsidR="00B62713" w:rsidRPr="00B62713">
        <w:rPr>
          <w:rFonts w:eastAsia="Calibri"/>
          <w:color w:val="000000"/>
        </w:rPr>
        <w:br/>
      </w:r>
    </w:p>
    <w:p w:rsidR="00B62713" w:rsidRPr="00BA4B02" w:rsidRDefault="00B62713" w:rsidP="00B62713">
      <w:pPr>
        <w:rPr>
          <w:color w:val="000000"/>
          <w:kern w:val="28"/>
        </w:rPr>
      </w:pPr>
      <w:r w:rsidRPr="00BA4B02">
        <w:rPr>
          <w:b/>
          <w:bCs/>
          <w:color w:val="000000"/>
          <w:kern w:val="28"/>
        </w:rPr>
        <w:t>East Hardin Middle School BETA State Convention winners</w:t>
      </w:r>
      <w:r w:rsidRPr="00BA4B02">
        <w:rPr>
          <w:color w:val="000000"/>
          <w:kern w:val="28"/>
        </w:rPr>
        <w:t xml:space="preserve">: </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Case Preston, Justin Johnson, Ava Young, &amp; Jack </w:t>
      </w:r>
      <w:proofErr w:type="spellStart"/>
      <w:r w:rsidRPr="00BA4B02">
        <w:rPr>
          <w:rFonts w:eastAsia="Calibri"/>
          <w:color w:val="000000"/>
        </w:rPr>
        <w:t>Melloan</w:t>
      </w:r>
      <w:proofErr w:type="spellEnd"/>
      <w:r w:rsidRPr="00BA4B02">
        <w:rPr>
          <w:rFonts w:eastAsia="Calibri"/>
          <w:color w:val="000000"/>
        </w:rPr>
        <w:t xml:space="preserve"> - 1st Place - Beta Quiz Bowl</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Jude Tabor - 1st Place Beta Academic test Language Arts</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Jack </w:t>
      </w:r>
      <w:proofErr w:type="spellStart"/>
      <w:r w:rsidRPr="00BA4B02">
        <w:rPr>
          <w:rFonts w:eastAsia="Calibri"/>
          <w:color w:val="000000"/>
        </w:rPr>
        <w:t>Melloan</w:t>
      </w:r>
      <w:proofErr w:type="spellEnd"/>
      <w:r w:rsidRPr="00BA4B02">
        <w:rPr>
          <w:rFonts w:eastAsia="Calibri"/>
          <w:color w:val="000000"/>
        </w:rPr>
        <w:t xml:space="preserve"> - 2nd Place Beta Academic test Math</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Justin Johnson - 1st Place Beta Academic test Science</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Lucas Blevins - 1st Place Beta Academic test Math</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Cooper Barnes - 2nd Place Beta Spelling Bee</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Maeve </w:t>
      </w:r>
      <w:proofErr w:type="spellStart"/>
      <w:r w:rsidRPr="00BA4B02">
        <w:rPr>
          <w:rFonts w:eastAsia="Calibri"/>
          <w:color w:val="000000"/>
        </w:rPr>
        <w:t>Crady</w:t>
      </w:r>
      <w:proofErr w:type="spellEnd"/>
      <w:r w:rsidRPr="00BA4B02">
        <w:rPr>
          <w:rFonts w:eastAsia="Calibri"/>
          <w:color w:val="000000"/>
        </w:rPr>
        <w:t xml:space="preserve"> - 3rd Place Beta Academic Test LA</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Kendra </w:t>
      </w:r>
      <w:proofErr w:type="spellStart"/>
      <w:r w:rsidRPr="00BA4B02">
        <w:rPr>
          <w:rFonts w:eastAsia="Calibri"/>
          <w:color w:val="000000"/>
        </w:rPr>
        <w:t>Livingood</w:t>
      </w:r>
      <w:proofErr w:type="spellEnd"/>
      <w:r w:rsidRPr="00BA4B02">
        <w:rPr>
          <w:rFonts w:eastAsia="Calibri"/>
          <w:color w:val="000000"/>
        </w:rPr>
        <w:t xml:space="preserve"> - 3rd Place Beta Academic Test LA</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Piper </w:t>
      </w:r>
      <w:proofErr w:type="spellStart"/>
      <w:r w:rsidRPr="00BA4B02">
        <w:rPr>
          <w:rFonts w:eastAsia="Calibri"/>
          <w:color w:val="000000"/>
        </w:rPr>
        <w:t>Middeler</w:t>
      </w:r>
      <w:proofErr w:type="spellEnd"/>
      <w:r w:rsidRPr="00BA4B02">
        <w:rPr>
          <w:rFonts w:eastAsia="Calibri"/>
          <w:color w:val="000000"/>
        </w:rPr>
        <w:t xml:space="preserve"> - 3rd Place Beta Academic Test Math</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Case Preston - 3rd Place Beta Academic Test SS</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EHMS - Group Talent- FIRST PLACE</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EHMS – Songfest – Second Place</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Lucy </w:t>
      </w:r>
      <w:proofErr w:type="spellStart"/>
      <w:r w:rsidRPr="00BA4B02">
        <w:rPr>
          <w:rFonts w:eastAsia="Calibri"/>
          <w:color w:val="000000"/>
        </w:rPr>
        <w:t>Melloan</w:t>
      </w:r>
      <w:proofErr w:type="spellEnd"/>
      <w:r w:rsidRPr="00BA4B02">
        <w:rPr>
          <w:rFonts w:eastAsia="Calibri"/>
          <w:color w:val="000000"/>
        </w:rPr>
        <w:t xml:space="preserve">, Jack </w:t>
      </w:r>
      <w:proofErr w:type="spellStart"/>
      <w:r w:rsidRPr="00BA4B02">
        <w:rPr>
          <w:rFonts w:eastAsia="Calibri"/>
          <w:color w:val="000000"/>
        </w:rPr>
        <w:t>Meloan</w:t>
      </w:r>
      <w:proofErr w:type="spellEnd"/>
      <w:r w:rsidRPr="00BA4B02">
        <w:rPr>
          <w:rFonts w:eastAsia="Calibri"/>
          <w:color w:val="000000"/>
        </w:rPr>
        <w:t xml:space="preserve">, John </w:t>
      </w:r>
      <w:proofErr w:type="spellStart"/>
      <w:r w:rsidRPr="00BA4B02">
        <w:rPr>
          <w:rFonts w:eastAsia="Calibri"/>
          <w:color w:val="000000"/>
        </w:rPr>
        <w:t>Melloan</w:t>
      </w:r>
      <w:proofErr w:type="spellEnd"/>
      <w:r w:rsidRPr="00BA4B02">
        <w:rPr>
          <w:rFonts w:eastAsia="Calibri"/>
          <w:color w:val="000000"/>
        </w:rPr>
        <w:t>- 1st Place, Solo duo trio</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Lilia </w:t>
      </w:r>
      <w:proofErr w:type="spellStart"/>
      <w:r w:rsidRPr="00BA4B02">
        <w:rPr>
          <w:rFonts w:eastAsia="Calibri"/>
          <w:color w:val="000000"/>
        </w:rPr>
        <w:t>Kimberlain</w:t>
      </w:r>
      <w:proofErr w:type="spellEnd"/>
      <w:r w:rsidRPr="00BA4B02">
        <w:rPr>
          <w:rFonts w:eastAsia="Calibri"/>
          <w:color w:val="000000"/>
        </w:rPr>
        <w:t>- 1st Place Onsite Painting &amp; - 1st Place Painting</w:t>
      </w:r>
    </w:p>
    <w:p w:rsidR="00B62713" w:rsidRPr="00BA4B02" w:rsidRDefault="00B62713" w:rsidP="00B62713">
      <w:pPr>
        <w:numPr>
          <w:ilvl w:val="0"/>
          <w:numId w:val="8"/>
        </w:numPr>
        <w:spacing w:after="160" w:line="259" w:lineRule="auto"/>
        <w:contextualSpacing/>
        <w:rPr>
          <w:rFonts w:eastAsia="Calibri"/>
          <w:color w:val="000000"/>
        </w:rPr>
      </w:pPr>
      <w:proofErr w:type="spellStart"/>
      <w:r w:rsidRPr="00BA4B02">
        <w:rPr>
          <w:rFonts w:eastAsia="Calibri"/>
          <w:color w:val="000000"/>
        </w:rPr>
        <w:t>J'Li</w:t>
      </w:r>
      <w:proofErr w:type="spellEnd"/>
      <w:r w:rsidRPr="00BA4B02">
        <w:rPr>
          <w:rFonts w:eastAsia="Calibri"/>
          <w:color w:val="000000"/>
        </w:rPr>
        <w:t xml:space="preserve"> Lyons- 1st Place- Pottery</w:t>
      </w:r>
    </w:p>
    <w:p w:rsidR="00B62713" w:rsidRPr="00BA4B02" w:rsidRDefault="00B62713" w:rsidP="00B62713">
      <w:pPr>
        <w:numPr>
          <w:ilvl w:val="0"/>
          <w:numId w:val="8"/>
        </w:numPr>
        <w:spacing w:after="160" w:line="259" w:lineRule="auto"/>
        <w:contextualSpacing/>
        <w:rPr>
          <w:rFonts w:eastAsia="Calibri"/>
          <w:color w:val="000000"/>
        </w:rPr>
      </w:pPr>
      <w:proofErr w:type="spellStart"/>
      <w:r w:rsidRPr="00BA4B02">
        <w:rPr>
          <w:rFonts w:eastAsia="Calibri"/>
          <w:color w:val="000000"/>
        </w:rPr>
        <w:t>Halyn</w:t>
      </w:r>
      <w:proofErr w:type="spellEnd"/>
      <w:r w:rsidRPr="00BA4B02">
        <w:rPr>
          <w:rFonts w:eastAsia="Calibri"/>
          <w:color w:val="000000"/>
        </w:rPr>
        <w:t xml:space="preserve"> Kramer- 1st Place- Poetry</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Reagan </w:t>
      </w:r>
      <w:proofErr w:type="spellStart"/>
      <w:r w:rsidRPr="00BA4B02">
        <w:rPr>
          <w:rFonts w:eastAsia="Calibri"/>
          <w:color w:val="000000"/>
        </w:rPr>
        <w:t>Kaster</w:t>
      </w:r>
      <w:proofErr w:type="spellEnd"/>
      <w:r w:rsidRPr="00BA4B02">
        <w:rPr>
          <w:rFonts w:eastAsia="Calibri"/>
          <w:color w:val="000000"/>
        </w:rPr>
        <w:t>- 1st Place- Quilling</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Konnor Brown, Addison Garland, Millie Corley, </w:t>
      </w:r>
      <w:proofErr w:type="spellStart"/>
      <w:r w:rsidRPr="00BA4B02">
        <w:rPr>
          <w:rFonts w:eastAsia="Calibri"/>
          <w:color w:val="000000"/>
        </w:rPr>
        <w:t>Cwynn</w:t>
      </w:r>
      <w:proofErr w:type="spellEnd"/>
      <w:r w:rsidRPr="00BA4B02">
        <w:rPr>
          <w:rFonts w:eastAsia="Calibri"/>
          <w:color w:val="000000"/>
        </w:rPr>
        <w:t xml:space="preserve"> Yates, Leah Anderson- 3rd Place Digital Portfolio</w:t>
      </w:r>
    </w:p>
    <w:p w:rsidR="00B62713" w:rsidRPr="00BA4B02" w:rsidRDefault="00ED0ADA" w:rsidP="00B62713">
      <w:pPr>
        <w:numPr>
          <w:ilvl w:val="0"/>
          <w:numId w:val="8"/>
        </w:numPr>
        <w:spacing w:after="160" w:line="259" w:lineRule="auto"/>
        <w:contextualSpacing/>
        <w:rPr>
          <w:rFonts w:eastAsia="Calibri"/>
          <w:color w:val="000000"/>
        </w:rPr>
      </w:pPr>
      <w:r>
        <w:rPr>
          <w:rFonts w:eastAsia="Calibri"/>
          <w:color w:val="000000"/>
        </w:rPr>
        <w:t>Aiden Rios-Rodriguez- 3rd Pl</w:t>
      </w:r>
      <w:r w:rsidR="00B62713" w:rsidRPr="00BA4B02">
        <w:rPr>
          <w:rFonts w:eastAsia="Calibri"/>
          <w:color w:val="000000"/>
        </w:rPr>
        <w:t>ace Hand Drawn Anime'</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Hank Waddell, Luke </w:t>
      </w:r>
      <w:proofErr w:type="spellStart"/>
      <w:r w:rsidRPr="00BA4B02">
        <w:rPr>
          <w:rFonts w:eastAsia="Calibri"/>
          <w:color w:val="000000"/>
        </w:rPr>
        <w:t>Steucker</w:t>
      </w:r>
      <w:proofErr w:type="spellEnd"/>
      <w:r w:rsidRPr="00BA4B02">
        <w:rPr>
          <w:rFonts w:eastAsia="Calibri"/>
          <w:color w:val="000000"/>
        </w:rPr>
        <w:t>, Ben Stinnett, Carina Lucas- 3rd Place, Trading Pins</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Lucas </w:t>
      </w:r>
      <w:proofErr w:type="spellStart"/>
      <w:r w:rsidRPr="00BA4B02">
        <w:rPr>
          <w:rFonts w:eastAsia="Calibri"/>
          <w:color w:val="000000"/>
        </w:rPr>
        <w:t>Kaster</w:t>
      </w:r>
      <w:proofErr w:type="spellEnd"/>
      <w:r w:rsidRPr="00BA4B02">
        <w:rPr>
          <w:rFonts w:eastAsia="Calibri"/>
          <w:color w:val="000000"/>
        </w:rPr>
        <w:t xml:space="preserve">, Reagan </w:t>
      </w:r>
      <w:proofErr w:type="spellStart"/>
      <w:r w:rsidRPr="00BA4B02">
        <w:rPr>
          <w:rFonts w:eastAsia="Calibri"/>
          <w:color w:val="000000"/>
        </w:rPr>
        <w:t>Kaster</w:t>
      </w:r>
      <w:proofErr w:type="spellEnd"/>
      <w:r w:rsidRPr="00BA4B02">
        <w:rPr>
          <w:rFonts w:eastAsia="Calibri"/>
          <w:color w:val="000000"/>
        </w:rPr>
        <w:t>, Emma Marcum- 3rd Place, Scrapbook</w:t>
      </w:r>
    </w:p>
    <w:p w:rsidR="00B62713" w:rsidRPr="00BA4B02"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Reagan </w:t>
      </w:r>
      <w:proofErr w:type="spellStart"/>
      <w:r w:rsidRPr="00BA4B02">
        <w:rPr>
          <w:rFonts w:eastAsia="Calibri"/>
          <w:color w:val="000000"/>
        </w:rPr>
        <w:t>Kaster</w:t>
      </w:r>
      <w:proofErr w:type="spellEnd"/>
      <w:r w:rsidRPr="00BA4B02">
        <w:rPr>
          <w:rFonts w:eastAsia="Calibri"/>
          <w:color w:val="000000"/>
        </w:rPr>
        <w:t xml:space="preserve">, </w:t>
      </w:r>
      <w:proofErr w:type="spellStart"/>
      <w:r w:rsidRPr="00BA4B02">
        <w:rPr>
          <w:rFonts w:eastAsia="Calibri"/>
          <w:color w:val="000000"/>
        </w:rPr>
        <w:t>Chuma</w:t>
      </w:r>
      <w:proofErr w:type="spellEnd"/>
      <w:r w:rsidRPr="00BA4B02">
        <w:rPr>
          <w:rFonts w:eastAsia="Calibri"/>
          <w:color w:val="000000"/>
        </w:rPr>
        <w:t xml:space="preserve"> </w:t>
      </w:r>
      <w:proofErr w:type="spellStart"/>
      <w:r w:rsidRPr="00BA4B02">
        <w:rPr>
          <w:rFonts w:eastAsia="Calibri"/>
          <w:color w:val="000000"/>
        </w:rPr>
        <w:t>Nnorom</w:t>
      </w:r>
      <w:proofErr w:type="spellEnd"/>
      <w:r w:rsidRPr="00BA4B02">
        <w:rPr>
          <w:rFonts w:eastAsia="Calibri"/>
          <w:color w:val="000000"/>
        </w:rPr>
        <w:t xml:space="preserve">, </w:t>
      </w:r>
      <w:proofErr w:type="spellStart"/>
      <w:r w:rsidRPr="00BA4B02">
        <w:rPr>
          <w:rFonts w:eastAsia="Calibri"/>
          <w:color w:val="000000"/>
        </w:rPr>
        <w:t>Laikyn</w:t>
      </w:r>
      <w:proofErr w:type="spellEnd"/>
      <w:r w:rsidRPr="00BA4B02">
        <w:rPr>
          <w:rFonts w:eastAsia="Calibri"/>
          <w:color w:val="000000"/>
        </w:rPr>
        <w:t xml:space="preserve"> Yates, Rhett </w:t>
      </w:r>
      <w:proofErr w:type="spellStart"/>
      <w:r w:rsidRPr="00BA4B02">
        <w:rPr>
          <w:rFonts w:eastAsia="Calibri"/>
          <w:color w:val="000000"/>
        </w:rPr>
        <w:t>Edlin</w:t>
      </w:r>
      <w:proofErr w:type="spellEnd"/>
      <w:r w:rsidRPr="00BA4B02">
        <w:rPr>
          <w:rFonts w:eastAsia="Calibri"/>
          <w:color w:val="000000"/>
        </w:rPr>
        <w:t>, Peyton Noyes- 3rd place Musicology</w:t>
      </w:r>
    </w:p>
    <w:p w:rsidR="00B62713" w:rsidRDefault="00B62713" w:rsidP="00B62713">
      <w:pPr>
        <w:numPr>
          <w:ilvl w:val="0"/>
          <w:numId w:val="8"/>
        </w:numPr>
        <w:spacing w:after="160" w:line="259" w:lineRule="auto"/>
        <w:contextualSpacing/>
        <w:rPr>
          <w:rFonts w:eastAsia="Calibri"/>
          <w:color w:val="000000"/>
        </w:rPr>
      </w:pPr>
      <w:r w:rsidRPr="00BA4B02">
        <w:rPr>
          <w:rFonts w:eastAsia="Calibri"/>
          <w:color w:val="000000"/>
        </w:rPr>
        <w:t xml:space="preserve">Lucy </w:t>
      </w:r>
      <w:proofErr w:type="spellStart"/>
      <w:r w:rsidRPr="00BA4B02">
        <w:rPr>
          <w:rFonts w:eastAsia="Calibri"/>
          <w:color w:val="000000"/>
        </w:rPr>
        <w:t>Melloan</w:t>
      </w:r>
      <w:proofErr w:type="spellEnd"/>
      <w:r w:rsidRPr="00BA4B02">
        <w:rPr>
          <w:rFonts w:eastAsia="Calibri"/>
          <w:color w:val="000000"/>
        </w:rPr>
        <w:t>- Premier Performer</w:t>
      </w:r>
    </w:p>
    <w:p w:rsidR="00B62713" w:rsidRDefault="00B62713" w:rsidP="00B62713">
      <w:pPr>
        <w:numPr>
          <w:ilvl w:val="0"/>
          <w:numId w:val="8"/>
        </w:numPr>
        <w:spacing w:after="160" w:line="259" w:lineRule="auto"/>
        <w:contextualSpacing/>
        <w:rPr>
          <w:rFonts w:eastAsia="Calibri"/>
          <w:color w:val="000000"/>
        </w:rPr>
      </w:pPr>
      <w:r w:rsidRPr="00B62713">
        <w:rPr>
          <w:rFonts w:eastAsia="Calibri"/>
          <w:color w:val="000000"/>
        </w:rPr>
        <w:t xml:space="preserve">Lauren </w:t>
      </w:r>
      <w:proofErr w:type="spellStart"/>
      <w:r w:rsidRPr="00B62713">
        <w:rPr>
          <w:rFonts w:eastAsia="Calibri"/>
          <w:color w:val="000000"/>
        </w:rPr>
        <w:t>Forbis</w:t>
      </w:r>
      <w:proofErr w:type="spellEnd"/>
      <w:r w:rsidRPr="00B62713">
        <w:rPr>
          <w:rFonts w:eastAsia="Calibri"/>
          <w:color w:val="000000"/>
        </w:rPr>
        <w:t xml:space="preserve">- First Place - </w:t>
      </w:r>
      <w:r>
        <w:rPr>
          <w:rFonts w:eastAsia="Calibri"/>
          <w:color w:val="000000"/>
        </w:rPr>
        <w:t>6th-grade</w:t>
      </w:r>
      <w:r w:rsidRPr="00B62713">
        <w:rPr>
          <w:rFonts w:eastAsia="Calibri"/>
          <w:color w:val="000000"/>
        </w:rPr>
        <w:t xml:space="preserve"> essay competition, "Agriculture for a Better Kentucky"</w:t>
      </w:r>
    </w:p>
    <w:p w:rsidR="00B62713" w:rsidRPr="00B62713" w:rsidRDefault="00B62713" w:rsidP="00B62713">
      <w:pPr>
        <w:spacing w:after="160" w:line="259" w:lineRule="auto"/>
        <w:contextualSpacing/>
        <w:rPr>
          <w:rFonts w:eastAsia="Calibri"/>
          <w:color w:val="000000"/>
        </w:rPr>
      </w:pPr>
    </w:p>
    <w:p w:rsidR="00B62713" w:rsidRPr="00BA4B02" w:rsidRDefault="00B62713" w:rsidP="00B62713">
      <w:pPr>
        <w:rPr>
          <w:b/>
          <w:color w:val="000000"/>
          <w:kern w:val="28"/>
        </w:rPr>
      </w:pPr>
      <w:r w:rsidRPr="00BA4B02">
        <w:rPr>
          <w:b/>
          <w:color w:val="000000"/>
          <w:kern w:val="28"/>
        </w:rPr>
        <w:t>East Hardin Middle School Eighth-Grade Choir Championships Music in the Parks:</w:t>
      </w:r>
    </w:p>
    <w:p w:rsidR="00B62713" w:rsidRPr="00BA4B02" w:rsidRDefault="00B62713" w:rsidP="00B62713">
      <w:pPr>
        <w:numPr>
          <w:ilvl w:val="0"/>
          <w:numId w:val="9"/>
        </w:numPr>
        <w:spacing w:after="160" w:line="259" w:lineRule="auto"/>
        <w:contextualSpacing/>
        <w:rPr>
          <w:rFonts w:eastAsia="Calibri"/>
          <w:color w:val="000000"/>
        </w:rPr>
      </w:pPr>
      <w:r w:rsidRPr="00BA4B02">
        <w:rPr>
          <w:rFonts w:eastAsia="Calibri"/>
          <w:color w:val="000000"/>
        </w:rPr>
        <w:t>First Place – Middle/Junior High AA Division</w:t>
      </w:r>
    </w:p>
    <w:p w:rsidR="00B62713" w:rsidRPr="00BA4B02" w:rsidRDefault="00B62713" w:rsidP="00B62713">
      <w:pPr>
        <w:numPr>
          <w:ilvl w:val="0"/>
          <w:numId w:val="9"/>
        </w:numPr>
        <w:spacing w:after="160" w:line="259" w:lineRule="auto"/>
        <w:contextualSpacing/>
        <w:rPr>
          <w:rFonts w:eastAsia="Calibri"/>
          <w:color w:val="000000"/>
        </w:rPr>
      </w:pPr>
      <w:r w:rsidRPr="00BA4B02">
        <w:rPr>
          <w:rFonts w:eastAsia="Calibri"/>
          <w:color w:val="000000"/>
        </w:rPr>
        <w:t>Grand Champion for all Divisions of Middle/Junior High</w:t>
      </w:r>
    </w:p>
    <w:p w:rsidR="00B62713" w:rsidRPr="00BA4B02" w:rsidRDefault="00B62713" w:rsidP="00B62713">
      <w:pPr>
        <w:numPr>
          <w:ilvl w:val="0"/>
          <w:numId w:val="9"/>
        </w:numPr>
        <w:spacing w:after="160" w:line="259" w:lineRule="auto"/>
        <w:contextualSpacing/>
        <w:rPr>
          <w:rFonts w:eastAsia="Calibri"/>
          <w:color w:val="000000"/>
        </w:rPr>
      </w:pPr>
      <w:r w:rsidRPr="00BA4B02">
        <w:rPr>
          <w:rFonts w:eastAsia="Calibri"/>
          <w:color w:val="000000"/>
        </w:rPr>
        <w:t xml:space="preserve">Rhett </w:t>
      </w:r>
      <w:proofErr w:type="spellStart"/>
      <w:r w:rsidRPr="00BA4B02">
        <w:rPr>
          <w:rFonts w:eastAsia="Calibri"/>
          <w:color w:val="000000"/>
        </w:rPr>
        <w:t>Edlin</w:t>
      </w:r>
      <w:proofErr w:type="spellEnd"/>
      <w:r w:rsidRPr="00BA4B02">
        <w:rPr>
          <w:rFonts w:eastAsia="Calibri"/>
          <w:color w:val="000000"/>
        </w:rPr>
        <w:t xml:space="preserve"> - Music in the Parks Multi-State Division Outstanding Jr High Vocal Soloist</w:t>
      </w:r>
      <w:r w:rsidRPr="00BA4B02">
        <w:rPr>
          <w:rFonts w:eastAsia="Calibri"/>
          <w:color w:val="050505"/>
        </w:rPr>
        <w:t xml:space="preserve"> </w:t>
      </w:r>
    </w:p>
    <w:p w:rsidR="00B62713" w:rsidRPr="00BA4B02" w:rsidRDefault="00B62713" w:rsidP="00B62713">
      <w:pPr>
        <w:shd w:val="clear" w:color="auto" w:fill="FFFFFF"/>
        <w:spacing w:after="120"/>
        <w:ind w:left="-360"/>
        <w:contextualSpacing/>
        <w:rPr>
          <w:kern w:val="28"/>
        </w:rPr>
      </w:pPr>
    </w:p>
    <w:p w:rsidR="00B62713" w:rsidRPr="00BA4B02" w:rsidRDefault="00B62713" w:rsidP="00B62713">
      <w:pPr>
        <w:shd w:val="clear" w:color="auto" w:fill="FFFFFF"/>
        <w:spacing w:after="120"/>
        <w:ind w:left="-360"/>
        <w:contextualSpacing/>
        <w:rPr>
          <w:kern w:val="28"/>
        </w:rPr>
      </w:pPr>
      <w:r w:rsidRPr="00BA4B02">
        <w:rPr>
          <w:kern w:val="28"/>
        </w:rPr>
        <w:t xml:space="preserve">The Board extends its congratulations to </w:t>
      </w:r>
      <w:r>
        <w:rPr>
          <w:kern w:val="28"/>
        </w:rPr>
        <w:t xml:space="preserve">these </w:t>
      </w:r>
      <w:r w:rsidRPr="00BA4B02">
        <w:rPr>
          <w:kern w:val="28"/>
        </w:rPr>
        <w:t>student</w:t>
      </w:r>
      <w:r>
        <w:rPr>
          <w:kern w:val="28"/>
        </w:rPr>
        <w:t>s</w:t>
      </w:r>
      <w:r w:rsidRPr="00BA4B02">
        <w:rPr>
          <w:kern w:val="28"/>
        </w:rPr>
        <w:t xml:space="preserve"> for the recognition </w:t>
      </w:r>
      <w:r>
        <w:rPr>
          <w:kern w:val="28"/>
        </w:rPr>
        <w:t>t</w:t>
      </w:r>
      <w:r w:rsidRPr="00BA4B02">
        <w:rPr>
          <w:kern w:val="28"/>
        </w:rPr>
        <w:t>he</w:t>
      </w:r>
      <w:r>
        <w:rPr>
          <w:kern w:val="28"/>
        </w:rPr>
        <w:t>y have</w:t>
      </w:r>
      <w:r w:rsidRPr="00BA4B02">
        <w:rPr>
          <w:kern w:val="28"/>
        </w:rPr>
        <w:t xml:space="preserve"> earned for </w:t>
      </w:r>
      <w:r>
        <w:rPr>
          <w:kern w:val="28"/>
        </w:rPr>
        <w:t>themselves</w:t>
      </w:r>
      <w:r w:rsidRPr="00BA4B02">
        <w:rPr>
          <w:kern w:val="28"/>
        </w:rPr>
        <w:t xml:space="preserve"> and Hardin County Schools.</w:t>
      </w:r>
    </w:p>
    <w:p w:rsidR="00B62713" w:rsidRDefault="00B62713" w:rsidP="00BA4B02">
      <w:pPr>
        <w:spacing w:after="160" w:line="259" w:lineRule="auto"/>
        <w:contextualSpacing/>
        <w:rPr>
          <w:rFonts w:ascii="Calibri" w:eastAsia="Calibri" w:hAnsi="Calibri" w:cs="Calibri"/>
          <w:color w:val="000000"/>
        </w:rPr>
      </w:pPr>
    </w:p>
    <w:p w:rsidR="00B62713" w:rsidRPr="009E616C" w:rsidRDefault="00B62713" w:rsidP="00B62713">
      <w:pPr>
        <w:pStyle w:val="PlainText"/>
        <w:rPr>
          <w:rFonts w:ascii="Times New Roman" w:hAnsi="Times New Roman" w:cs="Times New Roman"/>
          <w:sz w:val="24"/>
          <w:szCs w:val="24"/>
        </w:rPr>
      </w:pPr>
      <w:r w:rsidRPr="009E616C">
        <w:rPr>
          <w:rFonts w:ascii="Times New Roman" w:hAnsi="Times New Roman" w:cs="Times New Roman"/>
          <w:b/>
          <w:sz w:val="24"/>
          <w:szCs w:val="24"/>
        </w:rPr>
        <w:t>IV.B. #</w:t>
      </w:r>
      <w:proofErr w:type="spellStart"/>
      <w:r w:rsidRPr="009E616C">
        <w:rPr>
          <w:rFonts w:ascii="Times New Roman" w:hAnsi="Times New Roman" w:cs="Times New Roman"/>
          <w:b/>
          <w:sz w:val="24"/>
          <w:szCs w:val="24"/>
        </w:rPr>
        <w:t>HCSBetterTogether</w:t>
      </w:r>
      <w:proofErr w:type="spellEnd"/>
      <w:r w:rsidRPr="009E616C">
        <w:rPr>
          <w:rFonts w:ascii="Times New Roman" w:hAnsi="Times New Roman" w:cs="Times New Roman"/>
          <w:b/>
          <w:sz w:val="24"/>
          <w:szCs w:val="24"/>
        </w:rPr>
        <w:t xml:space="preserve"> </w:t>
      </w:r>
      <w:r w:rsidRPr="009E616C">
        <w:rPr>
          <w:rFonts w:ascii="Times New Roman" w:hAnsi="Times New Roman" w:cs="Times New Roman"/>
          <w:sz w:val="24"/>
          <w:szCs w:val="24"/>
        </w:rPr>
        <w:t xml:space="preserve"> </w:t>
      </w:r>
    </w:p>
    <w:p w:rsidR="00B62713" w:rsidRDefault="00B62713" w:rsidP="00BA4B02">
      <w:pPr>
        <w:spacing w:after="160" w:line="259" w:lineRule="auto"/>
        <w:contextualSpacing/>
        <w:rPr>
          <w:rFonts w:ascii="Calibri" w:eastAsia="Calibri" w:hAnsi="Calibri" w:cs="Calibri"/>
          <w:color w:val="000000"/>
        </w:rPr>
      </w:pPr>
    </w:p>
    <w:p w:rsidR="00B62713" w:rsidRPr="00B62713" w:rsidRDefault="00B62713" w:rsidP="00B62713">
      <w:pPr>
        <w:jc w:val="center"/>
        <w:rPr>
          <w:b/>
          <w:bCs/>
          <w:kern w:val="28"/>
        </w:rPr>
      </w:pPr>
      <w:r w:rsidRPr="00B62713">
        <w:rPr>
          <w:b/>
          <w:bCs/>
          <w:kern w:val="28"/>
        </w:rPr>
        <w:t>Resolution of Recognition</w:t>
      </w:r>
    </w:p>
    <w:p w:rsidR="00B62713" w:rsidRPr="00B62713" w:rsidRDefault="00B62713" w:rsidP="00B62713">
      <w:pPr>
        <w:jc w:val="center"/>
        <w:rPr>
          <w:b/>
          <w:bCs/>
          <w:kern w:val="28"/>
        </w:rPr>
      </w:pPr>
      <w:r w:rsidRPr="00B62713">
        <w:rPr>
          <w:b/>
          <w:bCs/>
          <w:i/>
          <w:kern w:val="28"/>
        </w:rPr>
        <w:t>#</w:t>
      </w:r>
      <w:proofErr w:type="spellStart"/>
      <w:r w:rsidRPr="00B62713">
        <w:rPr>
          <w:b/>
          <w:bCs/>
          <w:i/>
          <w:kern w:val="28"/>
        </w:rPr>
        <w:t>HCSBetterTogether</w:t>
      </w:r>
      <w:proofErr w:type="spellEnd"/>
      <w:r w:rsidRPr="00B62713">
        <w:rPr>
          <w:b/>
          <w:bCs/>
          <w:i/>
          <w:kern w:val="28"/>
        </w:rPr>
        <w:t xml:space="preserve"> Award</w:t>
      </w:r>
    </w:p>
    <w:p w:rsidR="00B62713" w:rsidRPr="00B62713" w:rsidRDefault="00B62713" w:rsidP="00B62713">
      <w:pPr>
        <w:rPr>
          <w:b/>
          <w:bCs/>
          <w:kern w:val="28"/>
        </w:rPr>
      </w:pPr>
    </w:p>
    <w:p w:rsidR="00B62713" w:rsidRPr="00B62713" w:rsidRDefault="00B62713" w:rsidP="00B62713">
      <w:pPr>
        <w:ind w:firstLine="720"/>
        <w:rPr>
          <w:kern w:val="28"/>
        </w:rPr>
      </w:pPr>
      <w:r w:rsidRPr="00B62713">
        <w:rPr>
          <w:kern w:val="28"/>
        </w:rPr>
        <w:t>WHEREAS, the function of a Board of Education is to strive for excellence in all phases of educational programs, and;</w:t>
      </w:r>
    </w:p>
    <w:p w:rsidR="00B62713" w:rsidRPr="00B62713" w:rsidRDefault="00B62713" w:rsidP="00B62713">
      <w:pPr>
        <w:rPr>
          <w:kern w:val="28"/>
        </w:rPr>
      </w:pPr>
    </w:p>
    <w:p w:rsidR="00B62713" w:rsidRPr="00B62713" w:rsidRDefault="00B62713" w:rsidP="00B62713">
      <w:pPr>
        <w:ind w:firstLine="720"/>
        <w:rPr>
          <w:kern w:val="28"/>
        </w:rPr>
      </w:pPr>
      <w:r w:rsidRPr="00B62713">
        <w:rPr>
          <w:kern w:val="28"/>
        </w:rPr>
        <w:t>WHEREAS, the Hardin County Board of Education deems it fitting and proper that significant awards and honors be recognized by the Board, and;</w:t>
      </w:r>
    </w:p>
    <w:p w:rsidR="00B62713" w:rsidRPr="00B62713" w:rsidRDefault="00B62713" w:rsidP="00B62713">
      <w:pPr>
        <w:ind w:firstLine="720"/>
        <w:rPr>
          <w:kern w:val="28"/>
        </w:rPr>
      </w:pPr>
    </w:p>
    <w:p w:rsidR="00B62713" w:rsidRPr="00B62713" w:rsidRDefault="00B62713" w:rsidP="00B62713">
      <w:pPr>
        <w:ind w:firstLine="720"/>
        <w:rPr>
          <w:kern w:val="28"/>
        </w:rPr>
      </w:pPr>
      <w:r w:rsidRPr="00B62713">
        <w:rPr>
          <w:kern w:val="28"/>
        </w:rPr>
        <w:t>WHEREAS, the Hardin County Board of Education believes in work ethic and the ability of students, staff and community members who dedicate themselves totally to the education of our next generation of leaders, and;</w:t>
      </w:r>
    </w:p>
    <w:p w:rsidR="00B62713" w:rsidRPr="00B62713" w:rsidRDefault="00B62713" w:rsidP="00B62713">
      <w:pPr>
        <w:ind w:firstLine="720"/>
        <w:rPr>
          <w:kern w:val="28"/>
        </w:rPr>
      </w:pPr>
    </w:p>
    <w:p w:rsidR="00B62713" w:rsidRPr="00B62713" w:rsidRDefault="00B62713" w:rsidP="00B62713">
      <w:pPr>
        <w:ind w:firstLine="720"/>
        <w:rPr>
          <w:kern w:val="28"/>
        </w:rPr>
      </w:pPr>
      <w:r w:rsidRPr="00B62713">
        <w:rPr>
          <w:kern w:val="28"/>
        </w:rPr>
        <w:t>WHEREAS, the district’s theme for the 2023-24 school year is #</w:t>
      </w:r>
      <w:proofErr w:type="spellStart"/>
      <w:r w:rsidRPr="00B62713">
        <w:rPr>
          <w:kern w:val="28"/>
        </w:rPr>
        <w:t>HCSBetterTogether</w:t>
      </w:r>
      <w:proofErr w:type="spellEnd"/>
      <w:r w:rsidRPr="00B62713">
        <w:rPr>
          <w:kern w:val="28"/>
        </w:rPr>
        <w:t xml:space="preserve"> and the Hardin County Board of Education believes in these characteristics so greatly that it will recognize HCS students &amp; staff and Hardin County community</w:t>
      </w:r>
      <w:r w:rsidRPr="00B62713">
        <w:rPr>
          <w:i/>
          <w:kern w:val="28"/>
        </w:rPr>
        <w:t xml:space="preserve"> </w:t>
      </w:r>
      <w:r w:rsidRPr="00B62713">
        <w:rPr>
          <w:kern w:val="28"/>
        </w:rPr>
        <w:t>members</w:t>
      </w:r>
      <w:r w:rsidRPr="00B62713">
        <w:rPr>
          <w:i/>
          <w:kern w:val="28"/>
        </w:rPr>
        <w:t xml:space="preserve"> </w:t>
      </w:r>
      <w:r w:rsidRPr="00B62713">
        <w:rPr>
          <w:kern w:val="28"/>
        </w:rPr>
        <w:t>at its regularly scheduled meeting each month during the school year with the #</w:t>
      </w:r>
      <w:proofErr w:type="spellStart"/>
      <w:r w:rsidRPr="00B62713">
        <w:rPr>
          <w:kern w:val="28"/>
        </w:rPr>
        <w:t>HCSBetterTogether</w:t>
      </w:r>
      <w:proofErr w:type="spellEnd"/>
      <w:r w:rsidRPr="00B62713">
        <w:rPr>
          <w:kern w:val="28"/>
        </w:rPr>
        <w:t xml:space="preserve"> Award;</w:t>
      </w:r>
    </w:p>
    <w:p w:rsidR="00B62713" w:rsidRPr="00B62713" w:rsidRDefault="00B62713" w:rsidP="00B62713">
      <w:pPr>
        <w:rPr>
          <w:kern w:val="28"/>
        </w:rPr>
      </w:pPr>
    </w:p>
    <w:p w:rsidR="00B62713" w:rsidRPr="00B62713" w:rsidRDefault="00B62713" w:rsidP="00B62713">
      <w:pPr>
        <w:ind w:firstLine="720"/>
        <w:rPr>
          <w:kern w:val="28"/>
        </w:rPr>
      </w:pPr>
      <w:r w:rsidRPr="00B62713">
        <w:rPr>
          <w:kern w:val="28"/>
        </w:rPr>
        <w:t>BE IT THEREFORE RESOLVED THAT the Hardin County Board of Education, in a regular meeting on May 16, 2024, does hereby recognize the following for earning the #</w:t>
      </w:r>
      <w:proofErr w:type="spellStart"/>
      <w:r w:rsidRPr="00B62713">
        <w:rPr>
          <w:kern w:val="28"/>
        </w:rPr>
        <w:t>HCSBetterTogether</w:t>
      </w:r>
      <w:proofErr w:type="spellEnd"/>
      <w:r w:rsidRPr="00B62713">
        <w:rPr>
          <w:kern w:val="28"/>
        </w:rPr>
        <w:t xml:space="preserve"> Award for May 2024:</w:t>
      </w:r>
    </w:p>
    <w:p w:rsidR="00B62713" w:rsidRPr="00B62713" w:rsidRDefault="00B62713" w:rsidP="00B62713">
      <w:pPr>
        <w:shd w:val="clear" w:color="auto" w:fill="FFFFFF"/>
        <w:rPr>
          <w:color w:val="222222"/>
        </w:rPr>
      </w:pPr>
    </w:p>
    <w:p w:rsidR="00B62713" w:rsidRPr="00B62713" w:rsidRDefault="00B62713" w:rsidP="00B62713">
      <w:pPr>
        <w:numPr>
          <w:ilvl w:val="0"/>
          <w:numId w:val="18"/>
        </w:numPr>
        <w:shd w:val="clear" w:color="auto" w:fill="FFFFFF"/>
        <w:spacing w:after="240"/>
        <w:rPr>
          <w:color w:val="000000"/>
          <w:kern w:val="28"/>
        </w:rPr>
      </w:pPr>
      <w:r w:rsidRPr="00B62713">
        <w:rPr>
          <w:b/>
          <w:kern w:val="28"/>
        </w:rPr>
        <w:t xml:space="preserve">Samantha McNichol, </w:t>
      </w:r>
      <w:r w:rsidRPr="00B62713">
        <w:rPr>
          <w:kern w:val="28"/>
        </w:rPr>
        <w:t>a John Hardin High School junior,</w:t>
      </w:r>
      <w:r w:rsidRPr="00B62713">
        <w:rPr>
          <w:b/>
          <w:kern w:val="28"/>
        </w:rPr>
        <w:t xml:space="preserve"> </w:t>
      </w:r>
      <w:r w:rsidRPr="00B62713">
        <w:rPr>
          <w:kern w:val="28"/>
        </w:rPr>
        <w:t xml:space="preserve">is successful in all of her endeavors.  She is a member of the JHHS Tennis team.  She recently performed in “Legally Blonde” and created several of the costumes and altered others.  She is a member of the John Hardin HS Academic Team and will participate in the Governor’s Scholar program this summer.  She also owns and operates a small baking business called Sweets by Sam.  </w:t>
      </w:r>
    </w:p>
    <w:p w:rsidR="00B62713" w:rsidRPr="00B62713" w:rsidRDefault="00B62713" w:rsidP="00B62713">
      <w:pPr>
        <w:numPr>
          <w:ilvl w:val="0"/>
          <w:numId w:val="18"/>
        </w:numPr>
        <w:shd w:val="clear" w:color="auto" w:fill="FFFFFF"/>
        <w:spacing w:before="100" w:beforeAutospacing="1" w:after="240"/>
        <w:rPr>
          <w:color w:val="222222"/>
        </w:rPr>
      </w:pPr>
      <w:r w:rsidRPr="00B62713">
        <w:rPr>
          <w:b/>
          <w:color w:val="222222"/>
        </w:rPr>
        <w:t>Richard Rowland</w:t>
      </w:r>
      <w:r w:rsidRPr="00B62713">
        <w:rPr>
          <w:color w:val="222222"/>
        </w:rPr>
        <w:t xml:space="preserve"> is a social studies teacher at James T. Alton Middle School.  He also works tirelessly to spread the good news about JTA, serving as the school’s public relations coordinator.  Mr. Rowland has forged relationships statewide to ensure students are competing at the highest levels.  JTA Principal Danielle </w:t>
      </w:r>
      <w:proofErr w:type="spellStart"/>
      <w:r w:rsidRPr="00B62713">
        <w:rPr>
          <w:color w:val="222222"/>
        </w:rPr>
        <w:t>Cassady</w:t>
      </w:r>
      <w:proofErr w:type="spellEnd"/>
      <w:r w:rsidRPr="00B62713">
        <w:rPr>
          <w:color w:val="222222"/>
        </w:rPr>
        <w:t xml:space="preserve"> says that Mr. Rowland is humble and works hard to advocate for others without seeking any personal accolades.  He has coordinated various initiatives that highlight student accomplishments.  He instills a spirit of service in students. Through project-based learning initiatives, he has empowered students to organize their own service projects, resulting in impactful contributions to our community. Whether it's the donation of over 3000 items to the Brown Cancer Center or the delivery of Christmas cards to local nursing homes, Mr. Rowland actively cultivates a sense of empathy and compassion among students.  One of Mr. Rowland's most notable contributions is his work with the Peer Buddies Program.  It pairs special needs students with their peers for mentorship and friendship. By fostering inclusive relationships, Mr. Rowland ensures that every student feels valued and supported within our school community.</w:t>
      </w:r>
    </w:p>
    <w:p w:rsidR="00B62713" w:rsidRPr="00B62713" w:rsidRDefault="00B62713" w:rsidP="00B62713">
      <w:pPr>
        <w:numPr>
          <w:ilvl w:val="0"/>
          <w:numId w:val="18"/>
        </w:numPr>
        <w:shd w:val="clear" w:color="auto" w:fill="FFFFFF"/>
        <w:spacing w:before="100" w:beforeAutospacing="1" w:after="100" w:afterAutospacing="1"/>
        <w:rPr>
          <w:color w:val="222222"/>
        </w:rPr>
      </w:pPr>
      <w:r w:rsidRPr="00B62713">
        <w:rPr>
          <w:b/>
          <w:color w:val="222222"/>
        </w:rPr>
        <w:t>Carol George</w:t>
      </w:r>
      <w:r w:rsidRPr="00B62713">
        <w:rPr>
          <w:color w:val="222222"/>
        </w:rPr>
        <w:t xml:space="preserve"> is the Athletic Training Program Manager at Baptist Health Hardin.  While Carol is an advocate and works to ensure that students are healthy on the field of completion, she is also dedicated to the HCS Work Ethic Work Ethic Certification Program.  The program consists of student applications for the certification and culminates in students visiting with community leaders in a real interview.  After the interview is complete, the interviewer gives the students extremely valuable feedback to use in the future.  Carol has interviewed hundreds – maybe thousands – of students for Work Ethic Certification.  She has participated in the program since Day One.  Her dedication, loyalty, and input are apprecia</w:t>
      </w:r>
      <w:r>
        <w:rPr>
          <w:color w:val="222222"/>
        </w:rPr>
        <w:t xml:space="preserve">ted and will always be valued. </w:t>
      </w:r>
    </w:p>
    <w:p w:rsidR="00B62713" w:rsidRPr="009E616C" w:rsidRDefault="00B62713" w:rsidP="00B62713">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V. Focus on Academics </w:t>
      </w:r>
      <w:r w:rsidRPr="009E616C">
        <w:rPr>
          <w:rFonts w:ascii="Times New Roman" w:hAnsi="Times New Roman" w:cs="Times New Roman"/>
          <w:sz w:val="24"/>
          <w:szCs w:val="24"/>
        </w:rPr>
        <w:t xml:space="preserve"> </w:t>
      </w:r>
    </w:p>
    <w:p w:rsidR="00B62713" w:rsidRDefault="00B62713" w:rsidP="00B62713">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Chief Academic Officer Greg Sutton </w:t>
      </w:r>
      <w:r>
        <w:rPr>
          <w:rFonts w:ascii="Times New Roman" w:hAnsi="Times New Roman" w:cs="Times New Roman"/>
          <w:sz w:val="24"/>
          <w:szCs w:val="24"/>
        </w:rPr>
        <w:t>recognized the top elementary readers in the district through the</w:t>
      </w:r>
      <w:r w:rsidRPr="009E616C">
        <w:rPr>
          <w:rFonts w:ascii="Times New Roman" w:hAnsi="Times New Roman" w:cs="Times New Roman"/>
          <w:sz w:val="24"/>
          <w:szCs w:val="24"/>
        </w:rPr>
        <w:t xml:space="preserve"> Reading Counts/Accelerated Reader </w:t>
      </w:r>
      <w:r>
        <w:rPr>
          <w:rFonts w:ascii="Times New Roman" w:hAnsi="Times New Roman" w:cs="Times New Roman"/>
          <w:sz w:val="24"/>
          <w:szCs w:val="24"/>
        </w:rPr>
        <w:t xml:space="preserve">program. The top readers were Ethan McDaniel (Lakewood), JD Finch (Cecilia Valley), </w:t>
      </w:r>
      <w:proofErr w:type="spellStart"/>
      <w:r>
        <w:rPr>
          <w:rFonts w:ascii="Times New Roman" w:hAnsi="Times New Roman" w:cs="Times New Roman"/>
          <w:sz w:val="24"/>
          <w:szCs w:val="24"/>
        </w:rPr>
        <w:t>Devarion</w:t>
      </w:r>
      <w:proofErr w:type="spellEnd"/>
      <w:r>
        <w:rPr>
          <w:rFonts w:ascii="Times New Roman" w:hAnsi="Times New Roman" w:cs="Times New Roman"/>
          <w:sz w:val="24"/>
          <w:szCs w:val="24"/>
        </w:rPr>
        <w:t xml:space="preserve"> Smith (Vine Grove), </w:t>
      </w:r>
      <w:proofErr w:type="spellStart"/>
      <w:r>
        <w:rPr>
          <w:rFonts w:ascii="Times New Roman" w:hAnsi="Times New Roman" w:cs="Times New Roman"/>
          <w:sz w:val="24"/>
          <w:szCs w:val="24"/>
        </w:rPr>
        <w:t>Devyja</w:t>
      </w:r>
      <w:proofErr w:type="spellEnd"/>
      <w:r>
        <w:rPr>
          <w:rFonts w:ascii="Times New Roman" w:hAnsi="Times New Roman" w:cs="Times New Roman"/>
          <w:sz w:val="24"/>
          <w:szCs w:val="24"/>
        </w:rPr>
        <w:t xml:space="preserve"> Holmes (Vine Grove), Henry </w:t>
      </w:r>
      <w:proofErr w:type="spellStart"/>
      <w:r>
        <w:rPr>
          <w:rFonts w:ascii="Times New Roman" w:hAnsi="Times New Roman" w:cs="Times New Roman"/>
          <w:sz w:val="24"/>
          <w:szCs w:val="24"/>
        </w:rPr>
        <w:t>Guandique</w:t>
      </w:r>
      <w:proofErr w:type="spellEnd"/>
      <w:r>
        <w:rPr>
          <w:rFonts w:ascii="Times New Roman" w:hAnsi="Times New Roman" w:cs="Times New Roman"/>
          <w:sz w:val="24"/>
          <w:szCs w:val="24"/>
        </w:rPr>
        <w:t xml:space="preserve"> (New Highland), Caleb Bauer (G.C. Burkhead), Olivia Cunningham (G.C. Burkhead), and Katelynn Hodge (Vine Grove).</w:t>
      </w:r>
    </w:p>
    <w:p w:rsidR="00B62713" w:rsidRDefault="00B62713" w:rsidP="00B62713">
      <w:pPr>
        <w:pStyle w:val="PlainText"/>
        <w:rPr>
          <w:rFonts w:ascii="Times New Roman" w:hAnsi="Times New Roman" w:cs="Times New Roman"/>
          <w:sz w:val="24"/>
          <w:szCs w:val="24"/>
        </w:rPr>
      </w:pPr>
    </w:p>
    <w:p w:rsidR="00B62713" w:rsidRDefault="00B62713" w:rsidP="00B62713">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Abound Credit Union's Chief Finance and Administration Officer Jake </w:t>
      </w:r>
      <w:proofErr w:type="spellStart"/>
      <w:r w:rsidRPr="009E616C">
        <w:rPr>
          <w:rFonts w:ascii="Times New Roman" w:hAnsi="Times New Roman" w:cs="Times New Roman"/>
          <w:sz w:val="24"/>
          <w:szCs w:val="24"/>
        </w:rPr>
        <w:t>Darabos</w:t>
      </w:r>
      <w:proofErr w:type="spellEnd"/>
      <w:r w:rsidRPr="009E616C">
        <w:rPr>
          <w:rFonts w:ascii="Times New Roman" w:hAnsi="Times New Roman" w:cs="Times New Roman"/>
          <w:sz w:val="24"/>
          <w:szCs w:val="24"/>
        </w:rPr>
        <w:t xml:space="preserve"> presented awards to three district teachers who have been key players in the Financial Literacy Program in our schools - Kim Mouser, GC Burkhead Elementary; Joy Knight, West Hardin Middle; and Dana Taylor Garrett, Central Hardin High School.</w:t>
      </w:r>
    </w:p>
    <w:p w:rsidR="00B62713" w:rsidRDefault="00B62713" w:rsidP="00B62713">
      <w:pPr>
        <w:pStyle w:val="PlainText"/>
        <w:rPr>
          <w:rFonts w:ascii="Times New Roman" w:hAnsi="Times New Roman" w:cs="Times New Roman"/>
          <w:sz w:val="24"/>
          <w:szCs w:val="24"/>
        </w:rPr>
      </w:pPr>
    </w:p>
    <w:p w:rsidR="00B62713" w:rsidRDefault="00B62713" w:rsidP="00B62713">
      <w:pPr>
        <w:pStyle w:val="PlainText"/>
        <w:rPr>
          <w:rFonts w:ascii="Times New Roman" w:hAnsi="Times New Roman" w:cs="Times New Roman"/>
          <w:sz w:val="24"/>
          <w:szCs w:val="24"/>
        </w:rPr>
      </w:pPr>
      <w:r w:rsidRPr="009E616C">
        <w:rPr>
          <w:rFonts w:ascii="Times New Roman" w:hAnsi="Times New Roman" w:cs="Times New Roman"/>
          <w:sz w:val="24"/>
          <w:szCs w:val="24"/>
        </w:rPr>
        <w:t>Director of High School Curriculum, Instruction, and Assessment Tanya Jury recognized the following students for the Governor's Scholar's Program</w:t>
      </w:r>
      <w:r>
        <w:rPr>
          <w:rFonts w:ascii="Times New Roman" w:hAnsi="Times New Roman" w:cs="Times New Roman"/>
          <w:sz w:val="24"/>
          <w:szCs w:val="24"/>
        </w:rPr>
        <w:t xml:space="preserve"> (GSP)</w:t>
      </w:r>
      <w:r w:rsidRPr="009E616C">
        <w:rPr>
          <w:rFonts w:ascii="Times New Roman" w:hAnsi="Times New Roman" w:cs="Times New Roman"/>
          <w:sz w:val="24"/>
          <w:szCs w:val="24"/>
        </w:rPr>
        <w:t xml:space="preserve">:  </w:t>
      </w:r>
    </w:p>
    <w:p w:rsidR="00B62713" w:rsidRDefault="00B62713" w:rsidP="00B62713">
      <w:pPr>
        <w:pStyle w:val="PlainText"/>
        <w:rPr>
          <w:rFonts w:ascii="Times New Roman" w:hAnsi="Times New Roman" w:cs="Times New Roman"/>
          <w:sz w:val="24"/>
          <w:szCs w:val="24"/>
        </w:rPr>
      </w:pPr>
      <w:r w:rsidRPr="00E436AE">
        <w:rPr>
          <w:rFonts w:ascii="Times New Roman" w:hAnsi="Times New Roman" w:cs="Times New Roman"/>
          <w:i/>
          <w:sz w:val="24"/>
          <w:szCs w:val="24"/>
        </w:rPr>
        <w:t>Central Hardin High School</w:t>
      </w:r>
      <w:r>
        <w:rPr>
          <w:rFonts w:ascii="Times New Roman" w:hAnsi="Times New Roman" w:cs="Times New Roman"/>
          <w:sz w:val="24"/>
          <w:szCs w:val="24"/>
        </w:rPr>
        <w:t xml:space="preserve"> – Cade </w:t>
      </w:r>
      <w:proofErr w:type="spellStart"/>
      <w:r>
        <w:rPr>
          <w:rFonts w:ascii="Times New Roman" w:hAnsi="Times New Roman" w:cs="Times New Roman"/>
          <w:sz w:val="24"/>
          <w:szCs w:val="24"/>
        </w:rPr>
        <w:t>Badstibner</w:t>
      </w:r>
      <w:proofErr w:type="spellEnd"/>
      <w:r>
        <w:rPr>
          <w:rFonts w:ascii="Times New Roman" w:hAnsi="Times New Roman" w:cs="Times New Roman"/>
          <w:sz w:val="24"/>
          <w:szCs w:val="24"/>
        </w:rPr>
        <w:t xml:space="preserve">, Lindy Barnes, Noah Bennett, </w:t>
      </w:r>
      <w:proofErr w:type="spellStart"/>
      <w:r>
        <w:rPr>
          <w:rFonts w:ascii="Times New Roman" w:hAnsi="Times New Roman" w:cs="Times New Roman"/>
          <w:sz w:val="24"/>
          <w:szCs w:val="24"/>
        </w:rPr>
        <w:t>Preslee</w:t>
      </w:r>
      <w:proofErr w:type="spellEnd"/>
      <w:r>
        <w:rPr>
          <w:rFonts w:ascii="Times New Roman" w:hAnsi="Times New Roman" w:cs="Times New Roman"/>
          <w:sz w:val="24"/>
          <w:szCs w:val="24"/>
        </w:rPr>
        <w:t xml:space="preserve"> Decker, Andrew </w:t>
      </w:r>
      <w:proofErr w:type="spellStart"/>
      <w:r>
        <w:rPr>
          <w:rFonts w:ascii="Times New Roman" w:hAnsi="Times New Roman" w:cs="Times New Roman"/>
          <w:sz w:val="24"/>
          <w:szCs w:val="24"/>
        </w:rPr>
        <w:t>Disselkamp</w:t>
      </w:r>
      <w:proofErr w:type="spellEnd"/>
      <w:r>
        <w:rPr>
          <w:rFonts w:ascii="Times New Roman" w:hAnsi="Times New Roman" w:cs="Times New Roman"/>
          <w:sz w:val="24"/>
          <w:szCs w:val="24"/>
        </w:rPr>
        <w:t xml:space="preserve">, Jared Fairbanks, </w:t>
      </w:r>
      <w:proofErr w:type="spellStart"/>
      <w:r>
        <w:rPr>
          <w:rFonts w:ascii="Times New Roman" w:hAnsi="Times New Roman" w:cs="Times New Roman"/>
          <w:sz w:val="24"/>
          <w:szCs w:val="24"/>
        </w:rPr>
        <w:t>Addilyn</w:t>
      </w:r>
      <w:proofErr w:type="spellEnd"/>
      <w:r>
        <w:rPr>
          <w:rFonts w:ascii="Times New Roman" w:hAnsi="Times New Roman" w:cs="Times New Roman"/>
          <w:sz w:val="24"/>
          <w:szCs w:val="24"/>
        </w:rPr>
        <w:t xml:space="preserve"> Johnson, Braxton </w:t>
      </w:r>
      <w:proofErr w:type="spellStart"/>
      <w:r>
        <w:rPr>
          <w:rFonts w:ascii="Times New Roman" w:hAnsi="Times New Roman" w:cs="Times New Roman"/>
          <w:sz w:val="24"/>
          <w:szCs w:val="24"/>
        </w:rPr>
        <w:t>Loeffler</w:t>
      </w:r>
      <w:proofErr w:type="spellEnd"/>
      <w:r>
        <w:rPr>
          <w:rFonts w:ascii="Times New Roman" w:hAnsi="Times New Roman" w:cs="Times New Roman"/>
          <w:sz w:val="24"/>
          <w:szCs w:val="24"/>
        </w:rPr>
        <w:t xml:space="preserve">, Emerson </w:t>
      </w:r>
      <w:proofErr w:type="spellStart"/>
      <w:r>
        <w:rPr>
          <w:rFonts w:ascii="Times New Roman" w:hAnsi="Times New Roman" w:cs="Times New Roman"/>
          <w:sz w:val="24"/>
          <w:szCs w:val="24"/>
        </w:rPr>
        <w:t>McNeilly</w:t>
      </w:r>
      <w:proofErr w:type="spellEnd"/>
      <w:r>
        <w:rPr>
          <w:rFonts w:ascii="Times New Roman" w:hAnsi="Times New Roman" w:cs="Times New Roman"/>
          <w:sz w:val="24"/>
          <w:szCs w:val="24"/>
        </w:rPr>
        <w:t xml:space="preserve">, Preston Meredith, Sam Nelson, Clair Nusbaumer, Ava Stith, Juliana Stith, Mea Tabor, and Jacob </w:t>
      </w:r>
      <w:proofErr w:type="spellStart"/>
      <w:r>
        <w:rPr>
          <w:rFonts w:ascii="Times New Roman" w:hAnsi="Times New Roman" w:cs="Times New Roman"/>
          <w:sz w:val="24"/>
          <w:szCs w:val="24"/>
        </w:rPr>
        <w:t>Turlinton</w:t>
      </w:r>
      <w:proofErr w:type="spellEnd"/>
    </w:p>
    <w:p w:rsidR="00B62713" w:rsidRDefault="00B62713" w:rsidP="00B62713">
      <w:pPr>
        <w:pStyle w:val="PlainText"/>
        <w:rPr>
          <w:rFonts w:ascii="Times New Roman" w:hAnsi="Times New Roman" w:cs="Times New Roman"/>
          <w:sz w:val="24"/>
          <w:szCs w:val="24"/>
        </w:rPr>
      </w:pPr>
      <w:r w:rsidRPr="00E436AE">
        <w:rPr>
          <w:rFonts w:ascii="Times New Roman" w:hAnsi="Times New Roman" w:cs="Times New Roman"/>
          <w:i/>
          <w:sz w:val="24"/>
          <w:szCs w:val="24"/>
        </w:rPr>
        <w:t>John Hardin High School</w:t>
      </w:r>
      <w:r>
        <w:rPr>
          <w:rFonts w:ascii="Times New Roman" w:hAnsi="Times New Roman" w:cs="Times New Roman"/>
          <w:sz w:val="24"/>
          <w:szCs w:val="24"/>
        </w:rPr>
        <w:t xml:space="preserve"> – Samantha McNichol and Eunice </w:t>
      </w:r>
      <w:proofErr w:type="spellStart"/>
      <w:r>
        <w:rPr>
          <w:rFonts w:ascii="Times New Roman" w:hAnsi="Times New Roman" w:cs="Times New Roman"/>
          <w:sz w:val="24"/>
          <w:szCs w:val="24"/>
        </w:rPr>
        <w:t>Olukolajo</w:t>
      </w:r>
      <w:proofErr w:type="spellEnd"/>
    </w:p>
    <w:p w:rsidR="00B62713" w:rsidRPr="00B62713" w:rsidRDefault="00B62713" w:rsidP="00B62713">
      <w:pPr>
        <w:pStyle w:val="PlainText"/>
        <w:rPr>
          <w:rFonts w:ascii="Times New Roman" w:hAnsi="Times New Roman" w:cs="Times New Roman"/>
          <w:sz w:val="24"/>
          <w:szCs w:val="24"/>
        </w:rPr>
      </w:pPr>
      <w:r w:rsidRPr="00E436AE">
        <w:rPr>
          <w:rFonts w:ascii="Times New Roman" w:hAnsi="Times New Roman" w:cs="Times New Roman"/>
          <w:i/>
          <w:sz w:val="24"/>
          <w:szCs w:val="24"/>
        </w:rPr>
        <w:t>North Hardin High School</w:t>
      </w:r>
      <w:r>
        <w:rPr>
          <w:rFonts w:ascii="Times New Roman" w:hAnsi="Times New Roman" w:cs="Times New Roman"/>
          <w:sz w:val="24"/>
          <w:szCs w:val="24"/>
        </w:rPr>
        <w:t xml:space="preserve"> – Reese Thompson and Gabriela </w:t>
      </w:r>
      <w:proofErr w:type="spellStart"/>
      <w:r>
        <w:rPr>
          <w:rFonts w:ascii="Times New Roman" w:hAnsi="Times New Roman" w:cs="Times New Roman"/>
          <w:sz w:val="24"/>
          <w:szCs w:val="24"/>
        </w:rPr>
        <w:t>Palomo</w:t>
      </w:r>
      <w:proofErr w:type="spellEnd"/>
      <w:r>
        <w:rPr>
          <w:rFonts w:ascii="Times New Roman" w:hAnsi="Times New Roman" w:cs="Times New Roman"/>
          <w:sz w:val="24"/>
          <w:szCs w:val="24"/>
        </w:rPr>
        <w:br/>
      </w:r>
    </w:p>
    <w:p w:rsidR="00B62713" w:rsidRDefault="00B62713" w:rsidP="00B62713">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Director of High School Curriculum, Instruction, and Assessment Tanya Jury recognized the following students for the Governor's </w:t>
      </w:r>
      <w:r>
        <w:rPr>
          <w:rFonts w:ascii="Times New Roman" w:hAnsi="Times New Roman" w:cs="Times New Roman"/>
          <w:sz w:val="24"/>
          <w:szCs w:val="24"/>
        </w:rPr>
        <w:t>School for the Arts (GSA)</w:t>
      </w:r>
      <w:r w:rsidRPr="009E616C">
        <w:rPr>
          <w:rFonts w:ascii="Times New Roman" w:hAnsi="Times New Roman" w:cs="Times New Roman"/>
          <w:sz w:val="24"/>
          <w:szCs w:val="24"/>
        </w:rPr>
        <w:t xml:space="preserve">:  </w:t>
      </w:r>
    </w:p>
    <w:p w:rsidR="00B62713" w:rsidRDefault="00B62713" w:rsidP="00B62713">
      <w:pPr>
        <w:pStyle w:val="PlainText"/>
        <w:rPr>
          <w:rFonts w:ascii="Times New Roman" w:hAnsi="Times New Roman" w:cs="Times New Roman"/>
          <w:sz w:val="24"/>
          <w:szCs w:val="24"/>
        </w:rPr>
      </w:pPr>
      <w:r w:rsidRPr="00E436AE">
        <w:rPr>
          <w:rFonts w:ascii="Times New Roman" w:hAnsi="Times New Roman" w:cs="Times New Roman"/>
          <w:i/>
          <w:sz w:val="24"/>
          <w:szCs w:val="24"/>
        </w:rPr>
        <w:t>Central Hardin High School</w:t>
      </w:r>
      <w:r>
        <w:rPr>
          <w:rFonts w:ascii="Times New Roman" w:hAnsi="Times New Roman" w:cs="Times New Roman"/>
          <w:sz w:val="24"/>
          <w:szCs w:val="24"/>
        </w:rPr>
        <w:t xml:space="preserve"> – Evelyn </w:t>
      </w:r>
      <w:proofErr w:type="spellStart"/>
      <w:r>
        <w:rPr>
          <w:rFonts w:ascii="Times New Roman" w:hAnsi="Times New Roman" w:cs="Times New Roman"/>
          <w:sz w:val="24"/>
          <w:szCs w:val="24"/>
        </w:rPr>
        <w:t>Barner</w:t>
      </w:r>
      <w:proofErr w:type="spellEnd"/>
      <w:r>
        <w:rPr>
          <w:rFonts w:ascii="Times New Roman" w:hAnsi="Times New Roman" w:cs="Times New Roman"/>
          <w:sz w:val="24"/>
          <w:szCs w:val="24"/>
        </w:rPr>
        <w:t>, Addison Barnes, Aiden Perry, and Harper Scott</w:t>
      </w:r>
    </w:p>
    <w:p w:rsidR="00B62713" w:rsidRDefault="00B62713" w:rsidP="00B62713">
      <w:pPr>
        <w:pStyle w:val="PlainText"/>
        <w:rPr>
          <w:rFonts w:ascii="Times New Roman" w:hAnsi="Times New Roman" w:cs="Times New Roman"/>
          <w:sz w:val="24"/>
          <w:szCs w:val="24"/>
        </w:rPr>
      </w:pPr>
      <w:r w:rsidRPr="00312426">
        <w:rPr>
          <w:rFonts w:ascii="Times New Roman" w:hAnsi="Times New Roman" w:cs="Times New Roman"/>
          <w:i/>
          <w:sz w:val="24"/>
          <w:szCs w:val="24"/>
        </w:rPr>
        <w:t>John Hardin High School</w:t>
      </w:r>
      <w:r>
        <w:rPr>
          <w:rFonts w:ascii="Times New Roman" w:hAnsi="Times New Roman" w:cs="Times New Roman"/>
          <w:sz w:val="24"/>
          <w:szCs w:val="24"/>
        </w:rPr>
        <w:t xml:space="preserve"> – Harper Taylor</w:t>
      </w:r>
    </w:p>
    <w:p w:rsidR="00B62713" w:rsidRDefault="00B62713" w:rsidP="00B62713">
      <w:pPr>
        <w:pStyle w:val="PlainText"/>
        <w:rPr>
          <w:rFonts w:ascii="Times New Roman" w:hAnsi="Times New Roman" w:cs="Times New Roman"/>
          <w:sz w:val="24"/>
          <w:szCs w:val="24"/>
        </w:rPr>
      </w:pPr>
    </w:p>
    <w:p w:rsidR="00B62713" w:rsidRDefault="00B62713" w:rsidP="00B62713">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Director of High School Curriculum, Instruction, and Assessment Tanya Jury recognized the following students for the Governor's </w:t>
      </w:r>
      <w:r>
        <w:rPr>
          <w:rFonts w:ascii="Times New Roman" w:hAnsi="Times New Roman" w:cs="Times New Roman"/>
          <w:sz w:val="24"/>
          <w:szCs w:val="24"/>
        </w:rPr>
        <w:t>School for Entrepreneurs (GSE)</w:t>
      </w:r>
      <w:r w:rsidRPr="009E616C">
        <w:rPr>
          <w:rFonts w:ascii="Times New Roman" w:hAnsi="Times New Roman" w:cs="Times New Roman"/>
          <w:sz w:val="24"/>
          <w:szCs w:val="24"/>
        </w:rPr>
        <w:t xml:space="preserve">:  </w:t>
      </w:r>
    </w:p>
    <w:p w:rsidR="00B62713" w:rsidRDefault="00B62713" w:rsidP="00B62713">
      <w:pPr>
        <w:pStyle w:val="PlainText"/>
        <w:rPr>
          <w:rFonts w:ascii="Times New Roman" w:hAnsi="Times New Roman" w:cs="Times New Roman"/>
          <w:sz w:val="24"/>
          <w:szCs w:val="24"/>
        </w:rPr>
      </w:pPr>
      <w:r w:rsidRPr="00312426">
        <w:rPr>
          <w:rFonts w:ascii="Times New Roman" w:hAnsi="Times New Roman" w:cs="Times New Roman"/>
          <w:i/>
          <w:sz w:val="24"/>
          <w:szCs w:val="24"/>
        </w:rPr>
        <w:t>Central Hardin High School</w:t>
      </w:r>
      <w:r>
        <w:rPr>
          <w:rFonts w:ascii="Times New Roman" w:hAnsi="Times New Roman" w:cs="Times New Roman"/>
          <w:sz w:val="24"/>
          <w:szCs w:val="24"/>
        </w:rPr>
        <w:t xml:space="preserve"> – Elena McNeil and Noah Bennett</w:t>
      </w:r>
    </w:p>
    <w:p w:rsidR="00B62713" w:rsidRDefault="00B62713" w:rsidP="00B62713">
      <w:pPr>
        <w:pStyle w:val="PlainText"/>
        <w:rPr>
          <w:rFonts w:ascii="Times New Roman" w:hAnsi="Times New Roman" w:cs="Times New Roman"/>
          <w:sz w:val="24"/>
          <w:szCs w:val="24"/>
        </w:rPr>
      </w:pPr>
    </w:p>
    <w:p w:rsidR="00B62713" w:rsidRDefault="00B62713" w:rsidP="00B62713">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Director of High School Curriculum, Instruction, and Assessment Tanya Jury recognized the following students for </w:t>
      </w:r>
      <w:r>
        <w:rPr>
          <w:rFonts w:ascii="Times New Roman" w:hAnsi="Times New Roman" w:cs="Times New Roman"/>
          <w:sz w:val="24"/>
          <w:szCs w:val="24"/>
        </w:rPr>
        <w:t xml:space="preserve">their placement in the state Educator’s </w:t>
      </w:r>
      <w:proofErr w:type="gramStart"/>
      <w:r>
        <w:rPr>
          <w:rFonts w:ascii="Times New Roman" w:hAnsi="Times New Roman" w:cs="Times New Roman"/>
          <w:sz w:val="24"/>
          <w:szCs w:val="24"/>
        </w:rPr>
        <w:t>Rising</w:t>
      </w:r>
      <w:proofErr w:type="gramEnd"/>
      <w:r>
        <w:rPr>
          <w:rFonts w:ascii="Times New Roman" w:hAnsi="Times New Roman" w:cs="Times New Roman"/>
          <w:sz w:val="24"/>
          <w:szCs w:val="24"/>
        </w:rPr>
        <w:t xml:space="preserve"> program:</w:t>
      </w:r>
    </w:p>
    <w:p w:rsidR="00B62713" w:rsidRDefault="00B62713" w:rsidP="00B62713">
      <w:pPr>
        <w:pStyle w:val="PlainText"/>
        <w:rPr>
          <w:rFonts w:ascii="Times New Roman" w:hAnsi="Times New Roman" w:cs="Times New Roman"/>
          <w:sz w:val="24"/>
          <w:szCs w:val="24"/>
        </w:rPr>
      </w:pPr>
      <w:r>
        <w:rPr>
          <w:rFonts w:ascii="Times New Roman" w:hAnsi="Times New Roman" w:cs="Times New Roman"/>
          <w:sz w:val="24"/>
          <w:szCs w:val="24"/>
        </w:rPr>
        <w:t>7</w:t>
      </w:r>
      <w:r w:rsidRPr="00312426">
        <w:rPr>
          <w:rFonts w:ascii="Times New Roman" w:hAnsi="Times New Roman" w:cs="Times New Roman"/>
          <w:sz w:val="24"/>
          <w:szCs w:val="24"/>
          <w:vertAlign w:val="superscript"/>
        </w:rPr>
        <w:t>th</w:t>
      </w:r>
      <w:r>
        <w:rPr>
          <w:rFonts w:ascii="Times New Roman" w:hAnsi="Times New Roman" w:cs="Times New Roman"/>
          <w:sz w:val="24"/>
          <w:szCs w:val="24"/>
        </w:rPr>
        <w:t xml:space="preserve"> Place in Children’s Lit K-3: Samantha </w:t>
      </w:r>
      <w:proofErr w:type="spellStart"/>
      <w:r>
        <w:rPr>
          <w:rFonts w:ascii="Times New Roman" w:hAnsi="Times New Roman" w:cs="Times New Roman"/>
          <w:sz w:val="24"/>
          <w:szCs w:val="24"/>
        </w:rPr>
        <w:t>Kipp</w:t>
      </w:r>
      <w:proofErr w:type="spellEnd"/>
      <w:r>
        <w:rPr>
          <w:rFonts w:ascii="Times New Roman" w:hAnsi="Times New Roman" w:cs="Times New Roman"/>
          <w:sz w:val="24"/>
          <w:szCs w:val="24"/>
        </w:rPr>
        <w:t xml:space="preserve"> (John Hardin) and </w:t>
      </w:r>
      <w:proofErr w:type="spellStart"/>
      <w:r>
        <w:rPr>
          <w:rFonts w:ascii="Times New Roman" w:hAnsi="Times New Roman" w:cs="Times New Roman"/>
          <w:sz w:val="24"/>
          <w:szCs w:val="24"/>
        </w:rPr>
        <w:t>Preslee</w:t>
      </w:r>
      <w:proofErr w:type="spellEnd"/>
      <w:r>
        <w:rPr>
          <w:rFonts w:ascii="Times New Roman" w:hAnsi="Times New Roman" w:cs="Times New Roman"/>
          <w:sz w:val="24"/>
          <w:szCs w:val="24"/>
        </w:rPr>
        <w:t xml:space="preserve"> Decker (Central Hardin)</w:t>
      </w:r>
    </w:p>
    <w:p w:rsidR="00B62713" w:rsidRDefault="00B62713" w:rsidP="00B62713">
      <w:pPr>
        <w:pStyle w:val="PlainText"/>
        <w:rPr>
          <w:rFonts w:ascii="Times New Roman" w:hAnsi="Times New Roman" w:cs="Times New Roman"/>
          <w:sz w:val="24"/>
          <w:szCs w:val="24"/>
        </w:rPr>
      </w:pPr>
      <w:r>
        <w:rPr>
          <w:rFonts w:ascii="Times New Roman" w:hAnsi="Times New Roman" w:cs="Times New Roman"/>
          <w:sz w:val="24"/>
          <w:szCs w:val="24"/>
        </w:rPr>
        <w:t>1</w:t>
      </w:r>
      <w:r w:rsidRPr="00312426">
        <w:rPr>
          <w:rFonts w:ascii="Times New Roman" w:hAnsi="Times New Roman" w:cs="Times New Roman"/>
          <w:sz w:val="24"/>
          <w:szCs w:val="24"/>
          <w:vertAlign w:val="superscript"/>
        </w:rPr>
        <w:t>st</w:t>
      </w:r>
      <w:r>
        <w:rPr>
          <w:rFonts w:ascii="Times New Roman" w:hAnsi="Times New Roman" w:cs="Times New Roman"/>
          <w:sz w:val="24"/>
          <w:szCs w:val="24"/>
        </w:rPr>
        <w:t xml:space="preserve"> Place in Ethical Dilemma: James Pence (John Hardin) and Grace Knight (Central Hardin)</w:t>
      </w:r>
      <w:r w:rsidRPr="009E616C">
        <w:rPr>
          <w:rFonts w:ascii="Times New Roman" w:hAnsi="Times New Roman" w:cs="Times New Roman"/>
          <w:sz w:val="24"/>
          <w:szCs w:val="24"/>
        </w:rPr>
        <w:t xml:space="preserve">  </w:t>
      </w:r>
    </w:p>
    <w:p w:rsidR="00B62713" w:rsidRPr="00BA4B02" w:rsidRDefault="00B62713" w:rsidP="00B62713">
      <w:pPr>
        <w:pStyle w:val="PlainText"/>
        <w:rPr>
          <w:rFonts w:ascii="Times New Roman" w:hAnsi="Times New Roman" w:cs="Times New Roman"/>
          <w:sz w:val="24"/>
          <w:szCs w:val="24"/>
        </w:rPr>
        <w:sectPr w:rsidR="00B62713" w:rsidRPr="00BA4B02" w:rsidSect="00ED0E37">
          <w:type w:val="continuous"/>
          <w:pgSz w:w="12240" w:h="15840"/>
          <w:pgMar w:top="720" w:right="720" w:bottom="720" w:left="720" w:header="720" w:footer="720" w:gutter="0"/>
          <w:cols w:space="720"/>
          <w:docGrid w:linePitch="360"/>
        </w:sectPr>
      </w:pPr>
    </w:p>
    <w:p w:rsidR="001021EE" w:rsidRDefault="001021EE" w:rsidP="00312426">
      <w:pPr>
        <w:pStyle w:val="PlainText"/>
        <w:rPr>
          <w:rFonts w:ascii="Times New Roman" w:hAnsi="Times New Roman" w:cs="Times New Roman"/>
          <w:sz w:val="24"/>
          <w:szCs w:val="24"/>
        </w:rPr>
      </w:pPr>
    </w:p>
    <w:p w:rsidR="001021EE" w:rsidRDefault="001021EE" w:rsidP="00312426">
      <w:pPr>
        <w:pStyle w:val="PlainText"/>
        <w:rPr>
          <w:rFonts w:ascii="Times New Roman" w:hAnsi="Times New Roman" w:cs="Times New Roman"/>
          <w:sz w:val="24"/>
          <w:szCs w:val="24"/>
        </w:rPr>
      </w:pPr>
      <w:r>
        <w:rPr>
          <w:rFonts w:ascii="Times New Roman" w:hAnsi="Times New Roman" w:cs="Times New Roman"/>
          <w:sz w:val="24"/>
          <w:szCs w:val="24"/>
        </w:rPr>
        <w:t xml:space="preserve">Chief Academic Officer Greg Sutton recognized the following students for passing the Praxis exam as a high school student: James Pence (John Hardin), Brianna Blankenship (Central Hardin), </w:t>
      </w:r>
      <w:proofErr w:type="spellStart"/>
      <w:r>
        <w:rPr>
          <w:rFonts w:ascii="Times New Roman" w:hAnsi="Times New Roman" w:cs="Times New Roman"/>
          <w:sz w:val="24"/>
          <w:szCs w:val="24"/>
        </w:rPr>
        <w:t>Ariela</w:t>
      </w:r>
      <w:proofErr w:type="spellEnd"/>
      <w:r>
        <w:rPr>
          <w:rFonts w:ascii="Times New Roman" w:hAnsi="Times New Roman" w:cs="Times New Roman"/>
          <w:sz w:val="24"/>
          <w:szCs w:val="24"/>
        </w:rPr>
        <w:t xml:space="preserve"> Wilson (John Hardin), Emily </w:t>
      </w:r>
      <w:proofErr w:type="spellStart"/>
      <w:r>
        <w:rPr>
          <w:rFonts w:ascii="Times New Roman" w:hAnsi="Times New Roman" w:cs="Times New Roman"/>
          <w:sz w:val="24"/>
          <w:szCs w:val="24"/>
        </w:rPr>
        <w:t>VanTassell</w:t>
      </w:r>
      <w:proofErr w:type="spellEnd"/>
      <w:r>
        <w:rPr>
          <w:rFonts w:ascii="Times New Roman" w:hAnsi="Times New Roman" w:cs="Times New Roman"/>
          <w:sz w:val="24"/>
          <w:szCs w:val="24"/>
        </w:rPr>
        <w:t xml:space="preserve"> (North Hardin), Braxton </w:t>
      </w:r>
      <w:proofErr w:type="spellStart"/>
      <w:r>
        <w:rPr>
          <w:rFonts w:ascii="Times New Roman" w:hAnsi="Times New Roman" w:cs="Times New Roman"/>
          <w:sz w:val="24"/>
          <w:szCs w:val="24"/>
        </w:rPr>
        <w:t>Loeffler</w:t>
      </w:r>
      <w:proofErr w:type="spellEnd"/>
      <w:r>
        <w:rPr>
          <w:rFonts w:ascii="Times New Roman" w:hAnsi="Times New Roman" w:cs="Times New Roman"/>
          <w:sz w:val="24"/>
          <w:szCs w:val="24"/>
        </w:rPr>
        <w:t xml:space="preserve"> (Central Hardin), Samantha </w:t>
      </w:r>
      <w:proofErr w:type="spellStart"/>
      <w:r>
        <w:rPr>
          <w:rFonts w:ascii="Times New Roman" w:hAnsi="Times New Roman" w:cs="Times New Roman"/>
          <w:sz w:val="24"/>
          <w:szCs w:val="24"/>
        </w:rPr>
        <w:t>Kipp</w:t>
      </w:r>
      <w:proofErr w:type="spellEnd"/>
      <w:r>
        <w:rPr>
          <w:rFonts w:ascii="Times New Roman" w:hAnsi="Times New Roman" w:cs="Times New Roman"/>
          <w:sz w:val="24"/>
          <w:szCs w:val="24"/>
        </w:rPr>
        <w:t xml:space="preserve"> (John Hardin), Isabelle Moore (John Hardin), Oliva Newton (Central Hardin), Hayley </w:t>
      </w:r>
      <w:proofErr w:type="spellStart"/>
      <w:r>
        <w:rPr>
          <w:rFonts w:ascii="Times New Roman" w:hAnsi="Times New Roman" w:cs="Times New Roman"/>
          <w:sz w:val="24"/>
          <w:szCs w:val="24"/>
        </w:rPr>
        <w:t>Sandfer</w:t>
      </w:r>
      <w:proofErr w:type="spellEnd"/>
      <w:r>
        <w:rPr>
          <w:rFonts w:ascii="Times New Roman" w:hAnsi="Times New Roman" w:cs="Times New Roman"/>
          <w:sz w:val="24"/>
          <w:szCs w:val="24"/>
        </w:rPr>
        <w:t xml:space="preserve"> (John Hardin), Regan </w:t>
      </w:r>
      <w:proofErr w:type="spellStart"/>
      <w:r>
        <w:rPr>
          <w:rFonts w:ascii="Times New Roman" w:hAnsi="Times New Roman" w:cs="Times New Roman"/>
          <w:sz w:val="24"/>
          <w:szCs w:val="24"/>
        </w:rPr>
        <w:t>Raifsnider</w:t>
      </w:r>
      <w:proofErr w:type="spellEnd"/>
      <w:r>
        <w:rPr>
          <w:rFonts w:ascii="Times New Roman" w:hAnsi="Times New Roman" w:cs="Times New Roman"/>
          <w:sz w:val="24"/>
          <w:szCs w:val="24"/>
        </w:rPr>
        <w:t xml:space="preserve"> (Central Hardin), and Reese Thompson (North Hardin). </w:t>
      </w:r>
    </w:p>
    <w:p w:rsidR="00312426" w:rsidRPr="009E616C" w:rsidRDefault="00312426"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VI. Departmental Update - Hardin County Schools Performing Arts Center (PAC)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Director of the Performing Arts Center (PAC) Bart Lovins discussed the role of the Performing Arts Center in our schools and in the community. </w:t>
      </w: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VII. Recognition of Visitors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VIII. Construction Updates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VIII.A. Report on project in progress from JRA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IX. Consideration of Consent Agenda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 Consent Agenda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Order #11218 - Motion Passed: </w:t>
      </w:r>
      <w:r w:rsidRPr="009E616C">
        <w:rPr>
          <w:rFonts w:ascii="Times New Roman" w:hAnsi="Times New Roman" w:cs="Times New Roman"/>
          <w:sz w:val="24"/>
          <w:szCs w:val="24"/>
        </w:rPr>
        <w:t xml:space="preserve"> Approval of the consent agenda as presented passed with a motion by Mr. Steve Bland and a second by Mr. Mark Casey.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Steve Bland           </w:t>
      </w:r>
      <w:r w:rsidR="00BA4B02">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Mark Casey            </w:t>
      </w:r>
      <w:r w:rsidR="00BA4B02">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s. Dawn Logsdon </w:t>
      </w:r>
      <w:proofErr w:type="gramStart"/>
      <w:r w:rsidRPr="009E616C">
        <w:rPr>
          <w:rFonts w:ascii="Times New Roman" w:hAnsi="Times New Roman" w:cs="Times New Roman"/>
          <w:sz w:val="24"/>
          <w:szCs w:val="24"/>
        </w:rPr>
        <w:t>Johnson  Yes</w:t>
      </w:r>
      <w:proofErr w:type="gramEnd"/>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Ben Sego              </w:t>
      </w:r>
      <w:r w:rsidR="00BA4B02">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Charlie Wise          </w:t>
      </w:r>
      <w:r w:rsidR="00BA4B02">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p>
    <w:p w:rsidR="009C0E67" w:rsidRDefault="00382EFF" w:rsidP="00551814">
      <w:pPr>
        <w:pStyle w:val="PlainText"/>
        <w:rPr>
          <w:rFonts w:ascii="Times New Roman" w:hAnsi="Times New Roman" w:cs="Times New Roman"/>
          <w:b/>
          <w:sz w:val="24"/>
          <w:szCs w:val="24"/>
        </w:rPr>
      </w:pPr>
      <w:r w:rsidRPr="009E616C">
        <w:rPr>
          <w:rFonts w:ascii="Times New Roman" w:hAnsi="Times New Roman" w:cs="Times New Roman"/>
          <w:b/>
          <w:sz w:val="24"/>
          <w:szCs w:val="24"/>
        </w:rPr>
        <w:t xml:space="preserve">X.A. Instructional Services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B. Student Services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B.1. Approval of the changes for the 2024-25 Student Code of Conduct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B.2. Approval for the Central Hardin High School FBLA to travel to Orlando, FL from June 28-July 5, 2024, via commercial carrier for time and cost efficiency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B.3. Approval for the East Hardin Middle School 8th grade to travel to Washington D.C. from March 29-April 2, 2025, via commercial carrier for time and cost efficiency </w:t>
      </w:r>
      <w:r w:rsidRPr="009E616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B.4. Received information about the reconfiguration of the FOR-YOU FRYSC at J.T. Alton Middle and Vine Grove Elementary schools </w:t>
      </w:r>
      <w:r w:rsidRPr="009E616C">
        <w:rPr>
          <w:rFonts w:ascii="Times New Roman" w:hAnsi="Times New Roman" w:cs="Times New Roman"/>
          <w:sz w:val="24"/>
          <w:szCs w:val="24"/>
        </w:rPr>
        <w:t xml:space="preserve"> </w:t>
      </w:r>
    </w:p>
    <w:p w:rsidR="009C0E67" w:rsidRPr="009E616C" w:rsidRDefault="009C0E67"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 Financial Services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 Received the Monthly Financial Reports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2. Approval of the Orders of the Treasurer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3. Received the School Activity Fund Balance and PPA Report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4. Approval of the Bond of Depository pledged by JP Morgan Chase at 103% of the daily balances in each account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5. Approval of the Fidelity Bonds of Treasurer for Chief Operations Officer John Stith and Finance Director Jessica Annis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6. Approval of the 2024-25 Tentative Budget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7. Approval of a 6% cost of living adjustment (COLA) raise for certified/degreed employees and a $1-$4 an hour raise for hourly/classified employees for FY25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8. Approval to declare transportation items surplus for sealed bid auction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9. Approval of CO 110-111 for Phase 1 of the Central Hardin High School renovation project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0. Approval of an anonymous $10,000 donation to the Meadow View Elementary Family Resource Center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1. Approval of the continuation of the summer child nutrition program with feeding sites at John Hardin High, North Hardin High, GC Burkhead Elementary, and the </w:t>
      </w:r>
      <w:proofErr w:type="spellStart"/>
      <w:r w:rsidRPr="009E616C">
        <w:rPr>
          <w:rFonts w:ascii="Times New Roman" w:hAnsi="Times New Roman" w:cs="Times New Roman"/>
          <w:b/>
          <w:sz w:val="24"/>
          <w:szCs w:val="24"/>
        </w:rPr>
        <w:t>Cruisin</w:t>
      </w:r>
      <w:proofErr w:type="spellEnd"/>
      <w:r w:rsidRPr="009E616C">
        <w:rPr>
          <w:rFonts w:ascii="Times New Roman" w:hAnsi="Times New Roman" w:cs="Times New Roman"/>
          <w:b/>
          <w:sz w:val="24"/>
          <w:szCs w:val="24"/>
        </w:rPr>
        <w:t xml:space="preserve">' Cafe from June 3-July 26, 2024, with lunch being served from 11:00 a.m.-1:00 p.m.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2. Approval of all Hardin County Schools to participate in the Community Eligibility Provision (CEP) program from the 2024-25 school year making breakfast and lunch provided to students at no cost and adult breakfast price being $3.25 and adult lunch price being $4.75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3. Approval of the child nutrition small equipment bid as recommended on the bid tabulation effective July 1, 2024-June 30, 2025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4. Approval of the child nutrition paper supply bid as recommended on the bid tabulation effective July 1, 2024-June 30, 2025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5. Approval of the purchase agreement for the </w:t>
      </w:r>
      <w:proofErr w:type="spellStart"/>
      <w:r w:rsidRPr="009E616C">
        <w:rPr>
          <w:rFonts w:ascii="Times New Roman" w:hAnsi="Times New Roman" w:cs="Times New Roman"/>
          <w:b/>
          <w:sz w:val="24"/>
          <w:szCs w:val="24"/>
        </w:rPr>
        <w:t>Reesor</w:t>
      </w:r>
      <w:proofErr w:type="spellEnd"/>
      <w:r w:rsidRPr="009E616C">
        <w:rPr>
          <w:rFonts w:ascii="Times New Roman" w:hAnsi="Times New Roman" w:cs="Times New Roman"/>
          <w:b/>
          <w:sz w:val="24"/>
          <w:szCs w:val="24"/>
        </w:rPr>
        <w:t xml:space="preserve"> property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6. Approval of the Guaranteed Energy Savings Contract and the corresponding BG-1 with Trane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7. Approval of the New Highland Elementary roof repair </w:t>
      </w:r>
      <w:r w:rsidRPr="009E616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C.18. Approval of the districtwide copier contract with the exception of the Print Shop </w:t>
      </w:r>
      <w:r w:rsidRPr="009E616C">
        <w:rPr>
          <w:rFonts w:ascii="Times New Roman" w:hAnsi="Times New Roman" w:cs="Times New Roman"/>
          <w:sz w:val="24"/>
          <w:szCs w:val="24"/>
        </w:rPr>
        <w:t xml:space="preserve"> </w:t>
      </w:r>
    </w:p>
    <w:p w:rsidR="009C0E67" w:rsidRPr="009E616C" w:rsidRDefault="009C0E67"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D. Human Resources </w:t>
      </w:r>
      <w:r w:rsidRPr="009E616C">
        <w:rPr>
          <w:rFonts w:ascii="Times New Roman" w:hAnsi="Times New Roman" w:cs="Times New Roman"/>
          <w:sz w:val="24"/>
          <w:szCs w:val="24"/>
        </w:rPr>
        <w:t xml:space="preserve"> </w:t>
      </w:r>
    </w:p>
    <w:p w:rsidR="00B62713" w:rsidRDefault="00382EFF" w:rsidP="00551814">
      <w:pPr>
        <w:pStyle w:val="PlainText"/>
        <w:rPr>
          <w:rFonts w:ascii="Times New Roman" w:hAnsi="Times New Roman" w:cs="Times New Roman"/>
          <w:b/>
          <w:sz w:val="24"/>
          <w:szCs w:val="24"/>
        </w:rPr>
      </w:pPr>
      <w:r w:rsidRPr="009E616C">
        <w:rPr>
          <w:rFonts w:ascii="Times New Roman" w:hAnsi="Times New Roman" w:cs="Times New Roman"/>
          <w:b/>
          <w:sz w:val="24"/>
          <w:szCs w:val="24"/>
        </w:rPr>
        <w:t xml:space="preserve">X.D.1. Certified Personnel Actions </w:t>
      </w:r>
    </w:p>
    <w:p w:rsidR="00D537B9" w:rsidRPr="00D537B9" w:rsidRDefault="00D537B9" w:rsidP="00D537B9">
      <w:pPr>
        <w:rPr>
          <w:rFonts w:eastAsiaTheme="minorHAnsi"/>
          <w:bCs/>
          <w:u w:val="single"/>
        </w:rPr>
      </w:pPr>
      <w:r w:rsidRPr="00D537B9">
        <w:rPr>
          <w:rFonts w:eastAsiaTheme="minorHAnsi"/>
          <w:bCs/>
          <w:u w:val="single"/>
        </w:rPr>
        <w:t>CERTIFIED RESIGNATIONS:</w:t>
      </w:r>
    </w:p>
    <w:p w:rsidR="00D537B9" w:rsidRPr="00D537B9" w:rsidRDefault="00D537B9" w:rsidP="00D537B9">
      <w:pPr>
        <w:spacing w:line="276" w:lineRule="auto"/>
        <w:rPr>
          <w:rFonts w:eastAsiaTheme="minorHAnsi"/>
          <w:bCs/>
        </w:rPr>
      </w:pPr>
      <w:r w:rsidRPr="00D537B9">
        <w:rPr>
          <w:rFonts w:eastAsiaTheme="minorHAnsi"/>
          <w:bCs/>
        </w:rPr>
        <w:t>Ferguson, Halle – Primary Teacher – Creekside – Effective 06/30/2024</w:t>
      </w:r>
    </w:p>
    <w:p w:rsidR="00D537B9" w:rsidRPr="00D537B9" w:rsidRDefault="00D537B9" w:rsidP="00D537B9">
      <w:pPr>
        <w:spacing w:line="276" w:lineRule="auto"/>
        <w:rPr>
          <w:rFonts w:eastAsiaTheme="minorHAnsi"/>
          <w:bCs/>
        </w:rPr>
      </w:pPr>
      <w:proofErr w:type="spellStart"/>
      <w:r w:rsidRPr="00D537B9">
        <w:rPr>
          <w:rFonts w:eastAsiaTheme="minorHAnsi"/>
          <w:bCs/>
        </w:rPr>
        <w:t>Hennion</w:t>
      </w:r>
      <w:proofErr w:type="spellEnd"/>
      <w:r w:rsidRPr="00D537B9">
        <w:rPr>
          <w:rFonts w:eastAsiaTheme="minorHAnsi"/>
          <w:bCs/>
        </w:rPr>
        <w:t>, Makayla – Primary Teacher – Heartland – Effective 05/31/2024</w:t>
      </w:r>
    </w:p>
    <w:p w:rsidR="00D537B9" w:rsidRPr="00D537B9" w:rsidRDefault="00D537B9" w:rsidP="00D537B9">
      <w:pPr>
        <w:spacing w:line="276" w:lineRule="auto"/>
        <w:rPr>
          <w:rFonts w:eastAsiaTheme="minorHAnsi"/>
          <w:bCs/>
        </w:rPr>
      </w:pPr>
      <w:r w:rsidRPr="00D537B9">
        <w:rPr>
          <w:rFonts w:eastAsiaTheme="minorHAnsi"/>
          <w:bCs/>
        </w:rPr>
        <w:t>Michael, Katya – High School English Teacher – John Hardin – Effective 06/30/2024</w:t>
      </w:r>
    </w:p>
    <w:p w:rsidR="00D537B9" w:rsidRPr="00D537B9" w:rsidRDefault="00D537B9" w:rsidP="00D537B9">
      <w:pPr>
        <w:spacing w:line="276" w:lineRule="auto"/>
        <w:rPr>
          <w:rFonts w:eastAsiaTheme="minorHAnsi"/>
          <w:bCs/>
        </w:rPr>
      </w:pPr>
      <w:r w:rsidRPr="00D537B9">
        <w:rPr>
          <w:rFonts w:eastAsiaTheme="minorHAnsi"/>
          <w:bCs/>
        </w:rPr>
        <w:t>Peters, Latonia – Exceptional Child/LBD – Radcliff – Effective 04/25/2024 (New Date)</w:t>
      </w:r>
    </w:p>
    <w:p w:rsidR="00D537B9" w:rsidRPr="00D537B9" w:rsidRDefault="00D537B9" w:rsidP="00D537B9">
      <w:pPr>
        <w:spacing w:line="276" w:lineRule="auto"/>
        <w:rPr>
          <w:rFonts w:eastAsiaTheme="minorHAnsi"/>
          <w:bCs/>
        </w:rPr>
      </w:pPr>
      <w:r w:rsidRPr="00D537B9">
        <w:rPr>
          <w:rFonts w:eastAsiaTheme="minorHAnsi"/>
          <w:bCs/>
        </w:rPr>
        <w:t>Singer, Elizabeth – High School Math Teacher – Central Hardin – Effective 06/30/2024</w:t>
      </w:r>
    </w:p>
    <w:p w:rsidR="00D537B9" w:rsidRPr="00D537B9" w:rsidRDefault="00D537B9" w:rsidP="00D537B9">
      <w:pPr>
        <w:spacing w:line="276" w:lineRule="auto"/>
        <w:rPr>
          <w:rFonts w:eastAsiaTheme="minorHAnsi"/>
          <w:bCs/>
        </w:rPr>
      </w:pPr>
      <w:proofErr w:type="spellStart"/>
      <w:r w:rsidRPr="00D537B9">
        <w:rPr>
          <w:rFonts w:eastAsiaTheme="minorHAnsi"/>
          <w:bCs/>
        </w:rPr>
        <w:t>Sisoumankhara</w:t>
      </w:r>
      <w:proofErr w:type="spellEnd"/>
      <w:r w:rsidRPr="00D537B9">
        <w:rPr>
          <w:rFonts w:eastAsiaTheme="minorHAnsi"/>
          <w:bCs/>
        </w:rPr>
        <w:t>, Julia – Exceptional Child/LI – Cecilia Valley – Effective 06/30/2024</w:t>
      </w:r>
    </w:p>
    <w:p w:rsidR="00D537B9" w:rsidRPr="00D537B9" w:rsidRDefault="00D537B9" w:rsidP="00D537B9">
      <w:pPr>
        <w:spacing w:line="276" w:lineRule="auto"/>
        <w:rPr>
          <w:rFonts w:eastAsiaTheme="minorHAnsi"/>
          <w:bCs/>
        </w:rPr>
      </w:pPr>
      <w:proofErr w:type="spellStart"/>
      <w:r w:rsidRPr="00D537B9">
        <w:rPr>
          <w:rFonts w:eastAsiaTheme="minorHAnsi"/>
          <w:bCs/>
        </w:rPr>
        <w:t>Sturman</w:t>
      </w:r>
      <w:proofErr w:type="spellEnd"/>
      <w:r w:rsidRPr="00D537B9">
        <w:rPr>
          <w:rFonts w:eastAsiaTheme="minorHAnsi"/>
          <w:bCs/>
        </w:rPr>
        <w:t>, Lisa – Principal – Radcliff – Effective 06/30/2024</w:t>
      </w:r>
    </w:p>
    <w:p w:rsidR="00D537B9" w:rsidRPr="00D537B9" w:rsidRDefault="00D537B9" w:rsidP="00D537B9">
      <w:pPr>
        <w:spacing w:line="276" w:lineRule="auto"/>
        <w:rPr>
          <w:rFonts w:eastAsiaTheme="minorHAnsi"/>
          <w:bCs/>
        </w:rPr>
      </w:pPr>
      <w:r w:rsidRPr="00D537B9">
        <w:rPr>
          <w:rFonts w:eastAsiaTheme="minorHAnsi"/>
          <w:bCs/>
        </w:rPr>
        <w:t>Temple, Hannah—Ex. Child/LI Instructor—North Hardin—Effective 06/30/2024</w:t>
      </w:r>
    </w:p>
    <w:p w:rsidR="00D537B9" w:rsidRPr="00D537B9" w:rsidRDefault="00D537B9" w:rsidP="00D537B9">
      <w:pPr>
        <w:spacing w:line="276" w:lineRule="auto"/>
        <w:rPr>
          <w:rFonts w:eastAsiaTheme="minorHAnsi"/>
          <w:bCs/>
        </w:rPr>
      </w:pPr>
      <w:r w:rsidRPr="00D537B9">
        <w:rPr>
          <w:rFonts w:eastAsiaTheme="minorHAnsi"/>
          <w:bCs/>
        </w:rPr>
        <w:t>Varney, Matthew – Middle School Math Teacher – North Middle – Effective 06/30/2024</w:t>
      </w:r>
    </w:p>
    <w:p w:rsidR="00D537B9" w:rsidRPr="00D537B9" w:rsidRDefault="00D537B9" w:rsidP="00D537B9">
      <w:pPr>
        <w:spacing w:line="276" w:lineRule="auto"/>
        <w:rPr>
          <w:rFonts w:eastAsiaTheme="minorHAnsi"/>
          <w:bCs/>
        </w:rPr>
      </w:pPr>
    </w:p>
    <w:p w:rsidR="00D537B9" w:rsidRPr="00D537B9" w:rsidRDefault="00D537B9" w:rsidP="00D537B9">
      <w:pPr>
        <w:spacing w:line="276" w:lineRule="auto"/>
        <w:rPr>
          <w:rFonts w:eastAsiaTheme="minorHAnsi"/>
          <w:bCs/>
          <w:u w:val="single"/>
        </w:rPr>
      </w:pPr>
      <w:r w:rsidRPr="00D537B9">
        <w:rPr>
          <w:rFonts w:eastAsiaTheme="minorHAnsi"/>
          <w:bCs/>
          <w:u w:val="single"/>
        </w:rPr>
        <w:t>CERTIFIED RETIREMENT</w:t>
      </w:r>
    </w:p>
    <w:p w:rsidR="00D537B9" w:rsidRPr="00D537B9" w:rsidRDefault="00D537B9" w:rsidP="00D537B9">
      <w:pPr>
        <w:spacing w:line="276" w:lineRule="auto"/>
        <w:rPr>
          <w:rFonts w:eastAsiaTheme="minorHAnsi"/>
          <w:bCs/>
        </w:rPr>
      </w:pPr>
      <w:r w:rsidRPr="00D537B9">
        <w:rPr>
          <w:rFonts w:eastAsiaTheme="minorHAnsi"/>
          <w:bCs/>
        </w:rPr>
        <w:t>Frazier, Dawn—Teacher—New Highland—Effective 05/31/2024</w:t>
      </w:r>
    </w:p>
    <w:p w:rsidR="00D537B9" w:rsidRPr="00D537B9" w:rsidRDefault="00D537B9" w:rsidP="00D537B9">
      <w:pPr>
        <w:spacing w:line="276" w:lineRule="auto"/>
        <w:rPr>
          <w:rFonts w:eastAsiaTheme="minorHAnsi"/>
          <w:bCs/>
        </w:rPr>
      </w:pPr>
      <w:r w:rsidRPr="00D537B9">
        <w:rPr>
          <w:rFonts w:eastAsiaTheme="minorHAnsi"/>
          <w:bCs/>
        </w:rPr>
        <w:t>Tarquinio, Dawn – Principal – Woodland – Effective 07/01/2024</w:t>
      </w:r>
    </w:p>
    <w:p w:rsidR="00D537B9" w:rsidRPr="00D537B9" w:rsidRDefault="00D537B9" w:rsidP="00D537B9">
      <w:pPr>
        <w:spacing w:line="276" w:lineRule="auto"/>
        <w:rPr>
          <w:rFonts w:eastAsiaTheme="minorHAnsi"/>
          <w:bCs/>
        </w:rPr>
      </w:pPr>
      <w:r w:rsidRPr="00D537B9">
        <w:rPr>
          <w:rFonts w:eastAsiaTheme="minorHAnsi"/>
          <w:bCs/>
        </w:rPr>
        <w:t xml:space="preserve">Williams, </w:t>
      </w:r>
      <w:proofErr w:type="spellStart"/>
      <w:r w:rsidRPr="00D537B9">
        <w:rPr>
          <w:rFonts w:eastAsiaTheme="minorHAnsi"/>
          <w:bCs/>
        </w:rPr>
        <w:t>Shaune</w:t>
      </w:r>
      <w:proofErr w:type="spellEnd"/>
      <w:r w:rsidRPr="00D537B9">
        <w:rPr>
          <w:rFonts w:eastAsiaTheme="minorHAnsi"/>
          <w:bCs/>
        </w:rPr>
        <w:t xml:space="preserve"> – English/Language Arts Teacher – East Hardin – Effective 06/01/2024</w:t>
      </w:r>
    </w:p>
    <w:p w:rsidR="00D537B9" w:rsidRPr="00D537B9" w:rsidRDefault="00D537B9" w:rsidP="00D537B9">
      <w:pPr>
        <w:spacing w:line="276" w:lineRule="auto"/>
        <w:rPr>
          <w:rFonts w:eastAsiaTheme="minorHAnsi"/>
          <w:bCs/>
        </w:rPr>
      </w:pPr>
      <w:proofErr w:type="spellStart"/>
      <w:r w:rsidRPr="00D537B9">
        <w:rPr>
          <w:rFonts w:eastAsiaTheme="minorHAnsi"/>
          <w:bCs/>
        </w:rPr>
        <w:t>Withham</w:t>
      </w:r>
      <w:proofErr w:type="spellEnd"/>
      <w:r w:rsidRPr="00D537B9">
        <w:rPr>
          <w:rFonts w:eastAsiaTheme="minorHAnsi"/>
          <w:bCs/>
        </w:rPr>
        <w:t>, Byron—Middle School Band Director—James T Alton—Effective 07/01/2024</w:t>
      </w:r>
    </w:p>
    <w:p w:rsidR="00ED0E37" w:rsidRDefault="00ED0E37" w:rsidP="00D537B9">
      <w:pPr>
        <w:spacing w:line="276" w:lineRule="auto"/>
        <w:rPr>
          <w:rFonts w:eastAsiaTheme="minorHAnsi"/>
          <w:bCs/>
          <w:u w:val="single"/>
        </w:rPr>
      </w:pPr>
    </w:p>
    <w:p w:rsidR="00D537B9" w:rsidRPr="00D537B9" w:rsidRDefault="00D537B9" w:rsidP="00D537B9">
      <w:pPr>
        <w:spacing w:line="276" w:lineRule="auto"/>
        <w:rPr>
          <w:rFonts w:eastAsiaTheme="minorHAnsi"/>
          <w:bCs/>
          <w:u w:val="single"/>
        </w:rPr>
      </w:pPr>
      <w:r w:rsidRPr="00D537B9">
        <w:rPr>
          <w:rFonts w:eastAsiaTheme="minorHAnsi"/>
          <w:bCs/>
          <w:u w:val="single"/>
        </w:rPr>
        <w:t xml:space="preserve">CERTIFIED TRANSFERS </w:t>
      </w:r>
    </w:p>
    <w:p w:rsidR="00D537B9" w:rsidRPr="00D537B9" w:rsidRDefault="00D537B9" w:rsidP="00D537B9">
      <w:pPr>
        <w:spacing w:line="276" w:lineRule="auto"/>
        <w:rPr>
          <w:rFonts w:eastAsiaTheme="minorHAnsi"/>
          <w:bCs/>
        </w:rPr>
      </w:pPr>
      <w:proofErr w:type="spellStart"/>
      <w:r w:rsidRPr="00D537B9">
        <w:rPr>
          <w:rFonts w:eastAsiaTheme="minorHAnsi"/>
          <w:bCs/>
        </w:rPr>
        <w:t>Atcher</w:t>
      </w:r>
      <w:proofErr w:type="spellEnd"/>
      <w:r w:rsidRPr="00D537B9">
        <w:rPr>
          <w:rFonts w:eastAsiaTheme="minorHAnsi"/>
          <w:bCs/>
        </w:rPr>
        <w:t>, Dana – Exceptional Child/LBD Teacher at James T Alton to Exceptional Child/LBD Teacher at John Hardin – Effective 07/01/2024</w:t>
      </w:r>
    </w:p>
    <w:p w:rsidR="00D537B9" w:rsidRPr="00D537B9" w:rsidRDefault="00D537B9" w:rsidP="00D537B9">
      <w:pPr>
        <w:spacing w:line="276" w:lineRule="auto"/>
        <w:rPr>
          <w:rFonts w:eastAsiaTheme="minorHAnsi"/>
          <w:bCs/>
        </w:rPr>
      </w:pPr>
      <w:r w:rsidRPr="00D537B9">
        <w:rPr>
          <w:rFonts w:eastAsiaTheme="minorHAnsi"/>
          <w:bCs/>
        </w:rPr>
        <w:t>Beard, Susie – Preschool Teacher at GC Burkhead to Exceptional Child/LBD Instructor at East Hardin – Effective 07/01/2024</w:t>
      </w:r>
    </w:p>
    <w:p w:rsidR="00D537B9" w:rsidRPr="00D537B9" w:rsidRDefault="00D537B9" w:rsidP="00D537B9">
      <w:pPr>
        <w:spacing w:line="276" w:lineRule="auto"/>
        <w:rPr>
          <w:rFonts w:eastAsiaTheme="minorHAnsi"/>
          <w:bCs/>
        </w:rPr>
      </w:pPr>
      <w:r w:rsidRPr="00D537B9">
        <w:rPr>
          <w:rFonts w:eastAsiaTheme="minorHAnsi"/>
          <w:bCs/>
        </w:rPr>
        <w:t>Boykins, Shaun – Exceptional Child/EBD Instructor at North Middle to Exceptional Child Instructor/EBD/PASS at North Middle – Effective 07/01/2024</w:t>
      </w:r>
    </w:p>
    <w:p w:rsidR="00D537B9" w:rsidRPr="00D537B9" w:rsidRDefault="00D537B9" w:rsidP="00D537B9">
      <w:pPr>
        <w:spacing w:line="276" w:lineRule="auto"/>
        <w:rPr>
          <w:rFonts w:eastAsiaTheme="minorHAnsi"/>
          <w:bCs/>
        </w:rPr>
      </w:pPr>
      <w:r w:rsidRPr="00D537B9">
        <w:rPr>
          <w:rFonts w:eastAsiaTheme="minorHAnsi"/>
          <w:bCs/>
        </w:rPr>
        <w:t>Brady, Melissa – Substitute Teacher Districtwide to Exceptional Child/LI Instructor at Cecilia Valley – Effective 07/01/2024</w:t>
      </w:r>
    </w:p>
    <w:p w:rsidR="00D537B9" w:rsidRPr="00D537B9" w:rsidRDefault="00D537B9" w:rsidP="00D537B9">
      <w:pPr>
        <w:spacing w:line="276" w:lineRule="auto"/>
        <w:rPr>
          <w:rFonts w:eastAsiaTheme="minorHAnsi"/>
          <w:bCs/>
        </w:rPr>
      </w:pPr>
      <w:r w:rsidRPr="00D537B9">
        <w:rPr>
          <w:rFonts w:eastAsiaTheme="minorHAnsi"/>
          <w:bCs/>
        </w:rPr>
        <w:t>Bray, Miranda – Middle School ELA Teacher at James T Alton to High School English Teacher at John Hardin – Effective 07/01/2024</w:t>
      </w:r>
    </w:p>
    <w:p w:rsidR="00D537B9" w:rsidRPr="00D537B9" w:rsidRDefault="00D537B9" w:rsidP="00D537B9">
      <w:pPr>
        <w:spacing w:line="276" w:lineRule="auto"/>
        <w:rPr>
          <w:rFonts w:eastAsiaTheme="minorHAnsi"/>
          <w:bCs/>
        </w:rPr>
      </w:pPr>
      <w:r w:rsidRPr="00D537B9">
        <w:rPr>
          <w:rFonts w:eastAsiaTheme="minorHAnsi"/>
          <w:bCs/>
        </w:rPr>
        <w:t>Brown, Allison – Substitute Teacher Districtwide to Kindergarten Teacher at Heartland – Effective 07/01/2024</w:t>
      </w:r>
    </w:p>
    <w:p w:rsidR="00D537B9" w:rsidRPr="00D537B9" w:rsidRDefault="00D537B9" w:rsidP="00D537B9">
      <w:pPr>
        <w:spacing w:line="276" w:lineRule="auto"/>
        <w:rPr>
          <w:rFonts w:eastAsiaTheme="minorHAnsi"/>
          <w:bCs/>
        </w:rPr>
      </w:pPr>
      <w:proofErr w:type="spellStart"/>
      <w:r w:rsidRPr="00D537B9">
        <w:rPr>
          <w:rFonts w:eastAsiaTheme="minorHAnsi"/>
          <w:bCs/>
        </w:rPr>
        <w:t>Cimbanin</w:t>
      </w:r>
      <w:proofErr w:type="spellEnd"/>
      <w:r w:rsidRPr="00D537B9">
        <w:rPr>
          <w:rFonts w:eastAsiaTheme="minorHAnsi"/>
          <w:bCs/>
        </w:rPr>
        <w:t>, Chelsea – MS Social Studies Teacher at North Middle to Substitute Teacher Districtwide – Effective 06/30/2024</w:t>
      </w:r>
    </w:p>
    <w:p w:rsidR="00D537B9" w:rsidRPr="00D537B9" w:rsidRDefault="00D537B9" w:rsidP="00D537B9">
      <w:pPr>
        <w:spacing w:line="276" w:lineRule="auto"/>
        <w:rPr>
          <w:rFonts w:eastAsiaTheme="minorHAnsi"/>
          <w:bCs/>
        </w:rPr>
      </w:pPr>
      <w:r w:rsidRPr="00D537B9">
        <w:rPr>
          <w:rFonts w:eastAsiaTheme="minorHAnsi"/>
          <w:bCs/>
        </w:rPr>
        <w:t>Coffman, Jessica – Exceptional Child/LI Instructor at Bluegrass to Exceptional Child/LI Instructor at Radcliff – Effective 07/01/2024</w:t>
      </w:r>
    </w:p>
    <w:p w:rsidR="00D537B9" w:rsidRPr="00D537B9" w:rsidRDefault="00D537B9" w:rsidP="00D537B9">
      <w:pPr>
        <w:spacing w:line="276" w:lineRule="auto"/>
        <w:rPr>
          <w:rFonts w:eastAsiaTheme="minorHAnsi"/>
          <w:bCs/>
        </w:rPr>
      </w:pPr>
      <w:r w:rsidRPr="00D537B9">
        <w:rPr>
          <w:rFonts w:eastAsiaTheme="minorHAnsi"/>
          <w:bCs/>
        </w:rPr>
        <w:t>Dale, Samantha – Substitute Teacher Districtwide to High School Math Teacher at Central Hardin – Effective 07/01/2024</w:t>
      </w:r>
    </w:p>
    <w:p w:rsidR="00D537B9" w:rsidRPr="00D537B9" w:rsidRDefault="00D537B9" w:rsidP="00D537B9">
      <w:pPr>
        <w:spacing w:line="276" w:lineRule="auto"/>
        <w:rPr>
          <w:rFonts w:eastAsiaTheme="minorHAnsi"/>
          <w:bCs/>
        </w:rPr>
      </w:pPr>
      <w:r w:rsidRPr="00D537B9">
        <w:rPr>
          <w:rFonts w:eastAsiaTheme="minorHAnsi"/>
          <w:bCs/>
        </w:rPr>
        <w:t>Daniel, Samantha – Exceptional Child/LI Instructor at James T Alton to Exceptional Child/LI Instructor at Creekside – Effective 07/01/2024</w:t>
      </w:r>
    </w:p>
    <w:p w:rsidR="00D537B9" w:rsidRPr="00D537B9" w:rsidRDefault="00D537B9" w:rsidP="00D537B9">
      <w:pPr>
        <w:spacing w:line="276" w:lineRule="auto"/>
        <w:rPr>
          <w:rFonts w:eastAsiaTheme="minorHAnsi"/>
          <w:bCs/>
        </w:rPr>
      </w:pPr>
      <w:r w:rsidRPr="00D537B9">
        <w:rPr>
          <w:rFonts w:eastAsiaTheme="minorHAnsi"/>
          <w:bCs/>
        </w:rPr>
        <w:t>Evans, Christopher – Instructional Assistant II at John Hardin to Exceptional Child/LBD Instructor at John Hardin – Effective 07/01/2024</w:t>
      </w:r>
    </w:p>
    <w:p w:rsidR="00D537B9" w:rsidRPr="00D537B9" w:rsidRDefault="00D537B9" w:rsidP="00D537B9">
      <w:pPr>
        <w:spacing w:line="276" w:lineRule="auto"/>
        <w:rPr>
          <w:rFonts w:eastAsiaTheme="minorHAnsi"/>
          <w:bCs/>
        </w:rPr>
      </w:pPr>
      <w:r w:rsidRPr="00D537B9">
        <w:rPr>
          <w:rFonts w:eastAsiaTheme="minorHAnsi"/>
          <w:bCs/>
        </w:rPr>
        <w:t>Hatfield, Susan – Science Teacher at East Hardin to PLTW Pre-Engineering Instructor at Early College &amp; Career Center – Effective 07/01/2024</w:t>
      </w:r>
    </w:p>
    <w:p w:rsidR="00D537B9" w:rsidRPr="00D537B9" w:rsidRDefault="00D537B9" w:rsidP="00D537B9">
      <w:pPr>
        <w:spacing w:line="276" w:lineRule="auto"/>
        <w:rPr>
          <w:rFonts w:eastAsiaTheme="minorHAnsi"/>
          <w:bCs/>
        </w:rPr>
      </w:pPr>
      <w:r w:rsidRPr="00D537B9">
        <w:rPr>
          <w:rFonts w:eastAsiaTheme="minorHAnsi"/>
          <w:bCs/>
        </w:rPr>
        <w:t>Kerr, Kimberly – Primary Classroom Teacher at Rineyville to Primary Classroom Teacher at Cecilia Valley – Effective 07/01/2024</w:t>
      </w:r>
    </w:p>
    <w:p w:rsidR="00D537B9" w:rsidRPr="00D537B9" w:rsidRDefault="00D537B9" w:rsidP="00D537B9">
      <w:pPr>
        <w:spacing w:line="276" w:lineRule="auto"/>
        <w:rPr>
          <w:rFonts w:eastAsiaTheme="minorHAnsi"/>
          <w:bCs/>
        </w:rPr>
      </w:pPr>
      <w:r w:rsidRPr="00D537B9">
        <w:rPr>
          <w:rFonts w:eastAsiaTheme="minorHAnsi"/>
          <w:bCs/>
        </w:rPr>
        <w:t>Lentz, Abigail – Middle School Teacher at Bluegrass to Gifted &amp; Talented Instructor Districtwide – Effective 07/01/2024</w:t>
      </w:r>
    </w:p>
    <w:p w:rsidR="00D537B9" w:rsidRPr="00D537B9" w:rsidRDefault="00D537B9" w:rsidP="00D537B9">
      <w:pPr>
        <w:spacing w:line="276" w:lineRule="auto"/>
        <w:rPr>
          <w:rFonts w:eastAsiaTheme="minorHAnsi"/>
          <w:bCs/>
        </w:rPr>
      </w:pPr>
      <w:r w:rsidRPr="00D537B9">
        <w:rPr>
          <w:rFonts w:eastAsiaTheme="minorHAnsi"/>
          <w:bCs/>
        </w:rPr>
        <w:t>Olson, Joni – High School Support Teacher at North Hardin to High School English Teacher at Central Hardin – Effective 07/01/2024</w:t>
      </w:r>
    </w:p>
    <w:p w:rsidR="00D537B9" w:rsidRPr="00D537B9" w:rsidRDefault="00D537B9" w:rsidP="00D537B9">
      <w:pPr>
        <w:spacing w:line="276" w:lineRule="auto"/>
        <w:rPr>
          <w:rFonts w:eastAsiaTheme="minorHAnsi"/>
          <w:bCs/>
        </w:rPr>
      </w:pPr>
      <w:r w:rsidRPr="00D537B9">
        <w:rPr>
          <w:rFonts w:eastAsiaTheme="minorHAnsi"/>
          <w:bCs/>
        </w:rPr>
        <w:t>Pence, Hannah – Substitute Teacher Districtwide to Kindergarten Teacher at North Park – Effective 07/01/2024</w:t>
      </w:r>
    </w:p>
    <w:p w:rsidR="00D537B9" w:rsidRPr="00D537B9" w:rsidRDefault="00D537B9" w:rsidP="00D537B9">
      <w:pPr>
        <w:spacing w:line="276" w:lineRule="auto"/>
        <w:rPr>
          <w:rFonts w:eastAsiaTheme="minorHAnsi"/>
          <w:bCs/>
        </w:rPr>
      </w:pPr>
      <w:r w:rsidRPr="00D537B9">
        <w:rPr>
          <w:rFonts w:eastAsiaTheme="minorHAnsi"/>
          <w:bCs/>
        </w:rPr>
        <w:t>Thompson, Shanae – High School Math Teacher at North Hardin to High School Math Teacher at Early College &amp; Career Center – Effective 07/01/2024</w:t>
      </w:r>
    </w:p>
    <w:p w:rsidR="00D537B9" w:rsidRPr="00D537B9" w:rsidRDefault="00D537B9" w:rsidP="00D537B9">
      <w:pPr>
        <w:spacing w:line="276" w:lineRule="auto"/>
        <w:rPr>
          <w:rFonts w:eastAsiaTheme="minorHAnsi"/>
          <w:bCs/>
        </w:rPr>
      </w:pPr>
      <w:r w:rsidRPr="00D537B9">
        <w:rPr>
          <w:rFonts w:eastAsiaTheme="minorHAnsi"/>
          <w:bCs/>
        </w:rPr>
        <w:t>Wells, Allison – Exceptional Child/LBD Instructor at East Hardin to Guidance Counselor at East Hardin – Effective 07/01/2024</w:t>
      </w:r>
    </w:p>
    <w:p w:rsidR="00D537B9" w:rsidRPr="00D537B9" w:rsidRDefault="00D537B9" w:rsidP="00D537B9">
      <w:pPr>
        <w:spacing w:line="276" w:lineRule="auto"/>
        <w:rPr>
          <w:rFonts w:eastAsiaTheme="minorHAnsi"/>
          <w:bCs/>
        </w:rPr>
      </w:pPr>
      <w:r w:rsidRPr="00D537B9">
        <w:rPr>
          <w:rFonts w:eastAsiaTheme="minorHAnsi"/>
          <w:bCs/>
        </w:rPr>
        <w:t>Wilson, Catherine (Paige) – Transition Coach at Central Hardin to Guidance Counselor at Central Hardin – Effective 07/01/2024</w:t>
      </w:r>
    </w:p>
    <w:p w:rsidR="00D537B9" w:rsidRPr="00D537B9" w:rsidRDefault="00D537B9" w:rsidP="00D537B9">
      <w:pPr>
        <w:spacing w:line="276" w:lineRule="auto"/>
        <w:rPr>
          <w:rFonts w:eastAsiaTheme="minorHAnsi"/>
          <w:bCs/>
        </w:rPr>
      </w:pPr>
      <w:proofErr w:type="spellStart"/>
      <w:r w:rsidRPr="00D537B9">
        <w:rPr>
          <w:rFonts w:eastAsiaTheme="minorHAnsi"/>
          <w:bCs/>
        </w:rPr>
        <w:t>Wortham</w:t>
      </w:r>
      <w:proofErr w:type="spellEnd"/>
      <w:r w:rsidRPr="00D537B9">
        <w:rPr>
          <w:rFonts w:eastAsiaTheme="minorHAnsi"/>
          <w:bCs/>
        </w:rPr>
        <w:t>, Emily – High School Social Studies Teacher at Central Hardin to (.5) Assistant Principal</w:t>
      </w:r>
      <w:proofErr w:type="gramStart"/>
      <w:r w:rsidRPr="00D537B9">
        <w:rPr>
          <w:rFonts w:eastAsiaTheme="minorHAnsi"/>
          <w:bCs/>
        </w:rPr>
        <w:t>/(</w:t>
      </w:r>
      <w:proofErr w:type="gramEnd"/>
      <w:r w:rsidRPr="00D537B9">
        <w:rPr>
          <w:rFonts w:eastAsiaTheme="minorHAnsi"/>
          <w:bCs/>
        </w:rPr>
        <w:t>.5) Teacher at Central Hardin – Effective 07/01/2024</w:t>
      </w:r>
    </w:p>
    <w:p w:rsidR="00D537B9" w:rsidRPr="00D537B9" w:rsidRDefault="00D537B9" w:rsidP="00D537B9">
      <w:pPr>
        <w:spacing w:line="276" w:lineRule="auto"/>
        <w:rPr>
          <w:rFonts w:eastAsiaTheme="minorHAnsi"/>
          <w:bCs/>
          <w:u w:val="single"/>
        </w:rPr>
      </w:pPr>
    </w:p>
    <w:p w:rsidR="00D537B9" w:rsidRPr="00D537B9" w:rsidRDefault="00D537B9" w:rsidP="00D537B9">
      <w:pPr>
        <w:spacing w:line="276" w:lineRule="auto"/>
        <w:rPr>
          <w:rFonts w:eastAsiaTheme="minorHAnsi"/>
          <w:bCs/>
          <w:u w:val="single"/>
        </w:rPr>
      </w:pPr>
      <w:r w:rsidRPr="00D537B9">
        <w:rPr>
          <w:rFonts w:eastAsiaTheme="minorHAnsi"/>
          <w:bCs/>
          <w:u w:val="single"/>
        </w:rPr>
        <w:t>CERTIFIED SUSPENSION WITHOUT PAY</w:t>
      </w:r>
    </w:p>
    <w:p w:rsidR="00D537B9" w:rsidRPr="00D537B9" w:rsidRDefault="00D537B9" w:rsidP="00D537B9">
      <w:pPr>
        <w:spacing w:line="276" w:lineRule="auto"/>
        <w:rPr>
          <w:rFonts w:eastAsiaTheme="minorHAnsi"/>
          <w:bCs/>
        </w:rPr>
      </w:pPr>
      <w:r w:rsidRPr="00D537B9">
        <w:rPr>
          <w:rFonts w:eastAsiaTheme="minorHAnsi"/>
          <w:bCs/>
        </w:rPr>
        <w:t>Cecil, Rachael – Elementary Teacher – Vine Grove – Effective 04/30/2024 for 5 days</w:t>
      </w:r>
    </w:p>
    <w:p w:rsidR="00D537B9" w:rsidRPr="00D537B9" w:rsidRDefault="00D537B9" w:rsidP="00D537B9">
      <w:pPr>
        <w:spacing w:line="276" w:lineRule="auto"/>
        <w:rPr>
          <w:rFonts w:eastAsiaTheme="minorHAnsi"/>
          <w:bCs/>
          <w:u w:val="single"/>
        </w:rPr>
      </w:pPr>
      <w:r w:rsidRPr="00D537B9">
        <w:rPr>
          <w:rFonts w:eastAsiaTheme="minorHAnsi"/>
          <w:bCs/>
          <w:u w:val="single"/>
        </w:rPr>
        <w:t>EXTRA-CURRICULAR/PARAPROFESSIONAL HIRING</w:t>
      </w:r>
    </w:p>
    <w:p w:rsidR="00D537B9" w:rsidRPr="00D537B9" w:rsidRDefault="00D537B9" w:rsidP="00D537B9">
      <w:pPr>
        <w:spacing w:line="276" w:lineRule="auto"/>
        <w:rPr>
          <w:rFonts w:eastAsiaTheme="minorHAnsi"/>
          <w:bCs/>
        </w:rPr>
      </w:pPr>
      <w:r w:rsidRPr="00D537B9">
        <w:rPr>
          <w:rFonts w:eastAsiaTheme="minorHAnsi"/>
          <w:bCs/>
        </w:rPr>
        <w:t>Boykins, Shaun – Asst. Football Coach #1 – North Hardin – Effective 07/01/2024</w:t>
      </w:r>
    </w:p>
    <w:p w:rsidR="00D537B9" w:rsidRPr="00D537B9" w:rsidRDefault="00D537B9" w:rsidP="00D537B9">
      <w:pPr>
        <w:spacing w:line="276" w:lineRule="auto"/>
        <w:rPr>
          <w:rFonts w:eastAsiaTheme="minorHAnsi"/>
          <w:bCs/>
        </w:rPr>
      </w:pPr>
      <w:proofErr w:type="spellStart"/>
      <w:r w:rsidRPr="00D537B9">
        <w:rPr>
          <w:rFonts w:eastAsiaTheme="minorHAnsi"/>
          <w:bCs/>
        </w:rPr>
        <w:t>Hixenbaugh</w:t>
      </w:r>
      <w:proofErr w:type="spellEnd"/>
      <w:r w:rsidRPr="00D537B9">
        <w:rPr>
          <w:rFonts w:eastAsiaTheme="minorHAnsi"/>
          <w:bCs/>
        </w:rPr>
        <w:t>, Kevin – 9</w:t>
      </w:r>
      <w:r w:rsidRPr="00D537B9">
        <w:rPr>
          <w:rFonts w:eastAsiaTheme="minorHAnsi"/>
          <w:bCs/>
          <w:vertAlign w:val="superscript"/>
        </w:rPr>
        <w:t>th</w:t>
      </w:r>
      <w:r w:rsidRPr="00D537B9">
        <w:rPr>
          <w:rFonts w:eastAsiaTheme="minorHAnsi"/>
          <w:bCs/>
        </w:rPr>
        <w:t xml:space="preserve"> Gr. Football Coach #2 – John Hardin – Effective 07/01/2024</w:t>
      </w:r>
    </w:p>
    <w:p w:rsidR="00D537B9" w:rsidRPr="00D537B9" w:rsidRDefault="00D537B9" w:rsidP="00D537B9">
      <w:pPr>
        <w:spacing w:line="276" w:lineRule="auto"/>
        <w:rPr>
          <w:rFonts w:eastAsiaTheme="minorHAnsi"/>
          <w:bCs/>
        </w:rPr>
      </w:pPr>
      <w:r w:rsidRPr="00D537B9">
        <w:rPr>
          <w:rFonts w:eastAsiaTheme="minorHAnsi"/>
          <w:bCs/>
        </w:rPr>
        <w:t>Jackson, Nathan – Asst. Football Coach #1 80% -- Central Hardin – Effective 07/01/2024</w:t>
      </w:r>
    </w:p>
    <w:p w:rsidR="00D537B9" w:rsidRPr="00D537B9" w:rsidRDefault="00D537B9" w:rsidP="00D537B9">
      <w:pPr>
        <w:spacing w:line="276" w:lineRule="auto"/>
        <w:rPr>
          <w:rFonts w:eastAsiaTheme="minorHAnsi"/>
          <w:bCs/>
        </w:rPr>
      </w:pPr>
      <w:r w:rsidRPr="00D537B9">
        <w:rPr>
          <w:rFonts w:eastAsiaTheme="minorHAnsi"/>
          <w:bCs/>
        </w:rPr>
        <w:t>Mitchell, Eli – Asst. Boys’ Basketball Coach – 70% -- John Hardin – Effective 07/01/2024</w:t>
      </w:r>
    </w:p>
    <w:p w:rsidR="00D537B9" w:rsidRPr="00D537B9" w:rsidRDefault="00D537B9" w:rsidP="00D537B9">
      <w:pPr>
        <w:spacing w:line="276" w:lineRule="auto"/>
        <w:rPr>
          <w:rFonts w:eastAsiaTheme="minorHAnsi"/>
          <w:bCs/>
        </w:rPr>
      </w:pPr>
      <w:r w:rsidRPr="00D537B9">
        <w:rPr>
          <w:rFonts w:eastAsiaTheme="minorHAnsi"/>
          <w:bCs/>
        </w:rPr>
        <w:t>Newsome, Raheem – Transferred from 9</w:t>
      </w:r>
      <w:r w:rsidRPr="00D537B9">
        <w:rPr>
          <w:rFonts w:eastAsiaTheme="minorHAnsi"/>
          <w:bCs/>
          <w:vertAlign w:val="superscript"/>
        </w:rPr>
        <w:t>th</w:t>
      </w:r>
      <w:r w:rsidRPr="00D537B9">
        <w:rPr>
          <w:rFonts w:eastAsiaTheme="minorHAnsi"/>
          <w:bCs/>
        </w:rPr>
        <w:t xml:space="preserve"> Gr FB Coach to JV Football Coach – John Hardin – Effective 07/01/2024</w:t>
      </w:r>
    </w:p>
    <w:p w:rsidR="00D537B9" w:rsidRPr="00D537B9" w:rsidRDefault="00D537B9" w:rsidP="00D537B9">
      <w:pPr>
        <w:spacing w:line="276" w:lineRule="auto"/>
        <w:rPr>
          <w:rFonts w:eastAsiaTheme="minorHAnsi"/>
          <w:bCs/>
        </w:rPr>
      </w:pPr>
      <w:r w:rsidRPr="00D537B9">
        <w:rPr>
          <w:rFonts w:eastAsiaTheme="minorHAnsi"/>
          <w:bCs/>
        </w:rPr>
        <w:t>Norton, Andrew – Asst. Volleyball Coach – John Hardin – Effective 04/25/2024</w:t>
      </w:r>
    </w:p>
    <w:p w:rsidR="00D537B9" w:rsidRPr="00D537B9" w:rsidRDefault="00D537B9" w:rsidP="00D537B9">
      <w:pPr>
        <w:spacing w:line="276" w:lineRule="auto"/>
        <w:rPr>
          <w:rFonts w:eastAsiaTheme="minorHAnsi"/>
          <w:bCs/>
        </w:rPr>
      </w:pPr>
      <w:r w:rsidRPr="00D537B9">
        <w:rPr>
          <w:rFonts w:eastAsiaTheme="minorHAnsi"/>
          <w:bCs/>
        </w:rPr>
        <w:t>Perry, Jerry – Asst. Football Coach #1 – John Hardin – Effective 07/01/2024</w:t>
      </w:r>
    </w:p>
    <w:p w:rsidR="00D537B9" w:rsidRPr="00D537B9" w:rsidRDefault="00D537B9" w:rsidP="00D537B9">
      <w:pPr>
        <w:spacing w:line="276" w:lineRule="auto"/>
        <w:rPr>
          <w:rFonts w:eastAsiaTheme="minorHAnsi"/>
          <w:bCs/>
        </w:rPr>
      </w:pPr>
      <w:proofErr w:type="spellStart"/>
      <w:r w:rsidRPr="00D537B9">
        <w:rPr>
          <w:rFonts w:eastAsiaTheme="minorHAnsi"/>
          <w:bCs/>
        </w:rPr>
        <w:t>Shartzer</w:t>
      </w:r>
      <w:proofErr w:type="spellEnd"/>
      <w:r w:rsidRPr="00D537B9">
        <w:rPr>
          <w:rFonts w:eastAsiaTheme="minorHAnsi"/>
          <w:bCs/>
        </w:rPr>
        <w:t>, Leah – HS Softball Head Coach 1% -- North Hardin – Effective 04/22/2024</w:t>
      </w:r>
    </w:p>
    <w:p w:rsidR="00D537B9" w:rsidRPr="00D537B9" w:rsidRDefault="00D537B9" w:rsidP="00D537B9">
      <w:pPr>
        <w:spacing w:line="276" w:lineRule="auto"/>
        <w:rPr>
          <w:rFonts w:eastAsiaTheme="minorHAnsi"/>
          <w:bCs/>
        </w:rPr>
      </w:pPr>
      <w:r w:rsidRPr="00D537B9">
        <w:rPr>
          <w:rFonts w:eastAsiaTheme="minorHAnsi"/>
          <w:bCs/>
        </w:rPr>
        <w:t xml:space="preserve">Smallwood, </w:t>
      </w:r>
      <w:proofErr w:type="spellStart"/>
      <w:r w:rsidRPr="00D537B9">
        <w:rPr>
          <w:rFonts w:eastAsiaTheme="minorHAnsi"/>
          <w:bCs/>
        </w:rPr>
        <w:t>Camie</w:t>
      </w:r>
      <w:proofErr w:type="spellEnd"/>
      <w:r w:rsidRPr="00D537B9">
        <w:rPr>
          <w:rFonts w:eastAsiaTheme="minorHAnsi"/>
          <w:bCs/>
        </w:rPr>
        <w:t xml:space="preserve"> – 9</w:t>
      </w:r>
      <w:r w:rsidRPr="00D537B9">
        <w:rPr>
          <w:rFonts w:eastAsiaTheme="minorHAnsi"/>
          <w:bCs/>
          <w:vertAlign w:val="superscript"/>
        </w:rPr>
        <w:t>th</w:t>
      </w:r>
      <w:r w:rsidRPr="00D537B9">
        <w:rPr>
          <w:rFonts w:eastAsiaTheme="minorHAnsi"/>
          <w:bCs/>
        </w:rPr>
        <w:t xml:space="preserve"> Gr. Asst. Softball Coach 1% -- North Hardin – Effective 05/03/2024</w:t>
      </w:r>
    </w:p>
    <w:p w:rsidR="00D537B9" w:rsidRPr="00ED0E37" w:rsidRDefault="00D537B9" w:rsidP="00D537B9">
      <w:pPr>
        <w:spacing w:line="276" w:lineRule="auto"/>
        <w:rPr>
          <w:rFonts w:eastAsiaTheme="minorHAnsi"/>
          <w:bCs/>
        </w:rPr>
      </w:pPr>
      <w:r w:rsidRPr="00D537B9">
        <w:rPr>
          <w:rFonts w:eastAsiaTheme="minorHAnsi"/>
          <w:bCs/>
        </w:rPr>
        <w:t>Stockdale, Phillip – Head Football Coach – Central Hardin – Effective 04/23/2024</w:t>
      </w:r>
      <w:r w:rsidR="00ED0E37">
        <w:rPr>
          <w:rFonts w:eastAsiaTheme="minorHAnsi"/>
          <w:bCs/>
        </w:rPr>
        <w:br/>
      </w:r>
    </w:p>
    <w:p w:rsidR="00D537B9" w:rsidRPr="00D537B9" w:rsidRDefault="00D537B9" w:rsidP="00D537B9">
      <w:pPr>
        <w:spacing w:line="276" w:lineRule="auto"/>
        <w:rPr>
          <w:rFonts w:eastAsiaTheme="minorHAnsi"/>
          <w:bCs/>
          <w:u w:val="single"/>
        </w:rPr>
      </w:pPr>
      <w:r w:rsidRPr="00D537B9">
        <w:rPr>
          <w:rFonts w:eastAsiaTheme="minorHAnsi"/>
          <w:bCs/>
          <w:u w:val="single"/>
        </w:rPr>
        <w:t>CERTIFIED CHANGE IN LOCATION</w:t>
      </w:r>
    </w:p>
    <w:p w:rsidR="00D537B9" w:rsidRPr="00D537B9" w:rsidRDefault="00D537B9" w:rsidP="00D537B9">
      <w:pPr>
        <w:spacing w:line="276" w:lineRule="auto"/>
        <w:rPr>
          <w:rFonts w:eastAsiaTheme="minorHAnsi"/>
          <w:bCs/>
        </w:rPr>
      </w:pPr>
      <w:r w:rsidRPr="00D537B9">
        <w:rPr>
          <w:rFonts w:eastAsiaTheme="minorHAnsi"/>
          <w:bCs/>
        </w:rPr>
        <w:t>Pelley, Lindsey—Teacher at Bluegrass to Preschool Department—Central Office—Effective 04/30/2024</w:t>
      </w:r>
    </w:p>
    <w:p w:rsidR="00D537B9" w:rsidRPr="00D537B9" w:rsidRDefault="00D537B9" w:rsidP="00D537B9">
      <w:pPr>
        <w:spacing w:line="276" w:lineRule="auto"/>
        <w:rPr>
          <w:rFonts w:eastAsiaTheme="minorHAnsi"/>
          <w:bCs/>
        </w:rPr>
      </w:pPr>
    </w:p>
    <w:p w:rsidR="00D537B9" w:rsidRPr="00D537B9" w:rsidRDefault="00D537B9" w:rsidP="00D537B9">
      <w:pPr>
        <w:spacing w:line="276" w:lineRule="auto"/>
        <w:rPr>
          <w:rFonts w:eastAsiaTheme="minorHAnsi"/>
          <w:bCs/>
          <w:u w:val="single"/>
        </w:rPr>
      </w:pPr>
      <w:r w:rsidRPr="00D537B9">
        <w:rPr>
          <w:rFonts w:eastAsiaTheme="minorHAnsi"/>
          <w:bCs/>
          <w:u w:val="single"/>
        </w:rPr>
        <w:t>EXTRA-CURRICULAR/PARAPROFESSIONAL RESIGNATIONS:</w:t>
      </w:r>
    </w:p>
    <w:p w:rsidR="00D537B9" w:rsidRPr="00D537B9" w:rsidRDefault="00D537B9" w:rsidP="00D537B9">
      <w:pPr>
        <w:spacing w:line="276" w:lineRule="auto"/>
        <w:rPr>
          <w:rFonts w:eastAsiaTheme="minorHAnsi"/>
          <w:bCs/>
        </w:rPr>
      </w:pPr>
      <w:proofErr w:type="spellStart"/>
      <w:r w:rsidRPr="00D537B9">
        <w:rPr>
          <w:rFonts w:eastAsiaTheme="minorHAnsi"/>
          <w:bCs/>
        </w:rPr>
        <w:t>Arnette</w:t>
      </w:r>
      <w:proofErr w:type="spellEnd"/>
      <w:r w:rsidRPr="00D537B9">
        <w:rPr>
          <w:rFonts w:eastAsiaTheme="minorHAnsi"/>
          <w:bCs/>
        </w:rPr>
        <w:t xml:space="preserve">, </w:t>
      </w:r>
      <w:proofErr w:type="spellStart"/>
      <w:r w:rsidRPr="00D537B9">
        <w:rPr>
          <w:rFonts w:eastAsiaTheme="minorHAnsi"/>
          <w:bCs/>
        </w:rPr>
        <w:t>Maceo</w:t>
      </w:r>
      <w:proofErr w:type="spellEnd"/>
      <w:r w:rsidRPr="00D537B9">
        <w:rPr>
          <w:rFonts w:eastAsiaTheme="minorHAnsi"/>
          <w:bCs/>
        </w:rPr>
        <w:t xml:space="preserve"> – Jr. Varsity Football Coach #1 – Central Hardin – Effective 04/19/2024</w:t>
      </w:r>
    </w:p>
    <w:p w:rsidR="00D537B9" w:rsidRPr="00D537B9" w:rsidRDefault="00D537B9" w:rsidP="00D537B9">
      <w:pPr>
        <w:spacing w:line="276" w:lineRule="auto"/>
        <w:rPr>
          <w:rFonts w:eastAsiaTheme="minorHAnsi"/>
          <w:bCs/>
        </w:rPr>
      </w:pPr>
      <w:r w:rsidRPr="00D537B9">
        <w:rPr>
          <w:rFonts w:eastAsiaTheme="minorHAnsi"/>
          <w:bCs/>
        </w:rPr>
        <w:t>Boykin, Shaun – 9</w:t>
      </w:r>
      <w:r w:rsidRPr="00D537B9">
        <w:rPr>
          <w:rFonts w:eastAsiaTheme="minorHAnsi"/>
          <w:bCs/>
          <w:vertAlign w:val="superscript"/>
        </w:rPr>
        <w:t>th</w:t>
      </w:r>
      <w:r w:rsidRPr="00D537B9">
        <w:rPr>
          <w:rFonts w:eastAsiaTheme="minorHAnsi"/>
          <w:bCs/>
        </w:rPr>
        <w:t xml:space="preserve"> Gr. Football Coach #1 – North Hardin – Effective 05/08/2024</w:t>
      </w:r>
    </w:p>
    <w:p w:rsidR="00D537B9" w:rsidRPr="00D537B9" w:rsidRDefault="00D537B9" w:rsidP="00D537B9">
      <w:pPr>
        <w:spacing w:line="276" w:lineRule="auto"/>
        <w:rPr>
          <w:rFonts w:eastAsiaTheme="minorHAnsi"/>
          <w:bCs/>
        </w:rPr>
      </w:pPr>
      <w:r w:rsidRPr="00D537B9">
        <w:rPr>
          <w:rFonts w:eastAsiaTheme="minorHAnsi"/>
          <w:bCs/>
        </w:rPr>
        <w:t>Coleman, Sydney – 8</w:t>
      </w:r>
      <w:r w:rsidRPr="00D537B9">
        <w:rPr>
          <w:rFonts w:eastAsiaTheme="minorHAnsi"/>
          <w:bCs/>
          <w:vertAlign w:val="superscript"/>
        </w:rPr>
        <w:t>th</w:t>
      </w:r>
      <w:r w:rsidRPr="00D537B9">
        <w:rPr>
          <w:rFonts w:eastAsiaTheme="minorHAnsi"/>
          <w:bCs/>
        </w:rPr>
        <w:t xml:space="preserve"> Gr. Girls’ Basketball Coach – James T Alton – Effective 05/13/2024</w:t>
      </w:r>
    </w:p>
    <w:p w:rsidR="00D537B9" w:rsidRPr="00D537B9" w:rsidRDefault="00D537B9" w:rsidP="00D537B9">
      <w:pPr>
        <w:spacing w:line="276" w:lineRule="auto"/>
        <w:rPr>
          <w:rFonts w:eastAsiaTheme="minorHAnsi"/>
          <w:bCs/>
        </w:rPr>
      </w:pPr>
      <w:proofErr w:type="spellStart"/>
      <w:r w:rsidRPr="00D537B9">
        <w:rPr>
          <w:rFonts w:eastAsiaTheme="minorHAnsi"/>
          <w:bCs/>
        </w:rPr>
        <w:t>Covin</w:t>
      </w:r>
      <w:proofErr w:type="spellEnd"/>
      <w:r w:rsidRPr="00D537B9">
        <w:rPr>
          <w:rFonts w:eastAsiaTheme="minorHAnsi"/>
          <w:bCs/>
        </w:rPr>
        <w:t>, Jimmy – Asst. 7</w:t>
      </w:r>
      <w:r w:rsidRPr="00D537B9">
        <w:rPr>
          <w:rFonts w:eastAsiaTheme="minorHAnsi"/>
          <w:bCs/>
          <w:vertAlign w:val="superscript"/>
        </w:rPr>
        <w:t>th</w:t>
      </w:r>
      <w:r w:rsidRPr="00D537B9">
        <w:rPr>
          <w:rFonts w:eastAsiaTheme="minorHAnsi"/>
          <w:bCs/>
        </w:rPr>
        <w:t xml:space="preserve"> &amp; 8</w:t>
      </w:r>
      <w:r w:rsidRPr="00D537B9">
        <w:rPr>
          <w:rFonts w:eastAsiaTheme="minorHAnsi"/>
          <w:bCs/>
          <w:vertAlign w:val="superscript"/>
        </w:rPr>
        <w:t>th</w:t>
      </w:r>
      <w:r w:rsidRPr="00D537B9">
        <w:rPr>
          <w:rFonts w:eastAsiaTheme="minorHAnsi"/>
          <w:bCs/>
        </w:rPr>
        <w:t xml:space="preserve"> Gr. Football Coach – Bluegrass – Effective 04/16/2024</w:t>
      </w:r>
    </w:p>
    <w:p w:rsidR="00D537B9" w:rsidRPr="00D537B9" w:rsidRDefault="00D537B9" w:rsidP="00D537B9">
      <w:pPr>
        <w:spacing w:line="276" w:lineRule="auto"/>
        <w:rPr>
          <w:rFonts w:eastAsiaTheme="minorHAnsi"/>
          <w:bCs/>
        </w:rPr>
      </w:pPr>
      <w:r w:rsidRPr="00D537B9">
        <w:rPr>
          <w:rFonts w:eastAsiaTheme="minorHAnsi"/>
          <w:bCs/>
        </w:rPr>
        <w:t>Elmore, Chase – Asst. Football Coach #1 – Central Hardin – Effective 04/15/2024</w:t>
      </w:r>
    </w:p>
    <w:p w:rsidR="00D537B9" w:rsidRPr="00D537B9" w:rsidRDefault="00D537B9" w:rsidP="00D537B9">
      <w:pPr>
        <w:spacing w:line="276" w:lineRule="auto"/>
        <w:rPr>
          <w:rFonts w:eastAsiaTheme="minorHAnsi"/>
          <w:bCs/>
        </w:rPr>
      </w:pPr>
      <w:r w:rsidRPr="00D537B9">
        <w:rPr>
          <w:rFonts w:eastAsiaTheme="minorHAnsi"/>
          <w:bCs/>
        </w:rPr>
        <w:t>Gatlin, Howard – MS Volleyball Asst. Coach – East Hardin –Effective 04/16/2024</w:t>
      </w:r>
    </w:p>
    <w:p w:rsidR="00D537B9" w:rsidRPr="00D537B9" w:rsidRDefault="00D537B9" w:rsidP="00D537B9">
      <w:pPr>
        <w:spacing w:line="276" w:lineRule="auto"/>
        <w:rPr>
          <w:rFonts w:eastAsiaTheme="minorHAnsi"/>
          <w:bCs/>
        </w:rPr>
      </w:pPr>
      <w:r w:rsidRPr="00D537B9">
        <w:rPr>
          <w:rFonts w:eastAsiaTheme="minorHAnsi"/>
          <w:bCs/>
        </w:rPr>
        <w:t>Fulkerson, Martin – Head Wrestling Coach – Central Hardin – Effective 04/25/2024</w:t>
      </w:r>
    </w:p>
    <w:p w:rsidR="00D537B9" w:rsidRPr="00D537B9" w:rsidRDefault="00D537B9" w:rsidP="00D537B9">
      <w:pPr>
        <w:spacing w:line="276" w:lineRule="auto"/>
        <w:rPr>
          <w:rFonts w:eastAsiaTheme="minorHAnsi"/>
          <w:bCs/>
        </w:rPr>
      </w:pPr>
      <w:proofErr w:type="spellStart"/>
      <w:r w:rsidRPr="00D537B9">
        <w:rPr>
          <w:rFonts w:eastAsiaTheme="minorHAnsi"/>
          <w:bCs/>
        </w:rPr>
        <w:t>Iler</w:t>
      </w:r>
      <w:proofErr w:type="spellEnd"/>
      <w:r w:rsidRPr="00D537B9">
        <w:rPr>
          <w:rFonts w:eastAsiaTheme="minorHAnsi"/>
          <w:bCs/>
        </w:rPr>
        <w:t>, Joseph Reece – 9</w:t>
      </w:r>
      <w:r w:rsidRPr="00D537B9">
        <w:rPr>
          <w:rFonts w:eastAsiaTheme="minorHAnsi"/>
          <w:bCs/>
          <w:vertAlign w:val="superscript"/>
        </w:rPr>
        <w:t>th</w:t>
      </w:r>
      <w:r w:rsidRPr="00D537B9">
        <w:rPr>
          <w:rFonts w:eastAsiaTheme="minorHAnsi"/>
          <w:bCs/>
        </w:rPr>
        <w:t xml:space="preserve"> Gr. Football Coach – Central Hardin – Effective 04/19/2024</w:t>
      </w:r>
    </w:p>
    <w:p w:rsidR="00D537B9" w:rsidRPr="00D537B9" w:rsidRDefault="00D537B9" w:rsidP="00D537B9">
      <w:pPr>
        <w:spacing w:line="276" w:lineRule="auto"/>
        <w:rPr>
          <w:rFonts w:eastAsiaTheme="minorHAnsi"/>
          <w:bCs/>
        </w:rPr>
      </w:pPr>
      <w:proofErr w:type="spellStart"/>
      <w:r w:rsidRPr="00D537B9">
        <w:rPr>
          <w:rFonts w:eastAsiaTheme="minorHAnsi"/>
          <w:bCs/>
        </w:rPr>
        <w:t>Knoth</w:t>
      </w:r>
      <w:proofErr w:type="spellEnd"/>
      <w:r w:rsidRPr="00D537B9">
        <w:rPr>
          <w:rFonts w:eastAsiaTheme="minorHAnsi"/>
          <w:bCs/>
        </w:rPr>
        <w:t>, William – Bowling Coach #2 – John Hardin – Effective 04/15/2024</w:t>
      </w:r>
    </w:p>
    <w:p w:rsidR="00D537B9" w:rsidRPr="00D537B9" w:rsidRDefault="00D537B9" w:rsidP="00D537B9">
      <w:pPr>
        <w:spacing w:line="276" w:lineRule="auto"/>
        <w:rPr>
          <w:rFonts w:eastAsiaTheme="minorHAnsi"/>
          <w:bCs/>
        </w:rPr>
      </w:pPr>
      <w:r w:rsidRPr="00D537B9">
        <w:rPr>
          <w:rFonts w:eastAsiaTheme="minorHAnsi"/>
          <w:bCs/>
        </w:rPr>
        <w:t>Richardson, Joshua – MS Asst. Archery Coach – East Hardin – 05/12/2024</w:t>
      </w:r>
    </w:p>
    <w:p w:rsidR="00D537B9" w:rsidRPr="00D537B9" w:rsidRDefault="00D537B9" w:rsidP="00D537B9">
      <w:pPr>
        <w:spacing w:line="276" w:lineRule="auto"/>
        <w:rPr>
          <w:rFonts w:eastAsiaTheme="minorHAnsi"/>
          <w:bCs/>
        </w:rPr>
      </w:pPr>
      <w:r w:rsidRPr="00D537B9">
        <w:rPr>
          <w:rFonts w:eastAsiaTheme="minorHAnsi"/>
          <w:bCs/>
        </w:rPr>
        <w:t>Taylor-Leek, Kimberly – Boys’ Cheer Coach – North Hardin – 06/30/2024</w:t>
      </w:r>
    </w:p>
    <w:p w:rsidR="00D537B9" w:rsidRPr="00D537B9" w:rsidRDefault="00D537B9" w:rsidP="00D537B9">
      <w:pPr>
        <w:spacing w:line="276" w:lineRule="auto"/>
        <w:rPr>
          <w:rFonts w:eastAsiaTheme="minorHAnsi"/>
          <w:bCs/>
        </w:rPr>
      </w:pPr>
      <w:r w:rsidRPr="00D537B9">
        <w:rPr>
          <w:rFonts w:eastAsiaTheme="minorHAnsi"/>
          <w:bCs/>
        </w:rPr>
        <w:t>Taylor, Travis – Asst. Boys’ Track Coach – North Hardin – 04/16/2024</w:t>
      </w:r>
    </w:p>
    <w:p w:rsidR="00D537B9" w:rsidRPr="00D537B9" w:rsidRDefault="00D537B9" w:rsidP="00D537B9">
      <w:pPr>
        <w:spacing w:line="276" w:lineRule="auto"/>
        <w:rPr>
          <w:rFonts w:eastAsiaTheme="minorHAnsi"/>
          <w:bCs/>
        </w:rPr>
      </w:pPr>
      <w:r w:rsidRPr="00D537B9">
        <w:rPr>
          <w:rFonts w:eastAsiaTheme="minorHAnsi"/>
          <w:bCs/>
        </w:rPr>
        <w:t>Wheeler, Blake – 9</w:t>
      </w:r>
      <w:r w:rsidRPr="00D537B9">
        <w:rPr>
          <w:rFonts w:eastAsiaTheme="minorHAnsi"/>
          <w:bCs/>
          <w:vertAlign w:val="superscript"/>
        </w:rPr>
        <w:t>th</w:t>
      </w:r>
      <w:r w:rsidRPr="00D537B9">
        <w:rPr>
          <w:rFonts w:eastAsiaTheme="minorHAnsi"/>
          <w:bCs/>
        </w:rPr>
        <w:t xml:space="preserve"> Gr. Baseball Coach – Central Hardin – Effective 04/09/2024</w:t>
      </w:r>
    </w:p>
    <w:p w:rsidR="00D537B9" w:rsidRPr="00D537B9" w:rsidRDefault="00D537B9" w:rsidP="00D537B9">
      <w:pPr>
        <w:spacing w:line="276" w:lineRule="auto"/>
        <w:rPr>
          <w:rFonts w:eastAsiaTheme="minorHAnsi"/>
          <w:bCs/>
          <w:u w:val="single"/>
        </w:rPr>
      </w:pPr>
    </w:p>
    <w:p w:rsidR="00D537B9" w:rsidRPr="00D537B9" w:rsidRDefault="00D537B9" w:rsidP="00D537B9">
      <w:pPr>
        <w:spacing w:line="276" w:lineRule="auto"/>
        <w:rPr>
          <w:rFonts w:eastAsiaTheme="minorHAnsi"/>
          <w:bCs/>
          <w:u w:val="single"/>
        </w:rPr>
      </w:pPr>
      <w:r w:rsidRPr="00D537B9">
        <w:rPr>
          <w:rFonts w:eastAsiaTheme="minorHAnsi"/>
          <w:bCs/>
          <w:u w:val="single"/>
        </w:rPr>
        <w:t>REHIRE FROM NON-RENEW:</w:t>
      </w:r>
    </w:p>
    <w:p w:rsidR="00D537B9" w:rsidRPr="00D537B9" w:rsidRDefault="00D537B9" w:rsidP="00D537B9">
      <w:pPr>
        <w:spacing w:line="276" w:lineRule="auto"/>
        <w:rPr>
          <w:rFonts w:eastAsiaTheme="minorHAnsi"/>
          <w:bCs/>
        </w:rPr>
      </w:pPr>
      <w:r w:rsidRPr="00D537B9">
        <w:rPr>
          <w:rFonts w:eastAsiaTheme="minorHAnsi"/>
          <w:bCs/>
        </w:rPr>
        <w:t>Broach, Kendra – Exceptional Child/LBD at North Middle – Effective 07/01/2024</w:t>
      </w:r>
    </w:p>
    <w:p w:rsidR="00D537B9" w:rsidRPr="00D537B9" w:rsidRDefault="00D537B9" w:rsidP="00D537B9">
      <w:pPr>
        <w:spacing w:line="276" w:lineRule="auto"/>
        <w:rPr>
          <w:rFonts w:eastAsiaTheme="minorHAnsi"/>
          <w:bCs/>
          <w:u w:val="single"/>
        </w:rPr>
      </w:pPr>
    </w:p>
    <w:p w:rsidR="00D537B9" w:rsidRPr="00D537B9" w:rsidRDefault="00D537B9" w:rsidP="00D537B9">
      <w:pPr>
        <w:spacing w:line="276" w:lineRule="auto"/>
        <w:rPr>
          <w:rFonts w:eastAsiaTheme="minorHAnsi"/>
          <w:bCs/>
          <w:u w:val="single"/>
        </w:rPr>
      </w:pPr>
      <w:r w:rsidRPr="00D537B9">
        <w:rPr>
          <w:rFonts w:eastAsiaTheme="minorHAnsi"/>
          <w:bCs/>
          <w:u w:val="single"/>
        </w:rPr>
        <w:t>NEW POSITION:</w:t>
      </w:r>
    </w:p>
    <w:p w:rsidR="00D537B9" w:rsidRPr="00D537B9" w:rsidRDefault="00D537B9" w:rsidP="00D537B9">
      <w:pPr>
        <w:spacing w:line="276" w:lineRule="auto"/>
        <w:rPr>
          <w:rFonts w:eastAsiaTheme="minorHAnsi"/>
          <w:bCs/>
        </w:rPr>
      </w:pPr>
      <w:r w:rsidRPr="00D537B9">
        <w:rPr>
          <w:rFonts w:eastAsiaTheme="minorHAnsi"/>
          <w:bCs/>
        </w:rPr>
        <w:t>Certified Classroom Instructor—Elementary School—Lincoln Trail—</w:t>
      </w:r>
      <w:proofErr w:type="gramStart"/>
      <w:r w:rsidRPr="00D537B9">
        <w:rPr>
          <w:rFonts w:eastAsiaTheme="minorHAnsi"/>
          <w:bCs/>
        </w:rPr>
        <w:t>This</w:t>
      </w:r>
      <w:proofErr w:type="gramEnd"/>
      <w:r w:rsidRPr="00D537B9">
        <w:rPr>
          <w:rFonts w:eastAsiaTheme="minorHAnsi"/>
          <w:bCs/>
        </w:rPr>
        <w:t xml:space="preserve"> position is requested due to redistricting.</w:t>
      </w:r>
    </w:p>
    <w:p w:rsidR="00D537B9" w:rsidRPr="00D537B9" w:rsidRDefault="00D537B9" w:rsidP="00D537B9">
      <w:pPr>
        <w:spacing w:line="276" w:lineRule="auto"/>
        <w:rPr>
          <w:rFonts w:eastAsiaTheme="minorHAnsi"/>
          <w:bCs/>
        </w:rPr>
      </w:pPr>
    </w:p>
    <w:p w:rsidR="00D537B9" w:rsidRPr="00D537B9" w:rsidRDefault="00D537B9" w:rsidP="00D537B9">
      <w:pPr>
        <w:spacing w:line="276" w:lineRule="auto"/>
        <w:rPr>
          <w:rFonts w:eastAsiaTheme="minorHAnsi"/>
          <w:bCs/>
        </w:rPr>
      </w:pPr>
      <w:r>
        <w:rPr>
          <w:rFonts w:eastAsiaTheme="minorHAnsi"/>
          <w:bCs/>
        </w:rPr>
        <w:t>Certified Classroom Instructor</w:t>
      </w:r>
      <w:r w:rsidRPr="00D537B9">
        <w:rPr>
          <w:rFonts w:eastAsiaTheme="minorHAnsi"/>
          <w:bCs/>
        </w:rPr>
        <w:t>—Elementary School—Lincoln Trail—</w:t>
      </w:r>
      <w:proofErr w:type="gramStart"/>
      <w:r w:rsidRPr="00D537B9">
        <w:rPr>
          <w:rFonts w:eastAsiaTheme="minorHAnsi"/>
          <w:bCs/>
        </w:rPr>
        <w:t>This</w:t>
      </w:r>
      <w:proofErr w:type="gramEnd"/>
      <w:r w:rsidRPr="00D537B9">
        <w:rPr>
          <w:rFonts w:eastAsiaTheme="minorHAnsi"/>
          <w:bCs/>
        </w:rPr>
        <w:t xml:space="preserve"> position is requested due to redistricting. </w:t>
      </w:r>
    </w:p>
    <w:p w:rsidR="00D537B9" w:rsidRPr="00D537B9" w:rsidRDefault="00D537B9" w:rsidP="00D537B9">
      <w:pPr>
        <w:spacing w:line="276" w:lineRule="auto"/>
        <w:rPr>
          <w:rFonts w:eastAsiaTheme="minorHAnsi"/>
          <w:bCs/>
        </w:rPr>
      </w:pPr>
    </w:p>
    <w:p w:rsidR="00D537B9" w:rsidRPr="00D537B9" w:rsidRDefault="00D537B9" w:rsidP="00D537B9">
      <w:pPr>
        <w:spacing w:line="276" w:lineRule="auto"/>
        <w:rPr>
          <w:rFonts w:eastAsiaTheme="minorHAnsi"/>
        </w:rPr>
      </w:pPr>
      <w:r w:rsidRPr="00D537B9">
        <w:rPr>
          <w:rFonts w:eastAsiaTheme="minorHAnsi"/>
        </w:rPr>
        <w:t>REQUEST PERMISSION TO HIRE PROBATIONARY, FULL-TIME EMERGENCY, ADJUNCT</w:t>
      </w:r>
      <w:r>
        <w:rPr>
          <w:rFonts w:eastAsiaTheme="minorHAnsi"/>
        </w:rPr>
        <w:t>,</w:t>
      </w:r>
      <w:r w:rsidRPr="00D537B9">
        <w:rPr>
          <w:rFonts w:eastAsiaTheme="minorHAnsi"/>
        </w:rPr>
        <w:t xml:space="preserve"> AND SUBSTITUTE TEACHERS FOR THE 2024-2025 SCHOOL YEAR </w:t>
      </w:r>
    </w:p>
    <w:p w:rsidR="00D537B9" w:rsidRPr="00D537B9" w:rsidRDefault="00D537B9" w:rsidP="00D537B9">
      <w:pPr>
        <w:spacing w:line="276" w:lineRule="auto"/>
        <w:rPr>
          <w:rFonts w:eastAsiaTheme="minorHAnsi"/>
        </w:rPr>
      </w:pPr>
      <w:r w:rsidRPr="00D537B9">
        <w:rPr>
          <w:rFonts w:eastAsiaTheme="minorHAnsi"/>
        </w:rPr>
        <w:t>The Human Resources office requests permission to file applications for Probationary Certifications and Full-time Emergency Certifications with the Education Professional Standards Board, and complete Substitute Teacher Certification Applications, as the Director of Human Resources deems necessary for the 2024-2025 school year.</w:t>
      </w:r>
    </w:p>
    <w:p w:rsidR="00D537B9" w:rsidRPr="00D537B9" w:rsidRDefault="00D537B9" w:rsidP="00D537B9">
      <w:pPr>
        <w:spacing w:line="276" w:lineRule="auto"/>
        <w:rPr>
          <w:rFonts w:eastAsiaTheme="minorHAnsi"/>
        </w:rPr>
      </w:pPr>
    </w:p>
    <w:p w:rsidR="00D537B9" w:rsidRPr="00D537B9" w:rsidRDefault="00D537B9" w:rsidP="00D537B9">
      <w:pPr>
        <w:spacing w:line="276" w:lineRule="auto"/>
        <w:rPr>
          <w:rFonts w:eastAsiaTheme="minorHAnsi"/>
          <w:bCs/>
          <w:u w:val="single"/>
        </w:rPr>
      </w:pPr>
      <w:r w:rsidRPr="00D537B9">
        <w:rPr>
          <w:rFonts w:eastAsiaTheme="minorHAnsi"/>
          <w:bCs/>
          <w:u w:val="single"/>
        </w:rPr>
        <w:t>SUBSTITUTE TEACHER HIRES</w:t>
      </w:r>
    </w:p>
    <w:p w:rsidR="00D537B9" w:rsidRPr="00D537B9" w:rsidRDefault="00D537B9" w:rsidP="00D537B9">
      <w:pPr>
        <w:spacing w:line="276" w:lineRule="auto"/>
        <w:rPr>
          <w:rFonts w:eastAsiaTheme="minorHAnsi"/>
          <w:bCs/>
        </w:rPr>
      </w:pPr>
      <w:proofErr w:type="spellStart"/>
      <w:r w:rsidRPr="00D537B9">
        <w:rPr>
          <w:rFonts w:eastAsiaTheme="minorHAnsi"/>
          <w:bCs/>
        </w:rPr>
        <w:t>Voris</w:t>
      </w:r>
      <w:proofErr w:type="spellEnd"/>
      <w:r w:rsidRPr="00D537B9">
        <w:rPr>
          <w:rFonts w:eastAsiaTheme="minorHAnsi"/>
          <w:bCs/>
        </w:rPr>
        <w:t>, Katherine – Substitute Teacher – Effective 5/6/24</w:t>
      </w:r>
    </w:p>
    <w:p w:rsidR="00D537B9" w:rsidRPr="00D537B9" w:rsidRDefault="00D537B9" w:rsidP="00D537B9">
      <w:pPr>
        <w:spacing w:line="276" w:lineRule="auto"/>
        <w:rPr>
          <w:rFonts w:eastAsiaTheme="minorHAnsi"/>
          <w:bCs/>
        </w:rPr>
      </w:pPr>
      <w:r w:rsidRPr="00D537B9">
        <w:rPr>
          <w:rFonts w:eastAsiaTheme="minorHAnsi"/>
          <w:bCs/>
        </w:rPr>
        <w:t>Prater, Claire – Substitute Teacher – Effective 5/8/24</w:t>
      </w:r>
    </w:p>
    <w:p w:rsidR="00D537B9" w:rsidRPr="00D537B9" w:rsidRDefault="00D537B9" w:rsidP="00D537B9">
      <w:pPr>
        <w:spacing w:line="276" w:lineRule="auto"/>
        <w:rPr>
          <w:rFonts w:eastAsiaTheme="minorHAnsi"/>
          <w:bCs/>
        </w:rPr>
      </w:pPr>
    </w:p>
    <w:p w:rsidR="00D537B9" w:rsidRPr="00D537B9" w:rsidRDefault="00D537B9" w:rsidP="00D537B9">
      <w:pPr>
        <w:spacing w:line="276" w:lineRule="auto"/>
        <w:rPr>
          <w:rFonts w:eastAsiaTheme="minorHAnsi"/>
          <w:bCs/>
          <w:u w:val="single"/>
        </w:rPr>
      </w:pPr>
      <w:r w:rsidRPr="00D537B9">
        <w:rPr>
          <w:rFonts w:eastAsiaTheme="minorHAnsi"/>
          <w:bCs/>
          <w:u w:val="single"/>
        </w:rPr>
        <w:t>SUBSTITUTE TEACHER RETIREMENT</w:t>
      </w:r>
    </w:p>
    <w:p w:rsidR="00D537B9" w:rsidRPr="00D537B9" w:rsidRDefault="00D537B9" w:rsidP="00D537B9">
      <w:pPr>
        <w:spacing w:line="276" w:lineRule="auto"/>
        <w:rPr>
          <w:rFonts w:eastAsiaTheme="minorHAnsi"/>
          <w:bCs/>
        </w:rPr>
      </w:pPr>
      <w:r w:rsidRPr="00D537B9">
        <w:rPr>
          <w:rFonts w:eastAsiaTheme="minorHAnsi"/>
          <w:bCs/>
        </w:rPr>
        <w:t>Tucker, Ralph – Substitute Teacher – Effective 5/13/24</w:t>
      </w:r>
    </w:p>
    <w:p w:rsidR="00382EFF" w:rsidRPr="009E616C"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D.2. Classified Personnel Actions </w:t>
      </w:r>
      <w:r w:rsidRPr="009E616C">
        <w:rPr>
          <w:rFonts w:ascii="Times New Roman" w:hAnsi="Times New Roman" w:cs="Times New Roman"/>
          <w:sz w:val="24"/>
          <w:szCs w:val="24"/>
        </w:rPr>
        <w:t xml:space="preserve"> </w:t>
      </w:r>
    </w:p>
    <w:p w:rsidR="00D537B9" w:rsidRPr="00D537B9" w:rsidRDefault="00D537B9" w:rsidP="00D537B9">
      <w:pPr>
        <w:rPr>
          <w:u w:val="single"/>
        </w:rPr>
      </w:pPr>
      <w:r w:rsidRPr="00D537B9">
        <w:rPr>
          <w:u w:val="single"/>
        </w:rPr>
        <w:t>CLASSIFIED HIRING:</w:t>
      </w:r>
    </w:p>
    <w:p w:rsidR="00D537B9" w:rsidRPr="00D537B9" w:rsidRDefault="00D537B9" w:rsidP="00D537B9">
      <w:r w:rsidRPr="00D537B9">
        <w:t xml:space="preserve">Garcia, </w:t>
      </w:r>
      <w:proofErr w:type="spellStart"/>
      <w:r w:rsidRPr="00D537B9">
        <w:t>Rudolfo</w:t>
      </w:r>
      <w:proofErr w:type="spellEnd"/>
      <w:r w:rsidRPr="00D537B9">
        <w:t>—12-month Custodian—New Highland—Effective 05/10/2024</w:t>
      </w:r>
    </w:p>
    <w:p w:rsidR="00D537B9" w:rsidRPr="00D537B9" w:rsidRDefault="00D537B9" w:rsidP="00D537B9">
      <w:r w:rsidRPr="00D537B9">
        <w:t>Hancock, Tyler—Bus Driver—Transportation—Effective 05/09/2024</w:t>
      </w:r>
    </w:p>
    <w:p w:rsidR="00D537B9" w:rsidRPr="00D537B9" w:rsidRDefault="00D537B9" w:rsidP="00D537B9">
      <w:proofErr w:type="spellStart"/>
      <w:r w:rsidRPr="00D537B9">
        <w:t>Leasor</w:t>
      </w:r>
      <w:proofErr w:type="spellEnd"/>
      <w:r w:rsidRPr="00D537B9">
        <w:t xml:space="preserve">, </w:t>
      </w:r>
      <w:proofErr w:type="spellStart"/>
      <w:r w:rsidRPr="00D537B9">
        <w:t>Shonda</w:t>
      </w:r>
      <w:proofErr w:type="spellEnd"/>
      <w:r w:rsidRPr="00D537B9">
        <w:t xml:space="preserve"> – Cook/Baker – John Hardin – Effective 05/08/2024</w:t>
      </w:r>
    </w:p>
    <w:p w:rsidR="00D537B9" w:rsidRPr="00D537B9" w:rsidRDefault="00D537B9" w:rsidP="00D537B9">
      <w:r w:rsidRPr="00D537B9">
        <w:t>Miller, Julie—Bus Driver—Transportation—Effective 04/29/2024</w:t>
      </w:r>
    </w:p>
    <w:p w:rsidR="00D537B9" w:rsidRPr="00D537B9" w:rsidRDefault="00D537B9" w:rsidP="00D537B9">
      <w:r w:rsidRPr="00D537B9">
        <w:t>Myers, Katrina – Cook/Baker – John Hardin – Effective 05/10/2024</w:t>
      </w:r>
    </w:p>
    <w:p w:rsidR="00D537B9" w:rsidRPr="00D537B9" w:rsidRDefault="00D537B9" w:rsidP="00D537B9">
      <w:r w:rsidRPr="00D537B9">
        <w:t>Sanders, Steven—Bus Driver—Transportation—Effective 05/09/2024</w:t>
      </w:r>
    </w:p>
    <w:p w:rsidR="00D537B9" w:rsidRPr="00D537B9" w:rsidRDefault="00D537B9" w:rsidP="00D537B9">
      <w:r w:rsidRPr="00D537B9">
        <w:t>Simmons, James—Districtwide Custodian—Maintenance—Effective 04/24/2024</w:t>
      </w:r>
    </w:p>
    <w:p w:rsidR="00D537B9" w:rsidRPr="00D537B9" w:rsidRDefault="00D537B9" w:rsidP="00D537B9"/>
    <w:p w:rsidR="00D537B9" w:rsidRPr="00D537B9" w:rsidRDefault="00D537B9" w:rsidP="00D537B9">
      <w:pPr>
        <w:rPr>
          <w:u w:val="single"/>
        </w:rPr>
      </w:pPr>
      <w:r w:rsidRPr="00D537B9">
        <w:rPr>
          <w:u w:val="single"/>
        </w:rPr>
        <w:t>CLASSIFIED TRANSFERS:</w:t>
      </w:r>
    </w:p>
    <w:p w:rsidR="00D537B9" w:rsidRPr="00D537B9" w:rsidRDefault="00D537B9" w:rsidP="00D537B9">
      <w:r w:rsidRPr="00D537B9">
        <w:t>Arnold-Garrett, Tonya—Districtwide Custodian to Custodian at Meadow View—Effective 05/01/2024</w:t>
      </w:r>
    </w:p>
    <w:p w:rsidR="00D537B9" w:rsidRPr="00D537B9" w:rsidRDefault="00D537B9" w:rsidP="00D537B9">
      <w:proofErr w:type="spellStart"/>
      <w:r w:rsidRPr="00D537B9">
        <w:t>Ashlock</w:t>
      </w:r>
      <w:proofErr w:type="spellEnd"/>
      <w:r w:rsidRPr="00D537B9">
        <w:t xml:space="preserve">, </w:t>
      </w:r>
      <w:proofErr w:type="spellStart"/>
      <w:r w:rsidRPr="00D537B9">
        <w:t>Ronna</w:t>
      </w:r>
      <w:proofErr w:type="spellEnd"/>
      <w:r w:rsidRPr="00D537B9">
        <w:t xml:space="preserve"> – Instructional Assistant at Creekside to Registrar at Creekside – Effective 07/01/2024</w:t>
      </w:r>
    </w:p>
    <w:p w:rsidR="00D537B9" w:rsidRPr="00D537B9" w:rsidRDefault="00D537B9" w:rsidP="00D537B9">
      <w:r w:rsidRPr="00D537B9">
        <w:t>Basham. Hayley – Instructional Assistant II at East Hardin to Instructional Assistant I at East Hardin – Effective 07/01/2024</w:t>
      </w:r>
    </w:p>
    <w:p w:rsidR="00D537B9" w:rsidRPr="00D537B9" w:rsidRDefault="00D537B9" w:rsidP="00D537B9">
      <w:r w:rsidRPr="00D537B9">
        <w:t>Becker, Courtney – Instructional Assistant at Lakewood to Instructional Assistant/Preschool at North Park – Effective 07/01/2024</w:t>
      </w:r>
    </w:p>
    <w:p w:rsidR="00D537B9" w:rsidRPr="00D537B9" w:rsidRDefault="00D537B9" w:rsidP="00D537B9">
      <w:proofErr w:type="spellStart"/>
      <w:r w:rsidRPr="00D537B9">
        <w:t>Belrose</w:t>
      </w:r>
      <w:proofErr w:type="spellEnd"/>
      <w:r w:rsidRPr="00D537B9">
        <w:t>, Cristina – Instructional Monitor at North Park ELA to Instructional Assistant/Preschool at North Park – Effective 07/01/2024</w:t>
      </w:r>
    </w:p>
    <w:p w:rsidR="00D537B9" w:rsidRPr="00D537B9" w:rsidRDefault="00D537B9" w:rsidP="00D537B9">
      <w:proofErr w:type="spellStart"/>
      <w:r w:rsidRPr="00D537B9">
        <w:t>Boyer</w:t>
      </w:r>
      <w:proofErr w:type="gramStart"/>
      <w:r w:rsidRPr="00D537B9">
        <w:t>,NiAbi</w:t>
      </w:r>
      <w:proofErr w:type="spellEnd"/>
      <w:proofErr w:type="gramEnd"/>
      <w:r w:rsidRPr="00D537B9">
        <w:t>—Custodian at Rineyville to Substitute Custodian—Districtwide—Effective 05/06/2024</w:t>
      </w:r>
    </w:p>
    <w:p w:rsidR="00D537B9" w:rsidRPr="00D537B9" w:rsidRDefault="00D537B9" w:rsidP="00D537B9">
      <w:r w:rsidRPr="00D537B9">
        <w:t>Duke, Carrie – Secretary II at Food Service to Instructional Assistant at Radcliff – Effective 07/01/2024</w:t>
      </w:r>
    </w:p>
    <w:p w:rsidR="00D537B9" w:rsidRPr="00D537B9" w:rsidRDefault="00D537B9" w:rsidP="00D537B9">
      <w:r w:rsidRPr="00D537B9">
        <w:t xml:space="preserve">Ledford, </w:t>
      </w:r>
      <w:proofErr w:type="spellStart"/>
      <w:r w:rsidRPr="00D537B9">
        <w:t>Sarena</w:t>
      </w:r>
      <w:proofErr w:type="spellEnd"/>
      <w:r w:rsidRPr="00D537B9">
        <w:t xml:space="preserve"> - 6.25hr Cook/Baker at John Hardin to 5hr Cook/Baker at North Hardin—Effective 04/23/2024</w:t>
      </w:r>
      <w:r w:rsidRPr="00D537B9">
        <w:tab/>
      </w:r>
    </w:p>
    <w:p w:rsidR="00D537B9" w:rsidRPr="00D537B9" w:rsidRDefault="00D537B9" w:rsidP="00D537B9">
      <w:r w:rsidRPr="00D537B9">
        <w:t>Payton, Kelly – Instructional Assistant at West Hardin to Clerk at Central Hardin – Effective 07/01/2024</w:t>
      </w:r>
    </w:p>
    <w:p w:rsidR="00D537B9" w:rsidRPr="00D537B9" w:rsidRDefault="00D537B9" w:rsidP="00D537B9">
      <w:r w:rsidRPr="00D537B9">
        <w:t>Simmons, Antonio – Instructional Assistant I at North Park to Instructional Assistant II at North Park – Effective 07/01/2024</w:t>
      </w:r>
    </w:p>
    <w:p w:rsidR="00D537B9" w:rsidRPr="00D537B9" w:rsidRDefault="00D537B9" w:rsidP="00D537B9"/>
    <w:p w:rsidR="00D537B9" w:rsidRPr="00D537B9" w:rsidRDefault="00D537B9" w:rsidP="00D537B9">
      <w:pPr>
        <w:keepNext/>
        <w:outlineLvl w:val="1"/>
        <w:rPr>
          <w:u w:val="single"/>
        </w:rPr>
      </w:pPr>
      <w:r w:rsidRPr="00D537B9">
        <w:rPr>
          <w:u w:val="single"/>
        </w:rPr>
        <w:t xml:space="preserve">CLASSIFIED RESIGNATIONS: </w:t>
      </w:r>
    </w:p>
    <w:p w:rsidR="00D537B9" w:rsidRPr="00D537B9" w:rsidRDefault="00D537B9" w:rsidP="00D537B9">
      <w:r w:rsidRPr="00D537B9">
        <w:t>Angus, Anna—Preschool Instructional Assistant—G C Burkhead—Effective 06/30/2024</w:t>
      </w:r>
    </w:p>
    <w:p w:rsidR="00D537B9" w:rsidRPr="00D537B9" w:rsidRDefault="00D537B9" w:rsidP="00D537B9">
      <w:proofErr w:type="spellStart"/>
      <w:r w:rsidRPr="00D537B9">
        <w:t>Armes</w:t>
      </w:r>
      <w:proofErr w:type="spellEnd"/>
      <w:r w:rsidRPr="00D537B9">
        <w:t>, Richard (Rick)—Maintenance Worker II—Building and Grounds—Effective 04/30/2024</w:t>
      </w:r>
    </w:p>
    <w:p w:rsidR="00D537B9" w:rsidRPr="00D537B9" w:rsidRDefault="00D537B9" w:rsidP="00D537B9">
      <w:r w:rsidRPr="00D537B9">
        <w:t>Atkinson, Hannah—Cook/Baker—North Hardin—Effective 06/30/2024</w:t>
      </w:r>
    </w:p>
    <w:p w:rsidR="00D537B9" w:rsidRPr="00D537B9" w:rsidRDefault="00D537B9" w:rsidP="00D537B9">
      <w:r w:rsidRPr="00D537B9">
        <w:t>Clements, Tiffany—Part-Time Instructional Assistant—G C Burkhead—Effective 05/24/2024</w:t>
      </w:r>
    </w:p>
    <w:p w:rsidR="00D537B9" w:rsidRPr="00D537B9" w:rsidRDefault="00D537B9" w:rsidP="00D537B9">
      <w:proofErr w:type="spellStart"/>
      <w:r w:rsidRPr="00D537B9">
        <w:t>DeRosa</w:t>
      </w:r>
      <w:proofErr w:type="spellEnd"/>
      <w:r w:rsidRPr="00D537B9">
        <w:t>, Nanette – Instructional Assistant – North Park – Effective 05/01/2024</w:t>
      </w:r>
    </w:p>
    <w:p w:rsidR="00D537B9" w:rsidRPr="00D537B9" w:rsidRDefault="00D537B9" w:rsidP="00D537B9">
      <w:proofErr w:type="spellStart"/>
      <w:r w:rsidRPr="00D537B9">
        <w:t>Durrance</w:t>
      </w:r>
      <w:proofErr w:type="spellEnd"/>
      <w:r w:rsidRPr="00D537B9">
        <w:t>, Jessica – Social Worker – Districtwide – Effective 05/31/2024</w:t>
      </w:r>
    </w:p>
    <w:p w:rsidR="00D537B9" w:rsidRPr="00D537B9" w:rsidRDefault="00D537B9" w:rsidP="00D537B9">
      <w:r w:rsidRPr="00D537B9">
        <w:t xml:space="preserve">Harris, </w:t>
      </w:r>
      <w:proofErr w:type="spellStart"/>
      <w:r w:rsidRPr="00D537B9">
        <w:t>Leilaquanica</w:t>
      </w:r>
      <w:proofErr w:type="spellEnd"/>
      <w:r w:rsidRPr="00D537B9">
        <w:t xml:space="preserve"> – Full-time Childcare Monitor – North Park ELA – Effective 05/02/2024</w:t>
      </w:r>
    </w:p>
    <w:p w:rsidR="00D537B9" w:rsidRPr="00D537B9" w:rsidRDefault="00D537B9" w:rsidP="00D537B9">
      <w:r w:rsidRPr="00D537B9">
        <w:t>Lansford, Ashleigh – Part-time SACC – Creekside – Effective 04/19/2024</w:t>
      </w:r>
    </w:p>
    <w:p w:rsidR="00D537B9" w:rsidRPr="00D537B9" w:rsidRDefault="00D537B9" w:rsidP="00D537B9">
      <w:r w:rsidRPr="00D537B9">
        <w:t>Locklear, Shauna—Full-Time Bus Monitor—Bus Garage—Effective 06/30/2024</w:t>
      </w:r>
    </w:p>
    <w:p w:rsidR="00D537B9" w:rsidRPr="00D537B9" w:rsidRDefault="00D537B9" w:rsidP="00D537B9">
      <w:r w:rsidRPr="00D537B9">
        <w:t>Martin, Elaina—Part-Time ELA Monitor—College View Campus—Effective 06/30/2024</w:t>
      </w:r>
    </w:p>
    <w:p w:rsidR="00D537B9" w:rsidRPr="00D537B9" w:rsidRDefault="00D537B9" w:rsidP="00D537B9">
      <w:r w:rsidRPr="00D537B9">
        <w:t>McClure, Evan – Custodian – John Hardin – Effective 05/15/2024</w:t>
      </w:r>
    </w:p>
    <w:p w:rsidR="00D537B9" w:rsidRPr="00D537B9" w:rsidRDefault="00D537B9" w:rsidP="00D537B9">
      <w:r w:rsidRPr="00D537B9">
        <w:t>Parker, Anna – Registrar – North Middle – Effective 06/30/2024</w:t>
      </w:r>
    </w:p>
    <w:p w:rsidR="00D537B9" w:rsidRPr="00D537B9" w:rsidRDefault="00D537B9" w:rsidP="00D537B9">
      <w:r w:rsidRPr="00D537B9">
        <w:t>Price, Audrey—Instructional Assistant—Bluegrass—Effective 05/03/2024</w:t>
      </w:r>
    </w:p>
    <w:p w:rsidR="00D537B9" w:rsidRPr="00D537B9" w:rsidRDefault="00D537B9" w:rsidP="00D537B9">
      <w:r w:rsidRPr="00D537B9">
        <w:t>Rutledge, Larry (Mike) -- Maintenance Tech II—Building and Grounds—Updated date—04/17/2024</w:t>
      </w:r>
    </w:p>
    <w:p w:rsidR="00D537B9" w:rsidRPr="00D537B9" w:rsidRDefault="00D537B9" w:rsidP="00D537B9">
      <w:r w:rsidRPr="00D537B9">
        <w:t>Shields, Dakota – Cook/Baker – Vine Grove – Effective 05/09/2024</w:t>
      </w:r>
    </w:p>
    <w:p w:rsidR="00D537B9" w:rsidRPr="00D537B9" w:rsidRDefault="00D537B9" w:rsidP="00D537B9"/>
    <w:p w:rsidR="00D537B9" w:rsidRPr="00D537B9" w:rsidRDefault="00D537B9" w:rsidP="00D537B9">
      <w:pPr>
        <w:rPr>
          <w:u w:val="single"/>
        </w:rPr>
      </w:pPr>
      <w:r w:rsidRPr="00D537B9">
        <w:rPr>
          <w:u w:val="single"/>
        </w:rPr>
        <w:t>CLASSIFIED RETIREMENT</w:t>
      </w:r>
    </w:p>
    <w:p w:rsidR="00D537B9" w:rsidRPr="00D537B9" w:rsidRDefault="00D537B9" w:rsidP="00D537B9">
      <w:proofErr w:type="spellStart"/>
      <w:r w:rsidRPr="00D537B9">
        <w:t>Bazemore</w:t>
      </w:r>
      <w:proofErr w:type="spellEnd"/>
      <w:r w:rsidRPr="00D537B9">
        <w:t>, Sabrina – Instructional Assistant II – North Middle – Effective 06/01/2024</w:t>
      </w:r>
    </w:p>
    <w:p w:rsidR="00D537B9" w:rsidRPr="00D537B9" w:rsidRDefault="00D537B9" w:rsidP="00D537B9">
      <w:r w:rsidRPr="00D537B9">
        <w:t>Peters, Sandra – Cook/Baker – Cecilia Valley – Effective 07/01/2024</w:t>
      </w:r>
    </w:p>
    <w:p w:rsidR="00D537B9" w:rsidRPr="00D537B9" w:rsidRDefault="00D537B9" w:rsidP="00D537B9">
      <w:r w:rsidRPr="00D537B9">
        <w:t>Robinson, Karen—Full-time Bus Monitor—Bus Garage—Effective 07/01/2024</w:t>
      </w:r>
    </w:p>
    <w:p w:rsidR="00D537B9" w:rsidRPr="00D537B9" w:rsidRDefault="00D537B9" w:rsidP="00D537B9">
      <w:r w:rsidRPr="00D537B9">
        <w:t>Robinson, Thompson—Full-Time Bus Monitor—Bus Garage—Effective 07/01/2024</w:t>
      </w:r>
    </w:p>
    <w:p w:rsidR="00D537B9" w:rsidRPr="00D537B9" w:rsidRDefault="00D537B9" w:rsidP="00D537B9">
      <w:pPr>
        <w:rPr>
          <w:u w:val="single"/>
        </w:rPr>
      </w:pPr>
    </w:p>
    <w:p w:rsidR="00D537B9" w:rsidRPr="00D537B9" w:rsidRDefault="00D537B9" w:rsidP="00D537B9">
      <w:pPr>
        <w:rPr>
          <w:u w:val="single"/>
        </w:rPr>
      </w:pPr>
      <w:r w:rsidRPr="00D537B9">
        <w:rPr>
          <w:u w:val="single"/>
        </w:rPr>
        <w:t>SUBSTITUTE HIRING:</w:t>
      </w:r>
    </w:p>
    <w:p w:rsidR="00D537B9" w:rsidRPr="00D537B9" w:rsidRDefault="00D537B9" w:rsidP="00D537B9">
      <w:r w:rsidRPr="00D537B9">
        <w:t>Hawkins, Angel—Substitute Cook/Baker—Districtwide—Effective 04/30/2024</w:t>
      </w:r>
    </w:p>
    <w:p w:rsidR="00D537B9" w:rsidRPr="00D537B9" w:rsidRDefault="00D537B9" w:rsidP="00D537B9">
      <w:r w:rsidRPr="00D537B9">
        <w:t xml:space="preserve">Pacheco, </w:t>
      </w:r>
      <w:proofErr w:type="spellStart"/>
      <w:r w:rsidRPr="00D537B9">
        <w:t>Digno</w:t>
      </w:r>
      <w:proofErr w:type="spellEnd"/>
      <w:r w:rsidRPr="00D537B9">
        <w:t xml:space="preserve"> (</w:t>
      </w:r>
      <w:proofErr w:type="spellStart"/>
      <w:r w:rsidRPr="00D537B9">
        <w:t>Dany</w:t>
      </w:r>
      <w:proofErr w:type="spellEnd"/>
      <w:r w:rsidRPr="00D537B9">
        <w:t>)—Substitute Custodian—Districtwide—Effective 04/18/2024</w:t>
      </w:r>
    </w:p>
    <w:p w:rsidR="00D537B9" w:rsidRPr="00D537B9" w:rsidRDefault="00D537B9" w:rsidP="00D537B9"/>
    <w:p w:rsidR="00D537B9" w:rsidRPr="00D537B9" w:rsidRDefault="00D537B9" w:rsidP="00D537B9">
      <w:pPr>
        <w:rPr>
          <w:u w:val="single"/>
        </w:rPr>
      </w:pPr>
      <w:r w:rsidRPr="00D537B9">
        <w:rPr>
          <w:u w:val="single"/>
        </w:rPr>
        <w:t>NEW POSITIONS:</w:t>
      </w:r>
    </w:p>
    <w:p w:rsidR="00D537B9" w:rsidRPr="00D537B9" w:rsidRDefault="00D537B9" w:rsidP="00D537B9">
      <w:r w:rsidRPr="00D537B9">
        <w:t>Instructor II—Bluegrass Middle School—</w:t>
      </w:r>
      <w:proofErr w:type="gramStart"/>
      <w:r w:rsidRPr="00D537B9">
        <w:t>This</w:t>
      </w:r>
      <w:proofErr w:type="gramEnd"/>
      <w:r w:rsidRPr="00D537B9">
        <w:t xml:space="preserve"> position was approved by the board to replace the current certified teacher who monitors students with a classified staff which will allow the certified teacher to focus on teaching content. </w:t>
      </w:r>
    </w:p>
    <w:p w:rsidR="00D537B9" w:rsidRPr="00D537B9" w:rsidRDefault="00D537B9" w:rsidP="00D537B9"/>
    <w:p w:rsidR="00D537B9" w:rsidRPr="00D537B9" w:rsidRDefault="00D537B9" w:rsidP="00D537B9">
      <w:r w:rsidRPr="00D537B9">
        <w:t xml:space="preserve">Instructor II—James T Alton  Middle School—This position was approved by the board to replace the current certified teacher who monitors students with a classified staff which will allow the certified teacher to focus on teaching content. </w:t>
      </w:r>
    </w:p>
    <w:p w:rsidR="00D537B9" w:rsidRPr="00D537B9" w:rsidRDefault="00D537B9" w:rsidP="00D537B9"/>
    <w:p w:rsidR="00D537B9" w:rsidRPr="00D537B9" w:rsidRDefault="00D537B9" w:rsidP="00D537B9">
      <w:r w:rsidRPr="00D537B9">
        <w:t xml:space="preserve">Instructor II—West Hardin Middle School—This position was approved by the board to replace the current certified teacher who monitors students with a classified staff which will allow the certified teacher to focus on teaching content. </w:t>
      </w:r>
    </w:p>
    <w:p w:rsidR="00D537B9" w:rsidRPr="00D537B9" w:rsidRDefault="00D537B9" w:rsidP="00D537B9"/>
    <w:p w:rsidR="00D537B9" w:rsidRPr="00D537B9" w:rsidRDefault="00D537B9" w:rsidP="00D537B9">
      <w:r w:rsidRPr="00D537B9">
        <w:t>Instructor II—East Hardin Middle School—This position was approved by the board to replace the current certified teacher who monitors students with a classified staff which will allow the certified teacher to focus on teaching content.</w:t>
      </w:r>
    </w:p>
    <w:p w:rsidR="00D537B9" w:rsidRPr="00D537B9" w:rsidRDefault="00D537B9" w:rsidP="00D537B9"/>
    <w:p w:rsidR="00D537B9" w:rsidRPr="00D537B9" w:rsidRDefault="00D537B9" w:rsidP="00D537B9">
      <w:r w:rsidRPr="00D537B9">
        <w:t>Instructor II—North Middle School—This position was approved by the board to replace the current certified teacher who monitors students with a classified staff which will allow the certified teacher to focus on teaching content.</w:t>
      </w:r>
    </w:p>
    <w:p w:rsidR="00D537B9" w:rsidRPr="00D537B9" w:rsidRDefault="00D537B9" w:rsidP="00D537B9"/>
    <w:p w:rsidR="00D537B9" w:rsidRPr="00D537B9" w:rsidRDefault="00D537B9" w:rsidP="00D537B9">
      <w:r w:rsidRPr="00D537B9">
        <w:t>Maintenance Worker II—Building and Grounds—</w:t>
      </w:r>
      <w:proofErr w:type="gramStart"/>
      <w:r w:rsidRPr="00D537B9">
        <w:t>This</w:t>
      </w:r>
      <w:proofErr w:type="gramEnd"/>
      <w:r w:rsidRPr="00D537B9">
        <w:t xml:space="preserve"> position was approved by the board due to increase work orders in the district in food service.</w:t>
      </w:r>
    </w:p>
    <w:p w:rsidR="00D537B9" w:rsidRPr="00D537B9" w:rsidRDefault="00D537B9" w:rsidP="00D537B9"/>
    <w:p w:rsidR="00D537B9" w:rsidRPr="00D537B9" w:rsidRDefault="00D537B9" w:rsidP="00D537B9">
      <w:r w:rsidRPr="00D537B9">
        <w:t>Maintenance Worker II—Building and Grounds—</w:t>
      </w:r>
      <w:proofErr w:type="gramStart"/>
      <w:r w:rsidRPr="00D537B9">
        <w:t>This</w:t>
      </w:r>
      <w:proofErr w:type="gramEnd"/>
      <w:r w:rsidRPr="00D537B9">
        <w:t xml:space="preserve"> position was approved by the board due to increase work orders in the district. </w:t>
      </w:r>
    </w:p>
    <w:p w:rsidR="00D537B9" w:rsidRPr="00D537B9" w:rsidRDefault="00D537B9" w:rsidP="00D537B9"/>
    <w:p w:rsidR="00D537B9" w:rsidRPr="00D537B9" w:rsidRDefault="00D537B9" w:rsidP="00D537B9">
      <w:r w:rsidRPr="00D537B9">
        <w:t xml:space="preserve">Custodian (261) -- Central Hardin – This position was created for an increase in allocation and square footage. </w:t>
      </w:r>
    </w:p>
    <w:p w:rsidR="00D537B9" w:rsidRPr="00D537B9" w:rsidRDefault="00D537B9" w:rsidP="00D537B9"/>
    <w:p w:rsidR="00D537B9" w:rsidRPr="00D537B9" w:rsidRDefault="00D537B9" w:rsidP="00D537B9">
      <w:r w:rsidRPr="00D537B9">
        <w:t>Food Service Assistant Manager – Early College &amp; Career Center – EC3 - Due to a significant increase in production and the corresponding need for supervision.</w:t>
      </w:r>
    </w:p>
    <w:p w:rsidR="00D537B9" w:rsidRPr="00D537B9" w:rsidRDefault="00D537B9" w:rsidP="00D537B9"/>
    <w:p w:rsidR="00D537B9" w:rsidRPr="00D537B9" w:rsidRDefault="00D537B9" w:rsidP="00D537B9">
      <w:r w:rsidRPr="00D537B9">
        <w:t xml:space="preserve">Food Service Manager—College View Campus—College View Campus is now independently operated and needs a supervisor at this site. </w:t>
      </w:r>
    </w:p>
    <w:p w:rsidR="00D537B9" w:rsidRPr="009E616C" w:rsidRDefault="00D537B9"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D.3. Received the Certified Non-Renewals for 2024-2025 </w:t>
      </w:r>
      <w:r w:rsidRPr="009E616C">
        <w:rPr>
          <w:rFonts w:ascii="Times New Roman" w:hAnsi="Times New Roman" w:cs="Times New Roman"/>
          <w:sz w:val="24"/>
          <w:szCs w:val="24"/>
        </w:rPr>
        <w:t xml:space="preserve"> </w:t>
      </w:r>
    </w:p>
    <w:p w:rsidR="00ED0E37" w:rsidRPr="00ED0E37" w:rsidRDefault="00ED0E37" w:rsidP="00ED0E37">
      <w:pPr>
        <w:rPr>
          <w:u w:val="single"/>
        </w:rPr>
      </w:pPr>
      <w:r w:rsidRPr="00ED0E37">
        <w:rPr>
          <w:u w:val="single"/>
        </w:rPr>
        <w:t>CERTIFIED NON-RENEWALS FOR THE 2024-2025 SCHOOL YEAR</w:t>
      </w:r>
    </w:p>
    <w:p w:rsidR="00ED0E37" w:rsidRPr="00ED0E37" w:rsidRDefault="00ED0E37" w:rsidP="00ED0E37">
      <w:pPr>
        <w:sectPr w:rsidR="00ED0E37" w:rsidRPr="00ED0E37" w:rsidSect="00ED0E37">
          <w:type w:val="continuous"/>
          <w:pgSz w:w="12240" w:h="15840"/>
          <w:pgMar w:top="720" w:right="720" w:bottom="720" w:left="720" w:header="720" w:footer="720" w:gutter="0"/>
          <w:cols w:space="720"/>
          <w:docGrid w:linePitch="360"/>
        </w:sectPr>
      </w:pPr>
    </w:p>
    <w:p w:rsidR="00ED0E37" w:rsidRPr="00ED0E37" w:rsidRDefault="00ED0E37" w:rsidP="00ED0E37">
      <w:r w:rsidRPr="00ED0E37">
        <w:t>Aldridge, Lena (Retired)</w:t>
      </w:r>
    </w:p>
    <w:p w:rsidR="00ED0E37" w:rsidRPr="00ED0E37" w:rsidRDefault="00ED0E37" w:rsidP="00ED0E37">
      <w:r w:rsidRPr="00ED0E37">
        <w:t>Anderson, Debbie (Retired)</w:t>
      </w:r>
    </w:p>
    <w:p w:rsidR="00ED0E37" w:rsidRPr="00ED0E37" w:rsidRDefault="00ED0E37" w:rsidP="00ED0E37">
      <w:proofErr w:type="spellStart"/>
      <w:r w:rsidRPr="00ED0E37">
        <w:t>Atcher</w:t>
      </w:r>
      <w:proofErr w:type="spellEnd"/>
      <w:r w:rsidRPr="00ED0E37">
        <w:t>, Amy</w:t>
      </w:r>
    </w:p>
    <w:p w:rsidR="00ED0E37" w:rsidRPr="00ED0E37" w:rsidRDefault="00ED0E37" w:rsidP="00ED0E37">
      <w:r w:rsidRPr="00ED0E37">
        <w:t xml:space="preserve">Ball, </w:t>
      </w:r>
      <w:proofErr w:type="spellStart"/>
      <w:r w:rsidRPr="00ED0E37">
        <w:t>Aleacia</w:t>
      </w:r>
      <w:proofErr w:type="spellEnd"/>
    </w:p>
    <w:p w:rsidR="00ED0E37" w:rsidRPr="00ED0E37" w:rsidRDefault="00ED0E37" w:rsidP="00ED0E37">
      <w:r w:rsidRPr="00ED0E37">
        <w:t>Bates, Jeffery (Retired)</w:t>
      </w:r>
    </w:p>
    <w:p w:rsidR="00ED0E37" w:rsidRPr="00ED0E37" w:rsidRDefault="00ED0E37" w:rsidP="00ED0E37">
      <w:r w:rsidRPr="00ED0E37">
        <w:t>Bennett, Jama (Retired)</w:t>
      </w:r>
    </w:p>
    <w:p w:rsidR="00ED0E37" w:rsidRPr="00ED0E37" w:rsidRDefault="00ED0E37" w:rsidP="00ED0E37">
      <w:r w:rsidRPr="00ED0E37">
        <w:t>Bennett, Michelle</w:t>
      </w:r>
    </w:p>
    <w:p w:rsidR="00ED0E37" w:rsidRPr="00ED0E37" w:rsidRDefault="00ED0E37" w:rsidP="00ED0E37">
      <w:proofErr w:type="spellStart"/>
      <w:r w:rsidRPr="00ED0E37">
        <w:t>Berenbroick</w:t>
      </w:r>
      <w:proofErr w:type="spellEnd"/>
      <w:r w:rsidRPr="00ED0E37">
        <w:t>, Debra (Retired)</w:t>
      </w:r>
    </w:p>
    <w:p w:rsidR="00ED0E37" w:rsidRPr="00ED0E37" w:rsidRDefault="00ED0E37" w:rsidP="00ED0E37">
      <w:r w:rsidRPr="00ED0E37">
        <w:t>Blessings, Beautiful</w:t>
      </w:r>
    </w:p>
    <w:p w:rsidR="00ED0E37" w:rsidRPr="00ED0E37" w:rsidRDefault="00ED0E37" w:rsidP="00ED0E37">
      <w:proofErr w:type="spellStart"/>
      <w:r w:rsidRPr="00ED0E37">
        <w:t>Boeglen</w:t>
      </w:r>
      <w:proofErr w:type="spellEnd"/>
      <w:r w:rsidRPr="00ED0E37">
        <w:t>, Wendy (Retired)</w:t>
      </w:r>
    </w:p>
    <w:p w:rsidR="00ED0E37" w:rsidRPr="00ED0E37" w:rsidRDefault="00ED0E37" w:rsidP="00ED0E37">
      <w:r w:rsidRPr="00ED0E37">
        <w:t>Breeding, Carla (Retired)</w:t>
      </w:r>
    </w:p>
    <w:p w:rsidR="00ED0E37" w:rsidRPr="00ED0E37" w:rsidRDefault="00ED0E37" w:rsidP="00ED0E37">
      <w:r w:rsidRPr="00ED0E37">
        <w:t>Broach, Kendra</w:t>
      </w:r>
    </w:p>
    <w:p w:rsidR="00ED0E37" w:rsidRPr="00ED0E37" w:rsidRDefault="00ED0E37" w:rsidP="00ED0E37">
      <w:r w:rsidRPr="00ED0E37">
        <w:t>Brown, Lisa (Retired)</w:t>
      </w:r>
    </w:p>
    <w:p w:rsidR="00ED0E37" w:rsidRPr="00ED0E37" w:rsidRDefault="00ED0E37" w:rsidP="00ED0E37">
      <w:r w:rsidRPr="00ED0E37">
        <w:t>Clark, James</w:t>
      </w:r>
    </w:p>
    <w:p w:rsidR="00ED0E37" w:rsidRPr="00ED0E37" w:rsidRDefault="00ED0E37" w:rsidP="00ED0E37">
      <w:r w:rsidRPr="00ED0E37">
        <w:t>Cox, Pamela (Retired)</w:t>
      </w:r>
    </w:p>
    <w:p w:rsidR="00ED0E37" w:rsidRPr="00ED0E37" w:rsidRDefault="00ED0E37" w:rsidP="00ED0E37">
      <w:proofErr w:type="spellStart"/>
      <w:r w:rsidRPr="00ED0E37">
        <w:t>Debroy</w:t>
      </w:r>
      <w:proofErr w:type="spellEnd"/>
      <w:r w:rsidRPr="00ED0E37">
        <w:t>, Destiny</w:t>
      </w:r>
    </w:p>
    <w:p w:rsidR="00ED0E37" w:rsidRPr="00ED0E37" w:rsidRDefault="00ED0E37" w:rsidP="00ED0E37">
      <w:proofErr w:type="spellStart"/>
      <w:r w:rsidRPr="00ED0E37">
        <w:t>Deneen</w:t>
      </w:r>
      <w:proofErr w:type="spellEnd"/>
      <w:r w:rsidRPr="00ED0E37">
        <w:t>, Katelyn</w:t>
      </w:r>
    </w:p>
    <w:p w:rsidR="00ED0E37" w:rsidRPr="00ED0E37" w:rsidRDefault="00ED0E37" w:rsidP="00ED0E37">
      <w:r w:rsidRPr="00ED0E37">
        <w:t>Duke, Bridgett</w:t>
      </w:r>
    </w:p>
    <w:p w:rsidR="00ED0E37" w:rsidRPr="00ED0E37" w:rsidRDefault="00ED0E37" w:rsidP="00ED0E37">
      <w:r w:rsidRPr="00ED0E37">
        <w:t>Gann, Jonathan</w:t>
      </w:r>
    </w:p>
    <w:p w:rsidR="00ED0E37" w:rsidRPr="00ED0E37" w:rsidRDefault="00ED0E37" w:rsidP="00ED0E37">
      <w:r w:rsidRPr="00ED0E37">
        <w:t>Heady, Amanda</w:t>
      </w:r>
    </w:p>
    <w:p w:rsidR="00ED0E37" w:rsidRPr="00ED0E37" w:rsidRDefault="00ED0E37" w:rsidP="00ED0E37">
      <w:proofErr w:type="spellStart"/>
      <w:r w:rsidRPr="00ED0E37">
        <w:t>Hildabrand</w:t>
      </w:r>
      <w:proofErr w:type="spellEnd"/>
      <w:r w:rsidRPr="00ED0E37">
        <w:t>, Paula (Retired)</w:t>
      </w:r>
    </w:p>
    <w:p w:rsidR="00ED0E37" w:rsidRPr="00ED0E37" w:rsidRDefault="00ED0E37" w:rsidP="00ED0E37">
      <w:r w:rsidRPr="00ED0E37">
        <w:t xml:space="preserve">Horton, </w:t>
      </w:r>
      <w:proofErr w:type="spellStart"/>
      <w:r w:rsidRPr="00ED0E37">
        <w:t>Christessica</w:t>
      </w:r>
      <w:proofErr w:type="spellEnd"/>
    </w:p>
    <w:p w:rsidR="00ED0E37" w:rsidRPr="00ED0E37" w:rsidRDefault="00ED0E37" w:rsidP="00ED0E37">
      <w:r w:rsidRPr="00ED0E37">
        <w:t>Jones, Amber</w:t>
      </w:r>
    </w:p>
    <w:p w:rsidR="00ED0E37" w:rsidRPr="00ED0E37" w:rsidRDefault="00ED0E37" w:rsidP="00ED0E37">
      <w:proofErr w:type="spellStart"/>
      <w:r w:rsidRPr="00ED0E37">
        <w:t>Kassinger</w:t>
      </w:r>
      <w:proofErr w:type="spellEnd"/>
      <w:r w:rsidRPr="00ED0E37">
        <w:t>, Samuel</w:t>
      </w:r>
    </w:p>
    <w:p w:rsidR="00ED0E37" w:rsidRPr="00ED0E37" w:rsidRDefault="00ED0E37" w:rsidP="00ED0E37">
      <w:proofErr w:type="spellStart"/>
      <w:r w:rsidRPr="00ED0E37">
        <w:t>Laslie</w:t>
      </w:r>
      <w:proofErr w:type="spellEnd"/>
      <w:r w:rsidRPr="00ED0E37">
        <w:t>, Diana (Retired)</w:t>
      </w:r>
    </w:p>
    <w:p w:rsidR="00ED0E37" w:rsidRPr="00ED0E37" w:rsidRDefault="00ED0E37" w:rsidP="00ED0E37">
      <w:r w:rsidRPr="00ED0E37">
        <w:t>Lewis, Jennifer (Retired)</w:t>
      </w:r>
    </w:p>
    <w:p w:rsidR="00ED0E37" w:rsidRPr="00ED0E37" w:rsidRDefault="00ED0E37" w:rsidP="00ED0E37">
      <w:r w:rsidRPr="00ED0E37">
        <w:t>Macy, Scarlett (Retired)</w:t>
      </w:r>
    </w:p>
    <w:p w:rsidR="00ED0E37" w:rsidRPr="00ED0E37" w:rsidRDefault="00ED0E37" w:rsidP="00ED0E37">
      <w:r w:rsidRPr="00ED0E37">
        <w:t>Pelley, Lindsey</w:t>
      </w:r>
    </w:p>
    <w:p w:rsidR="00ED0E37" w:rsidRPr="00ED0E37" w:rsidRDefault="00ED0E37" w:rsidP="00ED0E37">
      <w:proofErr w:type="spellStart"/>
      <w:r w:rsidRPr="00ED0E37">
        <w:t>Pelston</w:t>
      </w:r>
      <w:proofErr w:type="spellEnd"/>
      <w:r w:rsidRPr="00ED0E37">
        <w:t>, Rachel</w:t>
      </w:r>
    </w:p>
    <w:p w:rsidR="00ED0E37" w:rsidRPr="00ED0E37" w:rsidRDefault="00ED0E37" w:rsidP="00ED0E37">
      <w:r w:rsidRPr="00ED0E37">
        <w:t>Reynolds, Michelle (Retired)</w:t>
      </w:r>
    </w:p>
    <w:p w:rsidR="00ED0E37" w:rsidRPr="00ED0E37" w:rsidRDefault="00ED0E37" w:rsidP="00ED0E37">
      <w:r w:rsidRPr="00ED0E37">
        <w:t>Ricks, Heidi</w:t>
      </w:r>
    </w:p>
    <w:p w:rsidR="00ED0E37" w:rsidRPr="00ED0E37" w:rsidRDefault="00ED0E37" w:rsidP="00ED0E37">
      <w:r w:rsidRPr="00ED0E37">
        <w:t>Rock, Karen (Retired)</w:t>
      </w:r>
    </w:p>
    <w:p w:rsidR="00ED0E37" w:rsidRPr="00ED0E37" w:rsidRDefault="00ED0E37" w:rsidP="00ED0E37">
      <w:r w:rsidRPr="00ED0E37">
        <w:t>Rosenberger, Michaela</w:t>
      </w:r>
    </w:p>
    <w:p w:rsidR="00ED0E37" w:rsidRPr="00ED0E37" w:rsidRDefault="00ED0E37" w:rsidP="00ED0E37">
      <w:proofErr w:type="spellStart"/>
      <w:r w:rsidRPr="00ED0E37">
        <w:t>Schaefers</w:t>
      </w:r>
      <w:proofErr w:type="spellEnd"/>
      <w:r w:rsidRPr="00ED0E37">
        <w:t>, Tricia</w:t>
      </w:r>
    </w:p>
    <w:p w:rsidR="00ED0E37" w:rsidRPr="00ED0E37" w:rsidRDefault="00ED0E37" w:rsidP="00ED0E37">
      <w:r w:rsidRPr="00ED0E37">
        <w:t>Simpson, Patricia (Retired)</w:t>
      </w:r>
    </w:p>
    <w:p w:rsidR="00ED0E37" w:rsidRPr="00ED0E37" w:rsidRDefault="00ED0E37" w:rsidP="00ED0E37">
      <w:r w:rsidRPr="00ED0E37">
        <w:t>Sparks, Teri (Retired)</w:t>
      </w:r>
    </w:p>
    <w:p w:rsidR="00ED0E37" w:rsidRPr="00ED0E37" w:rsidRDefault="00ED0E37" w:rsidP="00ED0E37">
      <w:r w:rsidRPr="00ED0E37">
        <w:t>Thompson, Kathy (Retired)</w:t>
      </w:r>
    </w:p>
    <w:p w:rsidR="00ED0E37" w:rsidRPr="00ED0E37" w:rsidRDefault="00ED0E37" w:rsidP="00ED0E37">
      <w:r w:rsidRPr="00ED0E37">
        <w:t>Vowels, Cynthia (Retired)</w:t>
      </w:r>
    </w:p>
    <w:p w:rsidR="00ED0E37" w:rsidRPr="00ED0E37" w:rsidRDefault="00ED0E37" w:rsidP="00ED0E37">
      <w:r w:rsidRPr="00ED0E37">
        <w:t>Vowels, Eric J (Retired)</w:t>
      </w:r>
    </w:p>
    <w:p w:rsidR="00ED0E37" w:rsidRPr="00ED0E37" w:rsidRDefault="00ED0E37" w:rsidP="00ED0E37">
      <w:r w:rsidRPr="00ED0E37">
        <w:t>Vowels, Tonya (Retired)</w:t>
      </w:r>
    </w:p>
    <w:p w:rsidR="00ED0E37" w:rsidRPr="00ED0E37" w:rsidRDefault="00ED0E37" w:rsidP="00ED0E37">
      <w:r w:rsidRPr="00ED0E37">
        <w:t>Whelan, Deborah (Retired)</w:t>
      </w:r>
    </w:p>
    <w:p w:rsidR="00ED0E37" w:rsidRPr="00ED0E37" w:rsidRDefault="00ED0E37" w:rsidP="00ED0E37">
      <w:r w:rsidRPr="00ED0E37">
        <w:t>Williams, Cristina</w:t>
      </w:r>
    </w:p>
    <w:p w:rsidR="00ED0E37" w:rsidRPr="00ED0E37" w:rsidRDefault="00ED0E37" w:rsidP="00ED0E37">
      <w:proofErr w:type="spellStart"/>
      <w:r w:rsidRPr="00ED0E37">
        <w:t>Wittenback</w:t>
      </w:r>
      <w:proofErr w:type="spellEnd"/>
      <w:r w:rsidRPr="00ED0E37">
        <w:t>, John (Retired)</w:t>
      </w:r>
    </w:p>
    <w:p w:rsidR="00ED0E37" w:rsidRPr="00ED0E37" w:rsidRDefault="00ED0E37" w:rsidP="00ED0E37">
      <w:r w:rsidRPr="00ED0E37">
        <w:t>Witten, Priscilla (Retired)</w:t>
      </w:r>
    </w:p>
    <w:p w:rsidR="00ED0E37" w:rsidRPr="00ED0E37" w:rsidRDefault="00ED0E37" w:rsidP="00ED0E37">
      <w:proofErr w:type="spellStart"/>
      <w:r w:rsidRPr="00ED0E37">
        <w:t>Woodrum</w:t>
      </w:r>
      <w:proofErr w:type="spellEnd"/>
      <w:r w:rsidRPr="00ED0E37">
        <w:t>, Emily</w:t>
      </w:r>
    </w:p>
    <w:p w:rsidR="00ED0E37" w:rsidRPr="00ED0E37" w:rsidRDefault="00ED0E37" w:rsidP="00ED0E37">
      <w:pPr>
        <w:sectPr w:rsidR="00ED0E37" w:rsidRPr="00ED0E37" w:rsidSect="00ED0E37">
          <w:type w:val="continuous"/>
          <w:pgSz w:w="12240" w:h="15840"/>
          <w:pgMar w:top="720" w:right="720" w:bottom="720" w:left="720" w:header="720" w:footer="720" w:gutter="0"/>
          <w:cols w:num="2" w:space="720"/>
          <w:docGrid w:linePitch="360"/>
        </w:sectPr>
      </w:pPr>
    </w:p>
    <w:p w:rsidR="00ED0E37" w:rsidRPr="00ED0E37" w:rsidRDefault="00ED0E37" w:rsidP="00ED0E37">
      <w:pPr>
        <w:sectPr w:rsidR="00ED0E37" w:rsidRPr="00ED0E37" w:rsidSect="00ED0E37">
          <w:type w:val="continuous"/>
          <w:pgSz w:w="12240" w:h="15840"/>
          <w:pgMar w:top="720" w:right="720" w:bottom="720" w:left="720" w:header="720" w:footer="720" w:gutter="0"/>
          <w:cols w:space="720"/>
          <w:docGrid w:linePitch="360"/>
        </w:sectPr>
      </w:pPr>
    </w:p>
    <w:p w:rsidR="00ED0E37" w:rsidRPr="00ED0E37" w:rsidRDefault="00ED0E37" w:rsidP="00ED0E37">
      <w:pPr>
        <w:rPr>
          <w:b/>
        </w:rPr>
        <w:sectPr w:rsidR="00ED0E37" w:rsidRPr="00ED0E37" w:rsidSect="00ED0E37">
          <w:type w:val="continuous"/>
          <w:pgSz w:w="12240" w:h="15840"/>
          <w:pgMar w:top="720" w:right="720" w:bottom="720" w:left="720" w:header="720" w:footer="720" w:gutter="0"/>
          <w:cols w:num="2" w:space="720"/>
          <w:docGrid w:linePitch="360"/>
        </w:sectPr>
      </w:pPr>
    </w:p>
    <w:p w:rsidR="00ED0E37" w:rsidRPr="00ED0E37" w:rsidRDefault="00ED0E37" w:rsidP="00ED0E37">
      <w:pPr>
        <w:rPr>
          <w:u w:val="single"/>
        </w:rPr>
      </w:pPr>
      <w:r w:rsidRPr="00ED0E37">
        <w:rPr>
          <w:u w:val="single"/>
        </w:rPr>
        <w:t>CERTIFIED LETTERS OF REDUCTION FOR THE 2024-2025 SCHOOL YEAR</w:t>
      </w:r>
    </w:p>
    <w:p w:rsidR="00ED0E37" w:rsidRPr="00ED0E37" w:rsidRDefault="00ED0E37" w:rsidP="00ED0E37">
      <w:pPr>
        <w:rPr>
          <w:u w:val="single"/>
        </w:rPr>
        <w:sectPr w:rsidR="00ED0E37" w:rsidRPr="00ED0E37" w:rsidSect="00ED0E37">
          <w:type w:val="continuous"/>
          <w:pgSz w:w="12240" w:h="15840"/>
          <w:pgMar w:top="720" w:right="720" w:bottom="720" w:left="720" w:header="720" w:footer="720" w:gutter="0"/>
          <w:cols w:space="720"/>
          <w:docGrid w:linePitch="360"/>
        </w:sectPr>
      </w:pPr>
    </w:p>
    <w:p w:rsidR="00ED0E37" w:rsidRPr="00ED0E37" w:rsidRDefault="00ED0E37" w:rsidP="00ED0E37">
      <w:r w:rsidRPr="00ED0E37">
        <w:t>Bow, Amy</w:t>
      </w:r>
    </w:p>
    <w:p w:rsidR="00ED0E37" w:rsidRPr="00ED0E37" w:rsidRDefault="00ED0E37" w:rsidP="00ED0E37">
      <w:r w:rsidRPr="00ED0E37">
        <w:t>Bray, Miranda</w:t>
      </w:r>
    </w:p>
    <w:p w:rsidR="00ED0E37" w:rsidRPr="00ED0E37" w:rsidRDefault="00ED0E37" w:rsidP="00ED0E37">
      <w:proofErr w:type="spellStart"/>
      <w:r w:rsidRPr="00ED0E37">
        <w:t>Goodlet</w:t>
      </w:r>
      <w:proofErr w:type="spellEnd"/>
      <w:r w:rsidRPr="00ED0E37">
        <w:t>, Charles</w:t>
      </w:r>
    </w:p>
    <w:p w:rsidR="00ED0E37" w:rsidRPr="00ED0E37" w:rsidRDefault="00ED0E37" w:rsidP="00ED0E37">
      <w:r w:rsidRPr="00ED0E37">
        <w:t>McGuffin, Rebekah</w:t>
      </w:r>
    </w:p>
    <w:p w:rsidR="00ED0E37" w:rsidRPr="00ED0E37" w:rsidRDefault="00ED0E37" w:rsidP="00ED0E37">
      <w:r w:rsidRPr="00ED0E37">
        <w:t>Meredith, Leslie</w:t>
      </w:r>
    </w:p>
    <w:p w:rsidR="00ED0E37" w:rsidRPr="00ED0E37" w:rsidRDefault="00ED0E37" w:rsidP="00ED0E37">
      <w:r w:rsidRPr="00ED0E37">
        <w:t>Mills, Jennifer</w:t>
      </w:r>
    </w:p>
    <w:p w:rsidR="00ED0E37" w:rsidRPr="00ED0E37" w:rsidRDefault="00ED0E37" w:rsidP="00ED0E37">
      <w:r w:rsidRPr="00ED0E37">
        <w:t>Singleton, Sandra</w:t>
      </w:r>
    </w:p>
    <w:p w:rsidR="00ED0E37" w:rsidRPr="00ED0E37" w:rsidRDefault="00ED0E37" w:rsidP="00ED0E37">
      <w:proofErr w:type="spellStart"/>
      <w:r w:rsidRPr="00ED0E37">
        <w:t>Vercellino</w:t>
      </w:r>
      <w:proofErr w:type="spellEnd"/>
      <w:r w:rsidRPr="00ED0E37">
        <w:t>, Leticia</w:t>
      </w:r>
    </w:p>
    <w:p w:rsidR="00ED0E37" w:rsidRPr="00ED0E37" w:rsidRDefault="00ED0E37" w:rsidP="00ED0E37"/>
    <w:p w:rsidR="00ED0E37" w:rsidRPr="00ED0E37" w:rsidRDefault="00ED0E37" w:rsidP="00ED0E37"/>
    <w:p w:rsidR="00ED0E37" w:rsidRPr="00ED0E37" w:rsidRDefault="00ED0E37" w:rsidP="00ED0E37"/>
    <w:p w:rsidR="00ED0E37" w:rsidRPr="00ED0E37" w:rsidRDefault="00ED0E37" w:rsidP="00ED0E37"/>
    <w:p w:rsidR="00ED0E37" w:rsidRPr="00ED0E37" w:rsidRDefault="00ED0E37" w:rsidP="00ED0E37"/>
    <w:p w:rsidR="00ED0E37" w:rsidRPr="00ED0E37" w:rsidRDefault="00ED0E37" w:rsidP="00ED0E37"/>
    <w:p w:rsidR="00ED0E37" w:rsidRPr="00ED0E37" w:rsidRDefault="00ED0E37" w:rsidP="00ED0E37"/>
    <w:p w:rsidR="00ED0E37" w:rsidRPr="00ED0E37" w:rsidRDefault="00ED0E37" w:rsidP="00ED0E37">
      <w:pPr>
        <w:sectPr w:rsidR="00ED0E37" w:rsidRPr="00ED0E37" w:rsidSect="00ED0E37">
          <w:type w:val="continuous"/>
          <w:pgSz w:w="12240" w:h="15840"/>
          <w:pgMar w:top="720" w:right="720" w:bottom="720" w:left="720" w:header="720" w:footer="720" w:gutter="0"/>
          <w:cols w:num="2" w:space="720"/>
          <w:docGrid w:linePitch="360"/>
        </w:sectPr>
      </w:pPr>
    </w:p>
    <w:p w:rsidR="00ED0E37" w:rsidRDefault="00ED0E37" w:rsidP="00ED0E37">
      <w:pPr>
        <w:jc w:val="both"/>
        <w:rPr>
          <w:u w:val="single"/>
        </w:rPr>
      </w:pPr>
    </w:p>
    <w:p w:rsidR="00ED0E37" w:rsidRPr="00ED0E37" w:rsidRDefault="00ED0E37" w:rsidP="00ED0E37">
      <w:r>
        <w:rPr>
          <w:u w:val="single"/>
        </w:rPr>
        <w:t>CERTIFIED ADMINISTRATIVE TRANSFERS FOR THE 2024-2025 SCHOOL YEAR</w:t>
      </w:r>
      <w:r>
        <w:br/>
      </w:r>
      <w:r w:rsidRPr="00ED0E37">
        <w:t>Barrow, Madison</w:t>
      </w:r>
    </w:p>
    <w:p w:rsidR="00ED0E37" w:rsidRPr="00ED0E37" w:rsidRDefault="00ED0E37" w:rsidP="00ED0E37">
      <w:r w:rsidRPr="00ED0E37">
        <w:t>Alicia Brown</w:t>
      </w:r>
    </w:p>
    <w:p w:rsidR="00ED0E37" w:rsidRPr="00ED0E37" w:rsidRDefault="00ED0E37" w:rsidP="00ED0E37">
      <w:proofErr w:type="spellStart"/>
      <w:r w:rsidRPr="00ED0E37">
        <w:t>Pedigo</w:t>
      </w:r>
      <w:proofErr w:type="spellEnd"/>
      <w:r w:rsidRPr="00ED0E37">
        <w:t>, Lauran</w:t>
      </w:r>
    </w:p>
    <w:p w:rsidR="00ED0E37" w:rsidRPr="00ED0E37" w:rsidRDefault="00ED0E37" w:rsidP="00ED0E37">
      <w:proofErr w:type="spellStart"/>
      <w:r w:rsidRPr="00ED0E37">
        <w:t>Pyles</w:t>
      </w:r>
      <w:proofErr w:type="spellEnd"/>
      <w:r w:rsidRPr="00ED0E37">
        <w:t>, Sasha</w:t>
      </w:r>
    </w:p>
    <w:p w:rsidR="00ED0E37" w:rsidRPr="00ED0E37" w:rsidRDefault="00ED0E37" w:rsidP="00ED0E37">
      <w:r w:rsidRPr="00ED0E37">
        <w:t>Nelson, Matthew</w:t>
      </w:r>
    </w:p>
    <w:p w:rsidR="00ED0E37" w:rsidRPr="00ED0E37" w:rsidRDefault="00ED0E37" w:rsidP="00ED0E37">
      <w:r w:rsidRPr="00ED0E37">
        <w:t>Young, Sarah</w:t>
      </w:r>
    </w:p>
    <w:p w:rsidR="00D537B9" w:rsidRDefault="00D537B9" w:rsidP="00D537B9"/>
    <w:p w:rsidR="00ED0E37" w:rsidRPr="009E616C" w:rsidRDefault="00ED0E37" w:rsidP="00ED0E37">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D.4. Received the Classified Non-Renewals for 2024-2025 </w:t>
      </w:r>
      <w:r w:rsidRPr="009E616C">
        <w:rPr>
          <w:rFonts w:ascii="Times New Roman" w:hAnsi="Times New Roman" w:cs="Times New Roman"/>
          <w:sz w:val="24"/>
          <w:szCs w:val="24"/>
        </w:rPr>
        <w:t xml:space="preserve"> </w:t>
      </w:r>
    </w:p>
    <w:p w:rsidR="00ED0E37" w:rsidRPr="00ED0E37" w:rsidRDefault="00ED0E37" w:rsidP="00ED0E37">
      <w:pPr>
        <w:rPr>
          <w:u w:val="single"/>
        </w:rPr>
      </w:pPr>
      <w:r w:rsidRPr="00ED0E37">
        <w:rPr>
          <w:u w:val="single"/>
        </w:rPr>
        <w:t>CLASSIFIED NON-RENEWALS FOR THE 2024-2025 SCHOOL YEAR</w:t>
      </w:r>
    </w:p>
    <w:p w:rsidR="00ED0E37" w:rsidRPr="00ED0E37" w:rsidRDefault="00ED0E37" w:rsidP="00ED0E37">
      <w:pPr>
        <w:sectPr w:rsidR="00ED0E37" w:rsidRPr="00ED0E37" w:rsidSect="00ED0E37">
          <w:type w:val="continuous"/>
          <w:pgSz w:w="12240" w:h="15840"/>
          <w:pgMar w:top="720" w:right="720" w:bottom="720" w:left="720" w:header="720" w:footer="720" w:gutter="0"/>
          <w:cols w:space="720"/>
          <w:docGrid w:linePitch="360"/>
        </w:sectPr>
      </w:pPr>
    </w:p>
    <w:p w:rsidR="00ED0E37" w:rsidRPr="00ED0E37" w:rsidRDefault="00ED0E37" w:rsidP="00ED0E37">
      <w:r w:rsidRPr="00ED0E37">
        <w:t>Adams, Dominique</w:t>
      </w:r>
    </w:p>
    <w:p w:rsidR="00ED0E37" w:rsidRPr="00ED0E37" w:rsidRDefault="00ED0E37" w:rsidP="00ED0E37">
      <w:r w:rsidRPr="00ED0E37">
        <w:t>Ashcraft, Mindy</w:t>
      </w:r>
    </w:p>
    <w:p w:rsidR="00ED0E37" w:rsidRPr="00ED0E37" w:rsidRDefault="00ED0E37" w:rsidP="00ED0E37">
      <w:r w:rsidRPr="00ED0E37">
        <w:t>Bohannon, Gary</w:t>
      </w:r>
    </w:p>
    <w:p w:rsidR="00ED0E37" w:rsidRPr="00ED0E37" w:rsidRDefault="00ED0E37" w:rsidP="00ED0E37">
      <w:proofErr w:type="spellStart"/>
      <w:r w:rsidRPr="00ED0E37">
        <w:t>Botts</w:t>
      </w:r>
      <w:proofErr w:type="spellEnd"/>
      <w:r w:rsidRPr="00ED0E37">
        <w:t>, Lauren</w:t>
      </w:r>
    </w:p>
    <w:p w:rsidR="00ED0E37" w:rsidRPr="00ED0E37" w:rsidRDefault="00ED0E37" w:rsidP="00ED0E37">
      <w:r w:rsidRPr="00ED0E37">
        <w:t>Bowles, Melissa</w:t>
      </w:r>
    </w:p>
    <w:p w:rsidR="00ED0E37" w:rsidRPr="00ED0E37" w:rsidRDefault="00ED0E37" w:rsidP="00ED0E37">
      <w:r w:rsidRPr="00ED0E37">
        <w:t>Brown, Denice</w:t>
      </w:r>
    </w:p>
    <w:p w:rsidR="00ED0E37" w:rsidRPr="00ED0E37" w:rsidRDefault="00ED0E37" w:rsidP="00ED0E37">
      <w:r w:rsidRPr="00ED0E37">
        <w:t>Bruner, Sydney</w:t>
      </w:r>
    </w:p>
    <w:p w:rsidR="00ED0E37" w:rsidRPr="00ED0E37" w:rsidRDefault="00ED0E37" w:rsidP="00ED0E37">
      <w:proofErr w:type="spellStart"/>
      <w:r w:rsidRPr="00ED0E37">
        <w:t>Buslepp</w:t>
      </w:r>
      <w:proofErr w:type="spellEnd"/>
      <w:r w:rsidRPr="00ED0E37">
        <w:t>, Mackenzie</w:t>
      </w:r>
    </w:p>
    <w:p w:rsidR="00ED0E37" w:rsidRPr="00ED0E37" w:rsidRDefault="00ED0E37" w:rsidP="00ED0E37">
      <w:r w:rsidRPr="00ED0E37">
        <w:t>Cameron, Patrick</w:t>
      </w:r>
    </w:p>
    <w:p w:rsidR="00ED0E37" w:rsidRPr="00ED0E37" w:rsidRDefault="00ED0E37" w:rsidP="00ED0E37">
      <w:proofErr w:type="spellStart"/>
      <w:r w:rsidRPr="00ED0E37">
        <w:t>Coogle</w:t>
      </w:r>
      <w:proofErr w:type="spellEnd"/>
      <w:r w:rsidRPr="00ED0E37">
        <w:t>, Helga</w:t>
      </w:r>
    </w:p>
    <w:p w:rsidR="00ED0E37" w:rsidRPr="00ED0E37" w:rsidRDefault="00ED0E37" w:rsidP="00ED0E37">
      <w:r w:rsidRPr="00ED0E37">
        <w:t>Coleman, Allison</w:t>
      </w:r>
    </w:p>
    <w:p w:rsidR="00ED0E37" w:rsidRPr="00ED0E37" w:rsidRDefault="00ED0E37" w:rsidP="00ED0E37">
      <w:proofErr w:type="spellStart"/>
      <w:r w:rsidRPr="00ED0E37">
        <w:t>Covell</w:t>
      </w:r>
      <w:proofErr w:type="spellEnd"/>
      <w:r w:rsidRPr="00ED0E37">
        <w:t>, Kelly</w:t>
      </w:r>
    </w:p>
    <w:p w:rsidR="00ED0E37" w:rsidRPr="00ED0E37" w:rsidRDefault="00ED0E37" w:rsidP="00ED0E37">
      <w:r w:rsidRPr="00ED0E37">
        <w:t>Dukes, Sarah</w:t>
      </w:r>
    </w:p>
    <w:p w:rsidR="00ED0E37" w:rsidRPr="00ED0E37" w:rsidRDefault="00ED0E37" w:rsidP="00ED0E37">
      <w:proofErr w:type="spellStart"/>
      <w:r w:rsidRPr="00ED0E37">
        <w:t>Duperron</w:t>
      </w:r>
      <w:proofErr w:type="spellEnd"/>
      <w:r w:rsidRPr="00ED0E37">
        <w:t xml:space="preserve">, </w:t>
      </w:r>
      <w:proofErr w:type="spellStart"/>
      <w:r w:rsidRPr="00ED0E37">
        <w:t>Karyn</w:t>
      </w:r>
      <w:proofErr w:type="spellEnd"/>
    </w:p>
    <w:p w:rsidR="00ED0E37" w:rsidRPr="00ED0E37" w:rsidRDefault="00ED0E37" w:rsidP="00ED0E37">
      <w:r w:rsidRPr="00ED0E37">
        <w:t>Gibson, Heather</w:t>
      </w:r>
    </w:p>
    <w:p w:rsidR="00ED0E37" w:rsidRPr="00ED0E37" w:rsidRDefault="00ED0E37" w:rsidP="00ED0E37">
      <w:proofErr w:type="spellStart"/>
      <w:r w:rsidRPr="00ED0E37">
        <w:t>Gioia</w:t>
      </w:r>
      <w:proofErr w:type="spellEnd"/>
      <w:r w:rsidRPr="00ED0E37">
        <w:t>, Chloe</w:t>
      </w:r>
    </w:p>
    <w:p w:rsidR="00ED0E37" w:rsidRPr="00ED0E37" w:rsidRDefault="00ED0E37" w:rsidP="00ED0E37">
      <w:r w:rsidRPr="00ED0E37">
        <w:t>Hayes, Dalton</w:t>
      </w:r>
    </w:p>
    <w:p w:rsidR="00ED0E37" w:rsidRPr="00ED0E37" w:rsidRDefault="00ED0E37" w:rsidP="00ED0E37">
      <w:r w:rsidRPr="00ED0E37">
        <w:t>Hayes, Laura</w:t>
      </w:r>
    </w:p>
    <w:p w:rsidR="00ED0E37" w:rsidRPr="00ED0E37" w:rsidRDefault="00ED0E37" w:rsidP="00ED0E37">
      <w:r w:rsidRPr="00ED0E37">
        <w:t>Hendricks, Michael</w:t>
      </w:r>
    </w:p>
    <w:p w:rsidR="00ED0E37" w:rsidRPr="00ED0E37" w:rsidRDefault="00ED0E37" w:rsidP="00ED0E37">
      <w:r w:rsidRPr="00ED0E37">
        <w:t>Hightower, Derrick</w:t>
      </w:r>
    </w:p>
    <w:p w:rsidR="00ED0E37" w:rsidRPr="00ED0E37" w:rsidRDefault="00ED0E37" w:rsidP="00ED0E37">
      <w:r w:rsidRPr="00ED0E37">
        <w:t>Hummel, James</w:t>
      </w:r>
    </w:p>
    <w:p w:rsidR="00ED0E37" w:rsidRPr="00ED0E37" w:rsidRDefault="00ED0E37" w:rsidP="00ED0E37">
      <w:proofErr w:type="spellStart"/>
      <w:r w:rsidRPr="00ED0E37">
        <w:t>Jaco</w:t>
      </w:r>
      <w:proofErr w:type="spellEnd"/>
      <w:r w:rsidRPr="00ED0E37">
        <w:t>, Neal</w:t>
      </w:r>
    </w:p>
    <w:p w:rsidR="00ED0E37" w:rsidRPr="00ED0E37" w:rsidRDefault="00ED0E37" w:rsidP="00ED0E37">
      <w:proofErr w:type="spellStart"/>
      <w:r w:rsidRPr="00ED0E37">
        <w:t>Jadick</w:t>
      </w:r>
      <w:proofErr w:type="spellEnd"/>
      <w:r w:rsidRPr="00ED0E37">
        <w:t>, Richard</w:t>
      </w:r>
    </w:p>
    <w:p w:rsidR="00ED0E37" w:rsidRPr="00ED0E37" w:rsidRDefault="00ED0E37" w:rsidP="00ED0E37">
      <w:r w:rsidRPr="00ED0E37">
        <w:t>Johnson, Iesha</w:t>
      </w:r>
    </w:p>
    <w:p w:rsidR="00ED0E37" w:rsidRPr="00ED0E37" w:rsidRDefault="00ED0E37" w:rsidP="00ED0E37">
      <w:r w:rsidRPr="00ED0E37">
        <w:t>Kelley, Diane</w:t>
      </w:r>
    </w:p>
    <w:p w:rsidR="00ED0E37" w:rsidRPr="00ED0E37" w:rsidRDefault="00ED0E37" w:rsidP="00ED0E37">
      <w:r w:rsidRPr="00ED0E37">
        <w:t>Kennedy, Katrina</w:t>
      </w:r>
    </w:p>
    <w:p w:rsidR="00ED0E37" w:rsidRPr="00ED0E37" w:rsidRDefault="00ED0E37" w:rsidP="00ED0E37">
      <w:r w:rsidRPr="00ED0E37">
        <w:t>Key, Cassandra</w:t>
      </w:r>
    </w:p>
    <w:p w:rsidR="00ED0E37" w:rsidRPr="00ED0E37" w:rsidRDefault="00ED0E37" w:rsidP="00ED0E37">
      <w:proofErr w:type="spellStart"/>
      <w:r w:rsidRPr="00ED0E37">
        <w:t>Lasley</w:t>
      </w:r>
      <w:proofErr w:type="spellEnd"/>
      <w:r w:rsidRPr="00ED0E37">
        <w:t>, Eric</w:t>
      </w:r>
    </w:p>
    <w:p w:rsidR="00ED0E37" w:rsidRPr="00ED0E37" w:rsidRDefault="00ED0E37" w:rsidP="00ED0E37">
      <w:r w:rsidRPr="00ED0E37">
        <w:t>McCormick, Rayleen</w:t>
      </w:r>
    </w:p>
    <w:p w:rsidR="00ED0E37" w:rsidRPr="00ED0E37" w:rsidRDefault="00ED0E37" w:rsidP="00ED0E37">
      <w:r w:rsidRPr="00ED0E37">
        <w:t>McKnight, Brittany</w:t>
      </w:r>
    </w:p>
    <w:p w:rsidR="00ED0E37" w:rsidRPr="00ED0E37" w:rsidRDefault="00ED0E37" w:rsidP="00ED0E37">
      <w:r w:rsidRPr="00ED0E37">
        <w:t>Menendez, Dailey</w:t>
      </w:r>
    </w:p>
    <w:p w:rsidR="00ED0E37" w:rsidRPr="00ED0E37" w:rsidRDefault="00ED0E37" w:rsidP="00ED0E37">
      <w:r w:rsidRPr="00ED0E37">
        <w:t>Morgan, Sarah</w:t>
      </w:r>
    </w:p>
    <w:p w:rsidR="00ED0E37" w:rsidRPr="00ED0E37" w:rsidRDefault="00ED0E37" w:rsidP="00ED0E37">
      <w:r w:rsidRPr="00ED0E37">
        <w:t>Mosley, Kimberly</w:t>
      </w:r>
    </w:p>
    <w:p w:rsidR="00ED0E37" w:rsidRPr="00ED0E37" w:rsidRDefault="00ED0E37" w:rsidP="00ED0E37">
      <w:r w:rsidRPr="00ED0E37">
        <w:t>Murphy, Amanda</w:t>
      </w:r>
    </w:p>
    <w:p w:rsidR="00ED0E37" w:rsidRPr="00ED0E37" w:rsidRDefault="00ED0E37" w:rsidP="00ED0E37">
      <w:r w:rsidRPr="00ED0E37">
        <w:t>Napper, Cody</w:t>
      </w:r>
    </w:p>
    <w:p w:rsidR="00ED0E37" w:rsidRPr="00ED0E37" w:rsidRDefault="00ED0E37" w:rsidP="00ED0E37">
      <w:r w:rsidRPr="00ED0E37">
        <w:t>Parris, Laura</w:t>
      </w:r>
    </w:p>
    <w:p w:rsidR="00ED0E37" w:rsidRPr="00ED0E37" w:rsidRDefault="00ED0E37" w:rsidP="00ED0E37">
      <w:r w:rsidRPr="00ED0E37">
        <w:t>Phillips. Amanda</w:t>
      </w:r>
    </w:p>
    <w:p w:rsidR="00ED0E37" w:rsidRPr="00ED0E37" w:rsidRDefault="00ED0E37" w:rsidP="00ED0E37">
      <w:r w:rsidRPr="00ED0E37">
        <w:t>Rose, Joshua</w:t>
      </w:r>
    </w:p>
    <w:p w:rsidR="00ED0E37" w:rsidRPr="00ED0E37" w:rsidRDefault="00ED0E37" w:rsidP="00ED0E37">
      <w:r w:rsidRPr="00ED0E37">
        <w:t>Smallwood, Derrick</w:t>
      </w:r>
    </w:p>
    <w:p w:rsidR="00ED0E37" w:rsidRPr="00ED0E37" w:rsidRDefault="00ED0E37" w:rsidP="00ED0E37">
      <w:proofErr w:type="spellStart"/>
      <w:r w:rsidRPr="00ED0E37">
        <w:t>Spiers</w:t>
      </w:r>
      <w:proofErr w:type="spellEnd"/>
      <w:r w:rsidRPr="00ED0E37">
        <w:t xml:space="preserve">, </w:t>
      </w:r>
      <w:proofErr w:type="spellStart"/>
      <w:r w:rsidRPr="00ED0E37">
        <w:t>Maryanna</w:t>
      </w:r>
      <w:proofErr w:type="spellEnd"/>
    </w:p>
    <w:p w:rsidR="00ED0E37" w:rsidRPr="00ED0E37" w:rsidRDefault="00ED0E37" w:rsidP="00ED0E37">
      <w:proofErr w:type="spellStart"/>
      <w:r w:rsidRPr="00ED0E37">
        <w:t>Sevilla</w:t>
      </w:r>
      <w:proofErr w:type="spellEnd"/>
      <w:r w:rsidRPr="00ED0E37">
        <w:t>, Patricia</w:t>
      </w:r>
    </w:p>
    <w:p w:rsidR="00ED0E37" w:rsidRPr="00ED0E37" w:rsidRDefault="00ED0E37" w:rsidP="00ED0E37">
      <w:r w:rsidRPr="00ED0E37">
        <w:t xml:space="preserve">Sterling, </w:t>
      </w:r>
      <w:proofErr w:type="spellStart"/>
      <w:r w:rsidRPr="00ED0E37">
        <w:t>Jeanna</w:t>
      </w:r>
      <w:proofErr w:type="spellEnd"/>
    </w:p>
    <w:p w:rsidR="00ED0E37" w:rsidRPr="00ED0E37" w:rsidRDefault="00ED0E37" w:rsidP="00ED0E37">
      <w:r w:rsidRPr="00ED0E37">
        <w:t>Sullivan, McKenzie</w:t>
      </w:r>
    </w:p>
    <w:p w:rsidR="00ED0E37" w:rsidRPr="00ED0E37" w:rsidRDefault="00ED0E37" w:rsidP="00ED0E37">
      <w:r w:rsidRPr="00ED0E37">
        <w:t>Taylor, Ashley</w:t>
      </w:r>
    </w:p>
    <w:p w:rsidR="00ED0E37" w:rsidRPr="00ED0E37" w:rsidRDefault="00ED0E37" w:rsidP="00ED0E37">
      <w:r w:rsidRPr="00ED0E37">
        <w:t>Tee, Karen</w:t>
      </w:r>
    </w:p>
    <w:p w:rsidR="00ED0E37" w:rsidRPr="00ED0E37" w:rsidRDefault="00ED0E37" w:rsidP="00ED0E37">
      <w:r w:rsidRPr="00ED0E37">
        <w:t>Thomas, Christie</w:t>
      </w:r>
    </w:p>
    <w:p w:rsidR="00ED0E37" w:rsidRPr="00ED0E37" w:rsidRDefault="00ED0E37" w:rsidP="00ED0E37">
      <w:r w:rsidRPr="00ED0E37">
        <w:t>Todd, Laurie</w:t>
      </w:r>
    </w:p>
    <w:p w:rsidR="00ED0E37" w:rsidRPr="00ED0E37" w:rsidRDefault="00ED0E37" w:rsidP="00ED0E37">
      <w:r w:rsidRPr="00ED0E37">
        <w:t>Vaughan, Bethany</w:t>
      </w:r>
    </w:p>
    <w:p w:rsidR="00ED0E37" w:rsidRPr="00ED0E37" w:rsidRDefault="00ED0E37" w:rsidP="00ED0E37">
      <w:r w:rsidRPr="00ED0E37">
        <w:t>Wells-Blue, Justine</w:t>
      </w:r>
    </w:p>
    <w:p w:rsidR="00ED0E37" w:rsidRPr="00ED0E37" w:rsidRDefault="00ED0E37" w:rsidP="00ED0E37">
      <w:r w:rsidRPr="00ED0E37">
        <w:t>West, Martha</w:t>
      </w:r>
    </w:p>
    <w:p w:rsidR="00ED0E37" w:rsidRPr="00ED0E37" w:rsidRDefault="00ED0E37" w:rsidP="00ED0E37">
      <w:r w:rsidRPr="00ED0E37">
        <w:t>Williams, Janie</w:t>
      </w:r>
    </w:p>
    <w:p w:rsidR="00ED0E37" w:rsidRPr="00ED0E37" w:rsidRDefault="00ED0E37" w:rsidP="00ED0E37">
      <w:r w:rsidRPr="00ED0E37">
        <w:t>Williams, Mary</w:t>
      </w:r>
    </w:p>
    <w:p w:rsidR="00ED0E37" w:rsidRPr="00ED0E37" w:rsidRDefault="00ED0E37" w:rsidP="00ED0E37">
      <w:r w:rsidRPr="00ED0E37">
        <w:t>Wolfe, Dana</w:t>
      </w:r>
    </w:p>
    <w:p w:rsidR="00ED0E37" w:rsidRPr="00ED0E37" w:rsidRDefault="00ED0E37" w:rsidP="00ED0E37">
      <w:pPr>
        <w:sectPr w:rsidR="00ED0E37" w:rsidRPr="00ED0E37" w:rsidSect="00ED0E37">
          <w:type w:val="continuous"/>
          <w:pgSz w:w="12240" w:h="15840"/>
          <w:pgMar w:top="720" w:right="720" w:bottom="720" w:left="720" w:header="720" w:footer="720" w:gutter="0"/>
          <w:cols w:num="2" w:space="720"/>
          <w:docGrid w:linePitch="360"/>
        </w:sectPr>
      </w:pPr>
    </w:p>
    <w:p w:rsidR="00ED0E37" w:rsidRPr="00ED0E37" w:rsidRDefault="00ED0E37" w:rsidP="00ED0E37"/>
    <w:p w:rsidR="00ED0E37" w:rsidRPr="00ED0E37" w:rsidRDefault="00ED0E37" w:rsidP="00ED0E37"/>
    <w:p w:rsidR="00ED0E37" w:rsidRPr="00ED0E37" w:rsidRDefault="00ED0E37" w:rsidP="00ED0E37">
      <w:pPr>
        <w:rPr>
          <w:u w:val="single"/>
        </w:rPr>
      </w:pPr>
      <w:r w:rsidRPr="00ED0E37">
        <w:rPr>
          <w:u w:val="single"/>
        </w:rPr>
        <w:t>CLASSIFIED LETTERS OF REDUCTION FOR THE 2024-2025 SCHOOL YEAR</w:t>
      </w:r>
    </w:p>
    <w:p w:rsidR="00EC21B0" w:rsidRDefault="00EC21B0" w:rsidP="00ED0E37">
      <w:pPr>
        <w:sectPr w:rsidR="00EC21B0" w:rsidSect="00ED0E37">
          <w:type w:val="continuous"/>
          <w:pgSz w:w="12240" w:h="15840"/>
          <w:pgMar w:top="720" w:right="720" w:bottom="720" w:left="720" w:header="720" w:footer="720" w:gutter="0"/>
          <w:cols w:space="720"/>
          <w:docGrid w:linePitch="360"/>
        </w:sectPr>
      </w:pPr>
    </w:p>
    <w:p w:rsidR="00ED0E37" w:rsidRPr="00ED0E37" w:rsidRDefault="00ED0E37" w:rsidP="00ED0E37">
      <w:r w:rsidRPr="00ED0E37">
        <w:t>McGuffin, Rebekah</w:t>
      </w:r>
    </w:p>
    <w:p w:rsidR="00ED0E37" w:rsidRPr="00ED0E37" w:rsidRDefault="00ED0E37" w:rsidP="00ED0E37">
      <w:r w:rsidRPr="00ED0E37">
        <w:t>Sanders, Amanda</w:t>
      </w:r>
    </w:p>
    <w:p w:rsidR="00ED0E37" w:rsidRPr="00ED0E37" w:rsidRDefault="00ED0E37" w:rsidP="00ED0E37">
      <w:r w:rsidRPr="00ED0E37">
        <w:t>Singleton, Sandra</w:t>
      </w:r>
    </w:p>
    <w:p w:rsidR="00ED0E37" w:rsidRPr="00ED0E37" w:rsidRDefault="00ED0E37" w:rsidP="00ED0E37">
      <w:proofErr w:type="spellStart"/>
      <w:r w:rsidRPr="00ED0E37">
        <w:t>Vercellino</w:t>
      </w:r>
      <w:proofErr w:type="spellEnd"/>
      <w:r w:rsidRPr="00ED0E37">
        <w:t>, Leticia</w:t>
      </w:r>
    </w:p>
    <w:p w:rsidR="00EC21B0" w:rsidRDefault="00EC21B0" w:rsidP="00ED0E37">
      <w:pPr>
        <w:sectPr w:rsidR="00EC21B0" w:rsidSect="00EC21B0">
          <w:type w:val="continuous"/>
          <w:pgSz w:w="12240" w:h="15840"/>
          <w:pgMar w:top="720" w:right="720" w:bottom="720" w:left="720" w:header="720" w:footer="720" w:gutter="0"/>
          <w:cols w:num="2" w:space="720"/>
          <w:docGrid w:linePitch="360"/>
        </w:sectPr>
      </w:pPr>
    </w:p>
    <w:p w:rsidR="00ED0E37" w:rsidRPr="00ED0E37" w:rsidRDefault="00ED0E37" w:rsidP="00ED0E37">
      <w:pPr>
        <w:rPr>
          <w:u w:val="single"/>
        </w:rPr>
      </w:pPr>
      <w:r w:rsidRPr="00ED0E37">
        <w:rPr>
          <w:u w:val="single"/>
        </w:rPr>
        <w:t>CLASSIFIED ADMINISTRATIVE TRANSFER FOR THE 2024-2025 SCHOOL YEAR</w:t>
      </w:r>
    </w:p>
    <w:p w:rsidR="00ED0E37" w:rsidRPr="00ED0E37" w:rsidRDefault="00ED0E37" w:rsidP="00ED0E37">
      <w:pPr>
        <w:rPr>
          <w:u w:val="single"/>
        </w:rPr>
        <w:sectPr w:rsidR="00ED0E37" w:rsidRPr="00ED0E37" w:rsidSect="00ED0E37">
          <w:type w:val="continuous"/>
          <w:pgSz w:w="12240" w:h="15840"/>
          <w:pgMar w:top="720" w:right="720" w:bottom="720" w:left="720" w:header="720" w:footer="720" w:gutter="0"/>
          <w:cols w:space="720"/>
          <w:docGrid w:linePitch="360"/>
        </w:sectPr>
      </w:pPr>
      <w:r w:rsidRPr="00ED0E37">
        <w:t>Yates, Sharon</w:t>
      </w:r>
      <w:r w:rsidRPr="00ED0E37">
        <w:rPr>
          <w:u w:val="single"/>
        </w:rPr>
        <w:br/>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D.5. Approval of the modification of contracted days for the Childcare Assistant Supervisor position for the Early Learning Academy </w:t>
      </w:r>
      <w:r w:rsidRPr="009E616C">
        <w:rPr>
          <w:rFonts w:ascii="Times New Roman" w:hAnsi="Times New Roman" w:cs="Times New Roman"/>
          <w:sz w:val="24"/>
          <w:szCs w:val="24"/>
        </w:rPr>
        <w:t xml:space="preserve"> </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D.6. Approval of the creation of the Director of District Data and System Efficiency position </w:t>
      </w:r>
      <w:r w:rsidRPr="009E616C">
        <w:rPr>
          <w:rFonts w:ascii="Times New Roman" w:hAnsi="Times New Roman" w:cs="Times New Roman"/>
          <w:sz w:val="24"/>
          <w:szCs w:val="24"/>
        </w:rPr>
        <w:t xml:space="preserve"> </w:t>
      </w:r>
    </w:p>
    <w:p w:rsidR="00EC21B0"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D.7. Approval of the recommended changes to positions, salaries, and the salary schedule for the 2024-2025 school year </w:t>
      </w:r>
      <w:r w:rsidRPr="009E616C">
        <w:rPr>
          <w:rFonts w:ascii="Times New Roman" w:hAnsi="Times New Roman" w:cs="Times New Roman"/>
          <w:sz w:val="24"/>
          <w:szCs w:val="24"/>
        </w:rPr>
        <w:t xml:space="preserve"> </w:t>
      </w:r>
    </w:p>
    <w:p w:rsidR="00EC21B0" w:rsidRDefault="00EC21B0" w:rsidP="00D537B9"/>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E. Miscellaneous Items </w:t>
      </w:r>
      <w:r w:rsidRPr="009E616C">
        <w:rPr>
          <w:rFonts w:ascii="Times New Roman" w:hAnsi="Times New Roman" w:cs="Times New Roman"/>
          <w:sz w:val="24"/>
          <w:szCs w:val="24"/>
        </w:rPr>
        <w:t xml:space="preserve"> </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E.1. </w:t>
      </w:r>
      <w:proofErr w:type="gramStart"/>
      <w:r w:rsidRPr="009E616C">
        <w:rPr>
          <w:rFonts w:ascii="Times New Roman" w:hAnsi="Times New Roman" w:cs="Times New Roman"/>
          <w:b/>
          <w:sz w:val="24"/>
          <w:szCs w:val="24"/>
        </w:rPr>
        <w:t>Received</w:t>
      </w:r>
      <w:proofErr w:type="gramEnd"/>
      <w:r w:rsidRPr="009E616C">
        <w:rPr>
          <w:rFonts w:ascii="Times New Roman" w:hAnsi="Times New Roman" w:cs="Times New Roman"/>
          <w:b/>
          <w:sz w:val="24"/>
          <w:szCs w:val="24"/>
        </w:rPr>
        <w:t xml:space="preserve"> the schools SBDM Minutes </w:t>
      </w:r>
      <w:r w:rsidRPr="009E616C">
        <w:rPr>
          <w:rFonts w:ascii="Times New Roman" w:hAnsi="Times New Roman" w:cs="Times New Roman"/>
          <w:sz w:val="24"/>
          <w:szCs w:val="24"/>
        </w:rPr>
        <w:t xml:space="preserve"> </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E.2. Received the PAC Information </w:t>
      </w:r>
      <w:r w:rsidRPr="009E616C">
        <w:rPr>
          <w:rFonts w:ascii="Times New Roman" w:hAnsi="Times New Roman" w:cs="Times New Roman"/>
          <w:sz w:val="24"/>
          <w:szCs w:val="24"/>
        </w:rPr>
        <w:t xml:space="preserve"> </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E.3. Approval of the minutes from the April 17, 2024, special lunch meeting </w:t>
      </w:r>
      <w:r w:rsidRPr="009E616C">
        <w:rPr>
          <w:rFonts w:ascii="Times New Roman" w:hAnsi="Times New Roman" w:cs="Times New Roman"/>
          <w:sz w:val="24"/>
          <w:szCs w:val="24"/>
        </w:rPr>
        <w:t xml:space="preserve"> </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E.4. Approval of the minutes from the April 18, 2024, regular evening meeting </w:t>
      </w:r>
      <w:r w:rsidRPr="009E616C">
        <w:rPr>
          <w:rFonts w:ascii="Times New Roman" w:hAnsi="Times New Roman" w:cs="Times New Roman"/>
          <w:sz w:val="24"/>
          <w:szCs w:val="24"/>
        </w:rPr>
        <w:t xml:space="preserve"> </w:t>
      </w:r>
    </w:p>
    <w:p w:rsidR="00EC21B0" w:rsidRPr="009E616C" w:rsidRDefault="00ED0E37" w:rsidP="00EC21B0">
      <w:pPr>
        <w:pStyle w:val="PlainText"/>
        <w:rPr>
          <w:rFonts w:ascii="Times New Roman" w:hAnsi="Times New Roman" w:cs="Times New Roman"/>
          <w:sz w:val="24"/>
          <w:szCs w:val="24"/>
        </w:rPr>
      </w:pPr>
      <w:r>
        <w:br/>
      </w:r>
      <w:r w:rsidR="00EC21B0" w:rsidRPr="009E616C">
        <w:rPr>
          <w:rFonts w:ascii="Times New Roman" w:hAnsi="Times New Roman" w:cs="Times New Roman"/>
          <w:b/>
          <w:sz w:val="24"/>
          <w:szCs w:val="24"/>
        </w:rPr>
        <w:t xml:space="preserve">XI. Action Items </w:t>
      </w:r>
      <w:r w:rsidR="00EC21B0" w:rsidRPr="009E616C">
        <w:rPr>
          <w:rFonts w:ascii="Times New Roman" w:hAnsi="Times New Roman" w:cs="Times New Roman"/>
          <w:sz w:val="24"/>
          <w:szCs w:val="24"/>
        </w:rPr>
        <w:t xml:space="preserve"> </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I.A. Consideration and possible approval of the resolution authorizing and approving the execution of a lease agreement with the Hardin County School District Finance Corporation and any further necessary instruments; approving certain architects' plans for the construction of certain school building projects constituting energy conservation measures at various facilities; and approving the plan of financing the cost of said projects </w:t>
      </w:r>
      <w:r w:rsidRPr="009E616C">
        <w:rPr>
          <w:rFonts w:ascii="Times New Roman" w:hAnsi="Times New Roman" w:cs="Times New Roman"/>
          <w:sz w:val="24"/>
          <w:szCs w:val="24"/>
        </w:rPr>
        <w:t xml:space="preserve"> </w:t>
      </w:r>
    </w:p>
    <w:p w:rsidR="00EC21B0" w:rsidRDefault="00EC21B0" w:rsidP="00EC21B0">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Chip Sutherland, Managing Director of Public Finance with Baird, discussed the reasoning behind the need </w:t>
      </w:r>
      <w:r>
        <w:rPr>
          <w:rFonts w:ascii="Times New Roman" w:hAnsi="Times New Roman" w:cs="Times New Roman"/>
          <w:sz w:val="24"/>
          <w:szCs w:val="24"/>
        </w:rPr>
        <w:t>for</w:t>
      </w:r>
      <w:r w:rsidRPr="009E616C">
        <w:rPr>
          <w:rFonts w:ascii="Times New Roman" w:hAnsi="Times New Roman" w:cs="Times New Roman"/>
          <w:sz w:val="24"/>
          <w:szCs w:val="24"/>
        </w:rPr>
        <w:t xml:space="preserve"> the lease agreement and financing for the Energy Conservation pro</w:t>
      </w:r>
      <w:r>
        <w:rPr>
          <w:rFonts w:ascii="Times New Roman" w:hAnsi="Times New Roman" w:cs="Times New Roman"/>
          <w:sz w:val="24"/>
          <w:szCs w:val="24"/>
        </w:rPr>
        <w:t>ject for Hardin County Schools.</w:t>
      </w:r>
    </w:p>
    <w:p w:rsidR="00ED0E37" w:rsidRDefault="00ED0E37" w:rsidP="00D537B9"/>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I.B. Recess of the Regular Meeting of the Hardin County Board of Education for a Special Called Meeting of the Hardin County School District Finance Corporation </w:t>
      </w:r>
      <w:r w:rsidRPr="009E616C">
        <w:rPr>
          <w:rFonts w:ascii="Times New Roman" w:hAnsi="Times New Roman" w:cs="Times New Roman"/>
          <w:sz w:val="24"/>
          <w:szCs w:val="24"/>
        </w:rPr>
        <w:t xml:space="preserve"> </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Order #11219 - Motion Passed: </w:t>
      </w:r>
      <w:r w:rsidRPr="009E616C">
        <w:rPr>
          <w:rFonts w:ascii="Times New Roman" w:hAnsi="Times New Roman" w:cs="Times New Roman"/>
          <w:sz w:val="24"/>
          <w:szCs w:val="24"/>
        </w:rPr>
        <w:t xml:space="preserve"> Approval to recess the regular meeting of the Hardin County Board of Education for a Special Called Meeting of the Hardin County School District Finance Corporation passed with a motion by Mr. Mark Casey and a second by Mr. Steve Bland.  </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Steve Bland           </w:t>
      </w:r>
      <w:r>
        <w:rPr>
          <w:rFonts w:ascii="Times New Roman" w:hAnsi="Times New Roman" w:cs="Times New Roman"/>
          <w:sz w:val="24"/>
          <w:szCs w:val="24"/>
        </w:rPr>
        <w:tab/>
      </w:r>
      <w:r w:rsidRPr="009E616C">
        <w:rPr>
          <w:rFonts w:ascii="Times New Roman" w:hAnsi="Times New Roman" w:cs="Times New Roman"/>
          <w:sz w:val="24"/>
          <w:szCs w:val="24"/>
        </w:rPr>
        <w:t>Yes</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Mark Casey            </w:t>
      </w:r>
      <w:r>
        <w:rPr>
          <w:rFonts w:ascii="Times New Roman" w:hAnsi="Times New Roman" w:cs="Times New Roman"/>
          <w:sz w:val="24"/>
          <w:szCs w:val="24"/>
        </w:rPr>
        <w:tab/>
      </w:r>
      <w:r w:rsidRPr="009E616C">
        <w:rPr>
          <w:rFonts w:ascii="Times New Roman" w:hAnsi="Times New Roman" w:cs="Times New Roman"/>
          <w:sz w:val="24"/>
          <w:szCs w:val="24"/>
        </w:rPr>
        <w:t>Yes</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s. Dawn Logsdon </w:t>
      </w:r>
      <w:proofErr w:type="gramStart"/>
      <w:r w:rsidRPr="009E616C">
        <w:rPr>
          <w:rFonts w:ascii="Times New Roman" w:hAnsi="Times New Roman" w:cs="Times New Roman"/>
          <w:sz w:val="24"/>
          <w:szCs w:val="24"/>
        </w:rPr>
        <w:t>Johnson  Yes</w:t>
      </w:r>
      <w:proofErr w:type="gramEnd"/>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Ben Sego              </w:t>
      </w:r>
      <w:r>
        <w:rPr>
          <w:rFonts w:ascii="Times New Roman" w:hAnsi="Times New Roman" w:cs="Times New Roman"/>
          <w:sz w:val="24"/>
          <w:szCs w:val="24"/>
        </w:rPr>
        <w:tab/>
      </w:r>
      <w:r w:rsidRPr="009E616C">
        <w:rPr>
          <w:rFonts w:ascii="Times New Roman" w:hAnsi="Times New Roman" w:cs="Times New Roman"/>
          <w:sz w:val="24"/>
          <w:szCs w:val="24"/>
        </w:rPr>
        <w:t>Yes</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Charlie Wise          </w:t>
      </w:r>
      <w:r>
        <w:rPr>
          <w:rFonts w:ascii="Times New Roman" w:hAnsi="Times New Roman" w:cs="Times New Roman"/>
          <w:sz w:val="24"/>
          <w:szCs w:val="24"/>
        </w:rPr>
        <w:tab/>
      </w:r>
      <w:r w:rsidRPr="009E616C">
        <w:rPr>
          <w:rFonts w:ascii="Times New Roman" w:hAnsi="Times New Roman" w:cs="Times New Roman"/>
          <w:sz w:val="24"/>
          <w:szCs w:val="24"/>
        </w:rPr>
        <w:t>Yes</w:t>
      </w:r>
    </w:p>
    <w:p w:rsidR="00EC21B0" w:rsidRDefault="00EC21B0" w:rsidP="00D537B9"/>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I.C. Hardin County School District Finance Corporation Special Meeting </w:t>
      </w:r>
      <w:r w:rsidRPr="009E616C">
        <w:rPr>
          <w:rFonts w:ascii="Times New Roman" w:hAnsi="Times New Roman" w:cs="Times New Roman"/>
          <w:sz w:val="24"/>
          <w:szCs w:val="24"/>
        </w:rPr>
        <w:t xml:space="preserve"> </w:t>
      </w:r>
    </w:p>
    <w:p w:rsidR="00EC21B0" w:rsidRPr="009E616C"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I.C.1. Call to Order </w:t>
      </w:r>
      <w:r w:rsidRPr="009E616C">
        <w:rPr>
          <w:rFonts w:ascii="Times New Roman" w:hAnsi="Times New Roman" w:cs="Times New Roman"/>
          <w:sz w:val="24"/>
          <w:szCs w:val="24"/>
        </w:rPr>
        <w:t xml:space="preserve"> </w:t>
      </w:r>
    </w:p>
    <w:p w:rsidR="00EC21B0" w:rsidRDefault="00EC21B0" w:rsidP="00EC21B0">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Chairperson Dawn Johnson called the special meeting to order. The following members were present: Dawn Johnson, Ben Sego, Steve Bland, Mark Casey, and Charlie Wise. </w:t>
      </w:r>
    </w:p>
    <w:p w:rsidR="00EC21B0" w:rsidRDefault="00EC21B0" w:rsidP="00EC21B0">
      <w:pPr>
        <w:pStyle w:val="PlainText"/>
        <w:rPr>
          <w:rFonts w:ascii="Times New Roman" w:hAnsi="Times New Roman" w:cs="Times New Roman"/>
          <w:sz w:val="24"/>
          <w:szCs w:val="24"/>
        </w:rPr>
      </w:pPr>
    </w:p>
    <w:p w:rsidR="00EC21B0"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XI.C.2. Consideration of the approval of a resolution of the Hardin County School District Finance Corporation, relating to and providing for the issuance of $14,885,000 principal amount (subject to a permitted increase of up to $1,490,000 or a decrease in an amount determined by the corporation to be in the best interest of the corporation) of special obligation bonds (Energy Conservation Revenue Bonds) in accordance with the Kentucky Revised Statutes, sections 58.010 through 58.140; 58.600 through 58.615;</w:t>
      </w:r>
    </w:p>
    <w:p w:rsidR="00EC21B0" w:rsidRDefault="00EC21B0" w:rsidP="00EC21B0">
      <w:pPr>
        <w:pStyle w:val="PlainText"/>
        <w:rPr>
          <w:rFonts w:ascii="Times New Roman" w:hAnsi="Times New Roman" w:cs="Times New Roman"/>
          <w:sz w:val="24"/>
          <w:szCs w:val="24"/>
        </w:rPr>
      </w:pPr>
      <w:r w:rsidRPr="009E616C">
        <w:rPr>
          <w:rFonts w:ascii="Times New Roman" w:hAnsi="Times New Roman" w:cs="Times New Roman"/>
          <w:b/>
          <w:sz w:val="24"/>
          <w:szCs w:val="24"/>
        </w:rPr>
        <w:t>45A.345 through 45A.460; 65.940 through 65.956; 160.160(5) and 162.120 through 162.300; (collectively, the "Act") to provide funds for Energy Conservation measures, providing and determining the duty of said corporation in connection with the operation of the school properties and the creation of funds sufficient to pay the principal of and interest on said revenue bonds as and when they mature, the</w:t>
      </w:r>
      <w:r>
        <w:rPr>
          <w:rFonts w:ascii="Times New Roman" w:hAnsi="Times New Roman" w:cs="Times New Roman"/>
          <w:b/>
          <w:sz w:val="24"/>
          <w:szCs w:val="24"/>
        </w:rPr>
        <w:br/>
      </w:r>
      <w:r w:rsidRPr="009E616C">
        <w:rPr>
          <w:rFonts w:ascii="Times New Roman" w:hAnsi="Times New Roman" w:cs="Times New Roman"/>
          <w:b/>
          <w:sz w:val="24"/>
          <w:szCs w:val="24"/>
        </w:rPr>
        <w:t xml:space="preserve">creation of adequate maintenance and insurance funds, authorizing the execution of a lease of such foregoing properties to the Board of Education of Hardin County, Kentucky </w:t>
      </w:r>
      <w:r w:rsidRPr="009E616C">
        <w:rPr>
          <w:rFonts w:ascii="Times New Roman" w:hAnsi="Times New Roman" w:cs="Times New Roman"/>
          <w:sz w:val="24"/>
          <w:szCs w:val="24"/>
        </w:rPr>
        <w:t xml:space="preserve"> </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Order #11220 - Motion Passed: </w:t>
      </w:r>
      <w:r w:rsidRPr="009E616C">
        <w:rPr>
          <w:rFonts w:ascii="Times New Roman" w:hAnsi="Times New Roman" w:cs="Times New Roman"/>
          <w:sz w:val="24"/>
          <w:szCs w:val="24"/>
        </w:rPr>
        <w:t xml:space="preserve"> Approval of the resolution of the Hardin County School District Finance Corporation, relating to and providing for the issuance of $14,885,000 principal amount (subject to a permitted increase of up to $1,490,000 or a decrease in an amount determined by the corporation to be in the best interest of the corporation) of special obligation bonds (Energy Conservation Revenue Bonds) in accordance with the Kentucky Revised Statutes, sections 58.010 through 58.140; 58.600 through 58.615; 45A.345 through 45A.460; 65.940 through 65.956; 160.160(5) and 162.120 through 162.300; (collectively, the "Act") to provide funds for Energy Conservation measures, providing and determining the duty of said corporation in connection with the operation of the school properties and the creation of funds sufficient to pay the principal of and interest on said revenue bonds as and when they mature, the creation of adequate maintenance and insurance funds, authorizing the execution of a lease of such foregoing properties to the Board of Education of Hardin County, Kentucky passed with a motion by Mr. Steve Bland and a second by Mr. Mark Casey.  </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Steve Bland           </w:t>
      </w:r>
      <w:r>
        <w:rPr>
          <w:rFonts w:ascii="Times New Roman" w:hAnsi="Times New Roman" w:cs="Times New Roman"/>
          <w:sz w:val="24"/>
          <w:szCs w:val="24"/>
        </w:rPr>
        <w:tab/>
      </w:r>
      <w:r w:rsidRPr="009E616C">
        <w:rPr>
          <w:rFonts w:ascii="Times New Roman" w:hAnsi="Times New Roman" w:cs="Times New Roman"/>
          <w:sz w:val="24"/>
          <w:szCs w:val="24"/>
        </w:rPr>
        <w:t>Yes</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Mark Casey            </w:t>
      </w:r>
      <w:r>
        <w:rPr>
          <w:rFonts w:ascii="Times New Roman" w:hAnsi="Times New Roman" w:cs="Times New Roman"/>
          <w:sz w:val="24"/>
          <w:szCs w:val="24"/>
        </w:rPr>
        <w:tab/>
      </w:r>
      <w:r w:rsidRPr="009E616C">
        <w:rPr>
          <w:rFonts w:ascii="Times New Roman" w:hAnsi="Times New Roman" w:cs="Times New Roman"/>
          <w:sz w:val="24"/>
          <w:szCs w:val="24"/>
        </w:rPr>
        <w:t>Yes</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s. Dawn Logsdon </w:t>
      </w:r>
      <w:proofErr w:type="gramStart"/>
      <w:r w:rsidRPr="009E616C">
        <w:rPr>
          <w:rFonts w:ascii="Times New Roman" w:hAnsi="Times New Roman" w:cs="Times New Roman"/>
          <w:sz w:val="24"/>
          <w:szCs w:val="24"/>
        </w:rPr>
        <w:t>Johnson  Yes</w:t>
      </w:r>
      <w:proofErr w:type="gramEnd"/>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Ben Sego              </w:t>
      </w:r>
      <w:r>
        <w:rPr>
          <w:rFonts w:ascii="Times New Roman" w:hAnsi="Times New Roman" w:cs="Times New Roman"/>
          <w:sz w:val="24"/>
          <w:szCs w:val="24"/>
        </w:rPr>
        <w:tab/>
      </w:r>
      <w:r w:rsidRPr="009E616C">
        <w:rPr>
          <w:rFonts w:ascii="Times New Roman" w:hAnsi="Times New Roman" w:cs="Times New Roman"/>
          <w:sz w:val="24"/>
          <w:szCs w:val="24"/>
        </w:rPr>
        <w:t>Yes</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Charlie Wise          </w:t>
      </w:r>
      <w:r>
        <w:rPr>
          <w:rFonts w:ascii="Times New Roman" w:hAnsi="Times New Roman" w:cs="Times New Roman"/>
          <w:sz w:val="24"/>
          <w:szCs w:val="24"/>
        </w:rPr>
        <w:tab/>
      </w:r>
      <w:r w:rsidRPr="009E616C">
        <w:rPr>
          <w:rFonts w:ascii="Times New Roman" w:hAnsi="Times New Roman" w:cs="Times New Roman"/>
          <w:sz w:val="24"/>
          <w:szCs w:val="24"/>
        </w:rPr>
        <w:t>Yes</w:t>
      </w:r>
    </w:p>
    <w:p w:rsidR="00B637EA" w:rsidRDefault="00B637EA" w:rsidP="00EC21B0">
      <w:pPr>
        <w:pStyle w:val="PlainText"/>
        <w:rPr>
          <w:rFonts w:ascii="Times New Roman" w:hAnsi="Times New Roman" w:cs="Times New Roman"/>
          <w:sz w:val="24"/>
          <w:szCs w:val="24"/>
        </w:rPr>
      </w:pP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I.C.3. Adjourn </w:t>
      </w:r>
      <w:r w:rsidRPr="009E616C">
        <w:rPr>
          <w:rFonts w:ascii="Times New Roman" w:hAnsi="Times New Roman" w:cs="Times New Roman"/>
          <w:sz w:val="24"/>
          <w:szCs w:val="24"/>
        </w:rPr>
        <w:t xml:space="preserve"> </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Order #11221 - Motion Passed: </w:t>
      </w:r>
      <w:r w:rsidRPr="009E616C">
        <w:rPr>
          <w:rFonts w:ascii="Times New Roman" w:hAnsi="Times New Roman" w:cs="Times New Roman"/>
          <w:sz w:val="24"/>
          <w:szCs w:val="24"/>
        </w:rPr>
        <w:t xml:space="preserve"> There being no further business, approval to adjourn the special meeting passed with a motion by Mr. Steve Bland and a second by Mr. Mark Casey.  </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Steve Bland           </w:t>
      </w:r>
      <w:r>
        <w:rPr>
          <w:rFonts w:ascii="Times New Roman" w:hAnsi="Times New Roman" w:cs="Times New Roman"/>
          <w:sz w:val="24"/>
          <w:szCs w:val="24"/>
        </w:rPr>
        <w:tab/>
      </w:r>
      <w:r w:rsidRPr="009E616C">
        <w:rPr>
          <w:rFonts w:ascii="Times New Roman" w:hAnsi="Times New Roman" w:cs="Times New Roman"/>
          <w:sz w:val="24"/>
          <w:szCs w:val="24"/>
        </w:rPr>
        <w:t>Yes</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Mark Casey            </w:t>
      </w:r>
      <w:r>
        <w:rPr>
          <w:rFonts w:ascii="Times New Roman" w:hAnsi="Times New Roman" w:cs="Times New Roman"/>
          <w:sz w:val="24"/>
          <w:szCs w:val="24"/>
        </w:rPr>
        <w:tab/>
      </w:r>
      <w:r w:rsidRPr="009E616C">
        <w:rPr>
          <w:rFonts w:ascii="Times New Roman" w:hAnsi="Times New Roman" w:cs="Times New Roman"/>
          <w:sz w:val="24"/>
          <w:szCs w:val="24"/>
        </w:rPr>
        <w:t>Yes</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s. Dawn Logsdon </w:t>
      </w:r>
      <w:proofErr w:type="gramStart"/>
      <w:r w:rsidRPr="009E616C">
        <w:rPr>
          <w:rFonts w:ascii="Times New Roman" w:hAnsi="Times New Roman" w:cs="Times New Roman"/>
          <w:sz w:val="24"/>
          <w:szCs w:val="24"/>
        </w:rPr>
        <w:t>Johnson  Yes</w:t>
      </w:r>
      <w:proofErr w:type="gramEnd"/>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Ben Sego              </w:t>
      </w:r>
      <w:r>
        <w:rPr>
          <w:rFonts w:ascii="Times New Roman" w:hAnsi="Times New Roman" w:cs="Times New Roman"/>
          <w:sz w:val="24"/>
          <w:szCs w:val="24"/>
        </w:rPr>
        <w:tab/>
      </w:r>
      <w:r w:rsidRPr="009E616C">
        <w:rPr>
          <w:rFonts w:ascii="Times New Roman" w:hAnsi="Times New Roman" w:cs="Times New Roman"/>
          <w:sz w:val="24"/>
          <w:szCs w:val="24"/>
        </w:rPr>
        <w:t>Yes</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Charlie Wise          </w:t>
      </w:r>
      <w:r>
        <w:rPr>
          <w:rFonts w:ascii="Times New Roman" w:hAnsi="Times New Roman" w:cs="Times New Roman"/>
          <w:sz w:val="24"/>
          <w:szCs w:val="24"/>
        </w:rPr>
        <w:tab/>
      </w:r>
      <w:r w:rsidRPr="009E616C">
        <w:rPr>
          <w:rFonts w:ascii="Times New Roman" w:hAnsi="Times New Roman" w:cs="Times New Roman"/>
          <w:sz w:val="24"/>
          <w:szCs w:val="24"/>
        </w:rPr>
        <w:t>Yes</w:t>
      </w:r>
    </w:p>
    <w:p w:rsidR="00B637EA" w:rsidRDefault="00B637EA" w:rsidP="00EC21B0">
      <w:pPr>
        <w:pStyle w:val="PlainText"/>
        <w:rPr>
          <w:rFonts w:ascii="Times New Roman" w:hAnsi="Times New Roman" w:cs="Times New Roman"/>
          <w:sz w:val="24"/>
          <w:szCs w:val="24"/>
        </w:rPr>
      </w:pP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I.D. Reconvene the regular meeting of the Hardin County Board of Education </w:t>
      </w:r>
      <w:r w:rsidRPr="009E616C">
        <w:rPr>
          <w:rFonts w:ascii="Times New Roman" w:hAnsi="Times New Roman" w:cs="Times New Roman"/>
          <w:sz w:val="24"/>
          <w:szCs w:val="24"/>
        </w:rPr>
        <w:t xml:space="preserve"> </w:t>
      </w: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Chairperson Dawn Johnson reconvened the regular meeting of the Hardin County Board of Education with all members present. </w:t>
      </w:r>
    </w:p>
    <w:p w:rsidR="00B637EA" w:rsidRDefault="00B637EA" w:rsidP="00EC21B0">
      <w:pPr>
        <w:pStyle w:val="PlainText"/>
        <w:rPr>
          <w:rFonts w:ascii="Times New Roman" w:hAnsi="Times New Roman" w:cs="Times New Roman"/>
          <w:sz w:val="24"/>
          <w:szCs w:val="24"/>
        </w:rPr>
      </w:pP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II. New Business </w:t>
      </w:r>
      <w:r w:rsidRPr="009E616C">
        <w:rPr>
          <w:rFonts w:ascii="Times New Roman" w:hAnsi="Times New Roman" w:cs="Times New Roman"/>
          <w:sz w:val="24"/>
          <w:szCs w:val="24"/>
        </w:rPr>
        <w:t xml:space="preserve"> </w:t>
      </w:r>
    </w:p>
    <w:p w:rsidR="00B637EA" w:rsidRPr="009E616C" w:rsidRDefault="00B637EA" w:rsidP="00B637EA">
      <w:pPr>
        <w:pStyle w:val="PlainText"/>
        <w:rPr>
          <w:rFonts w:ascii="Times New Roman" w:hAnsi="Times New Roman" w:cs="Times New Roman"/>
          <w:sz w:val="24"/>
          <w:szCs w:val="24"/>
        </w:rPr>
      </w:pP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III. Superintendent's Report </w:t>
      </w:r>
      <w:r w:rsidRPr="009E616C">
        <w:rPr>
          <w:rFonts w:ascii="Times New Roman" w:hAnsi="Times New Roman" w:cs="Times New Roman"/>
          <w:sz w:val="24"/>
          <w:szCs w:val="24"/>
        </w:rPr>
        <w:t xml:space="preserve"> </w:t>
      </w:r>
    </w:p>
    <w:p w:rsidR="00B637EA"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Superintendent Teresa Morgan thanked Director of Finance Jessica Annis and Director of Employment </w:t>
      </w:r>
      <w:proofErr w:type="gramStart"/>
      <w:r w:rsidRPr="009E616C">
        <w:rPr>
          <w:rFonts w:ascii="Times New Roman" w:hAnsi="Times New Roman" w:cs="Times New Roman"/>
          <w:sz w:val="24"/>
          <w:szCs w:val="24"/>
        </w:rPr>
        <w:t>LaToya</w:t>
      </w:r>
      <w:proofErr w:type="gramEnd"/>
      <w:r w:rsidRPr="009E616C">
        <w:rPr>
          <w:rFonts w:ascii="Times New Roman" w:hAnsi="Times New Roman" w:cs="Times New Roman"/>
          <w:sz w:val="24"/>
          <w:szCs w:val="24"/>
        </w:rPr>
        <w:t xml:space="preserve"> Alston for their hard work on the salary schedules for the 2024-2025 school year. She also thanked the legislators who supported raising SEEK funding as well as the Board members for their support on the funding for faculty/staff raises.</w:t>
      </w:r>
    </w:p>
    <w:p w:rsidR="00B637EA" w:rsidRDefault="00B637EA" w:rsidP="00B637EA">
      <w:pPr>
        <w:pStyle w:val="PlainText"/>
        <w:rPr>
          <w:rFonts w:ascii="Times New Roman" w:hAnsi="Times New Roman" w:cs="Times New Roman"/>
          <w:sz w:val="24"/>
          <w:szCs w:val="24"/>
        </w:rPr>
      </w:pPr>
    </w:p>
    <w:p w:rsidR="00B637EA"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Thank you to all the businesses that donated to our schools during Teacher Appreciation Week. </w:t>
      </w:r>
    </w:p>
    <w:p w:rsidR="00B637EA" w:rsidRDefault="00B637EA" w:rsidP="00B637EA">
      <w:pPr>
        <w:pStyle w:val="PlainText"/>
        <w:rPr>
          <w:rFonts w:ascii="Times New Roman" w:hAnsi="Times New Roman" w:cs="Times New Roman"/>
          <w:sz w:val="24"/>
          <w:szCs w:val="24"/>
        </w:rPr>
      </w:pPr>
    </w:p>
    <w:p w:rsidR="00B637EA"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Parents/guardians, please visit our website to see the locations </w:t>
      </w:r>
      <w:r>
        <w:rPr>
          <w:rFonts w:ascii="Times New Roman" w:hAnsi="Times New Roman" w:cs="Times New Roman"/>
          <w:sz w:val="24"/>
          <w:szCs w:val="24"/>
        </w:rPr>
        <w:t>of</w:t>
      </w:r>
      <w:r w:rsidRPr="009E616C">
        <w:rPr>
          <w:rFonts w:ascii="Times New Roman" w:hAnsi="Times New Roman" w:cs="Times New Roman"/>
          <w:sz w:val="24"/>
          <w:szCs w:val="24"/>
        </w:rPr>
        <w:t xml:space="preserve"> our free summer feeding sites as well as the end-of-the-year newsletter that lists various camps and summer activities available for your children.</w:t>
      </w:r>
    </w:p>
    <w:p w:rsidR="00B637EA" w:rsidRDefault="00B637EA" w:rsidP="00B637EA">
      <w:pPr>
        <w:pStyle w:val="PlainText"/>
        <w:rPr>
          <w:rFonts w:ascii="Times New Roman" w:hAnsi="Times New Roman" w:cs="Times New Roman"/>
          <w:sz w:val="24"/>
          <w:szCs w:val="24"/>
        </w:rPr>
      </w:pP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To the HCS faculty and staff, thank you for an incredible school year. </w:t>
      </w:r>
    </w:p>
    <w:p w:rsidR="00B637EA" w:rsidRDefault="00B637EA" w:rsidP="00EC21B0">
      <w:pPr>
        <w:pStyle w:val="PlainText"/>
        <w:rPr>
          <w:rFonts w:ascii="Times New Roman" w:hAnsi="Times New Roman" w:cs="Times New Roman"/>
          <w:sz w:val="24"/>
          <w:szCs w:val="24"/>
        </w:rPr>
      </w:pPr>
    </w:p>
    <w:p w:rsidR="00B637EA" w:rsidRPr="009E616C" w:rsidRDefault="00B637EA" w:rsidP="00B637EA">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IV. Executive Session </w:t>
      </w:r>
      <w:r w:rsidRPr="009E616C">
        <w:rPr>
          <w:rFonts w:ascii="Times New Roman" w:hAnsi="Times New Roman" w:cs="Times New Roman"/>
          <w:sz w:val="24"/>
          <w:szCs w:val="24"/>
        </w:rPr>
        <w:t xml:space="preserve"> </w:t>
      </w:r>
    </w:p>
    <w:p w:rsidR="00B637EA" w:rsidRPr="00EC21B0" w:rsidRDefault="00B637EA" w:rsidP="00EC21B0">
      <w:pPr>
        <w:pStyle w:val="PlainText"/>
        <w:rPr>
          <w:rFonts w:ascii="Times New Roman" w:hAnsi="Times New Roman" w:cs="Times New Roman"/>
          <w:sz w:val="24"/>
          <w:szCs w:val="24"/>
        </w:rPr>
        <w:sectPr w:rsidR="00B637EA" w:rsidRPr="00EC21B0" w:rsidSect="00ED0E37">
          <w:type w:val="continuous"/>
          <w:pgSz w:w="12240" w:h="15840"/>
          <w:pgMar w:top="720" w:right="720" w:bottom="720" w:left="720" w:header="720" w:footer="720" w:gutter="0"/>
          <w:cols w:space="720"/>
          <w:docGrid w:linePitch="360"/>
        </w:sectPr>
      </w:pPr>
    </w:p>
    <w:p w:rsidR="00382EFF" w:rsidRPr="009E616C" w:rsidRDefault="00382EFF" w:rsidP="00551814">
      <w:pPr>
        <w:pStyle w:val="PlainText"/>
        <w:rPr>
          <w:rFonts w:ascii="Times New Roman" w:hAnsi="Times New Roman" w:cs="Times New Roman"/>
          <w:sz w:val="24"/>
          <w:szCs w:val="24"/>
        </w:rPr>
      </w:pPr>
      <w:bookmarkStart w:id="0" w:name="_GoBack"/>
      <w:bookmarkEnd w:id="0"/>
      <w:r w:rsidRPr="009E616C">
        <w:rPr>
          <w:rFonts w:ascii="Times New Roman" w:hAnsi="Times New Roman" w:cs="Times New Roman"/>
          <w:b/>
          <w:sz w:val="24"/>
          <w:szCs w:val="24"/>
        </w:rPr>
        <w:t xml:space="preserve">XV. Board Calendar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V.A. May 18 - 9:00 a.m. - College View/Hardin County High Graduation (by appointment) - College View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V.B. May 21 - School Dismissed - Primary Election Day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V.C. May 24 - Last Day for Students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V.D. May 24 - 7:00 p.m. - John Hardin High School Graduation - John Hardin High School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V.E. May 25 - 11:00 a.m. - Central Hardin High School Graduation - Central Hardin High School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V.F. May 25 - 6:00 p.m. - North Hardin High School Graduation - North Hardin High School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V.G. May 27 - Memorial Day - Offices Closed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V.H. June 27 - 6:00 p.m. - Special Evening Board Meeting - Central Office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p>
    <w:p w:rsidR="009C0E67"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XVI. Adjournment </w:t>
      </w:r>
      <w:r w:rsidRPr="009E616C">
        <w:rPr>
          <w:rFonts w:ascii="Times New Roman" w:hAnsi="Times New Roman" w:cs="Times New Roman"/>
          <w:sz w:val="24"/>
          <w:szCs w:val="24"/>
        </w:rPr>
        <w:t xml:space="preserve">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b/>
          <w:sz w:val="24"/>
          <w:szCs w:val="24"/>
        </w:rPr>
        <w:t xml:space="preserve">Order #11222 - Motion Passed: </w:t>
      </w:r>
      <w:r w:rsidRPr="009E616C">
        <w:rPr>
          <w:rFonts w:ascii="Times New Roman" w:hAnsi="Times New Roman" w:cs="Times New Roman"/>
          <w:sz w:val="24"/>
          <w:szCs w:val="24"/>
        </w:rPr>
        <w:t xml:space="preserve"> There being no further business, approval to adjourn the meeting passed with a motion by Mr. Ben Sego and a second by Mr. Mark Casey.  </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Steve Bland           </w:t>
      </w:r>
      <w:r w:rsidR="00ED0ADA">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Mark Casey            </w:t>
      </w:r>
      <w:r w:rsidR="00ED0ADA">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s. Dawn Logsdon </w:t>
      </w:r>
      <w:proofErr w:type="gramStart"/>
      <w:r w:rsidRPr="009E616C">
        <w:rPr>
          <w:rFonts w:ascii="Times New Roman" w:hAnsi="Times New Roman" w:cs="Times New Roman"/>
          <w:sz w:val="24"/>
          <w:szCs w:val="24"/>
        </w:rPr>
        <w:t>Johnson  Yes</w:t>
      </w:r>
      <w:proofErr w:type="gramEnd"/>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Ben Sego              </w:t>
      </w:r>
      <w:r w:rsidR="00ED0ADA">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 xml:space="preserve">Mr. Charlie Wise          </w:t>
      </w:r>
      <w:r w:rsidR="00ED0ADA">
        <w:rPr>
          <w:rFonts w:ascii="Times New Roman" w:hAnsi="Times New Roman" w:cs="Times New Roman"/>
          <w:sz w:val="24"/>
          <w:szCs w:val="24"/>
        </w:rPr>
        <w:tab/>
      </w:r>
      <w:r w:rsidRPr="009E616C">
        <w:rPr>
          <w:rFonts w:ascii="Times New Roman" w:hAnsi="Times New Roman" w:cs="Times New Roman"/>
          <w:sz w:val="24"/>
          <w:szCs w:val="24"/>
        </w:rPr>
        <w:t>Yes</w:t>
      </w: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551814">
      <w:pPr>
        <w:pStyle w:val="PlainText"/>
        <w:rPr>
          <w:rFonts w:ascii="Times New Roman" w:hAnsi="Times New Roman" w:cs="Times New Roman"/>
          <w:sz w:val="24"/>
          <w:szCs w:val="24"/>
        </w:rPr>
      </w:pPr>
    </w:p>
    <w:p w:rsidR="00382EFF" w:rsidRPr="009E616C" w:rsidRDefault="00382EFF" w:rsidP="00382EFF">
      <w:pPr>
        <w:pStyle w:val="PlainText"/>
        <w:rPr>
          <w:rFonts w:ascii="Times New Roman" w:hAnsi="Times New Roman" w:cs="Times New Roman"/>
          <w:sz w:val="24"/>
          <w:szCs w:val="24"/>
        </w:rPr>
      </w:pPr>
      <w:r w:rsidRPr="009E616C">
        <w:rPr>
          <w:rFonts w:ascii="Times New Roman" w:hAnsi="Times New Roman" w:cs="Times New Roman"/>
          <w:sz w:val="24"/>
          <w:szCs w:val="24"/>
        </w:rPr>
        <w:t>_____________________________________</w:t>
      </w:r>
    </w:p>
    <w:p w:rsidR="00382EFF" w:rsidRPr="009E616C" w:rsidRDefault="00382EFF" w:rsidP="00382EFF">
      <w:pPr>
        <w:pStyle w:val="PlainText"/>
        <w:rPr>
          <w:rFonts w:ascii="Times New Roman" w:hAnsi="Times New Roman" w:cs="Times New Roman"/>
          <w:sz w:val="24"/>
          <w:szCs w:val="24"/>
        </w:rPr>
      </w:pPr>
      <w:r w:rsidRPr="009E616C">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ED0ADA" w:rsidRDefault="00ED0ADA" w:rsidP="00382EFF">
      <w:pPr>
        <w:pStyle w:val="PlainText"/>
        <w:rPr>
          <w:rFonts w:ascii="Times New Roman" w:hAnsi="Times New Roman" w:cs="Times New Roman"/>
          <w:sz w:val="24"/>
          <w:szCs w:val="24"/>
        </w:rPr>
      </w:pPr>
    </w:p>
    <w:p w:rsidR="00ED0ADA" w:rsidRPr="009E616C" w:rsidRDefault="00ED0ADA" w:rsidP="00382EFF">
      <w:pPr>
        <w:pStyle w:val="PlainText"/>
        <w:rPr>
          <w:rFonts w:ascii="Times New Roman" w:hAnsi="Times New Roman" w:cs="Times New Roman"/>
          <w:sz w:val="24"/>
          <w:szCs w:val="24"/>
        </w:rPr>
      </w:pPr>
    </w:p>
    <w:p w:rsidR="00382EFF" w:rsidRPr="009E616C" w:rsidRDefault="00382EFF" w:rsidP="00382EFF">
      <w:pPr>
        <w:pStyle w:val="PlainText"/>
        <w:rPr>
          <w:rFonts w:ascii="Times New Roman" w:hAnsi="Times New Roman" w:cs="Times New Roman"/>
          <w:sz w:val="24"/>
          <w:szCs w:val="24"/>
        </w:rPr>
      </w:pPr>
      <w:r w:rsidRPr="009E616C">
        <w:rPr>
          <w:rFonts w:ascii="Times New Roman" w:hAnsi="Times New Roman" w:cs="Times New Roman"/>
          <w:sz w:val="24"/>
          <w:szCs w:val="24"/>
        </w:rPr>
        <w:t>_____________________________________</w:t>
      </w:r>
    </w:p>
    <w:p w:rsidR="00382EFF" w:rsidRPr="009E616C" w:rsidRDefault="00382EFF" w:rsidP="00551814">
      <w:pPr>
        <w:pStyle w:val="PlainText"/>
        <w:rPr>
          <w:rFonts w:ascii="Times New Roman" w:hAnsi="Times New Roman" w:cs="Times New Roman"/>
          <w:sz w:val="24"/>
          <w:szCs w:val="24"/>
        </w:rPr>
      </w:pPr>
      <w:r w:rsidRPr="009E616C">
        <w:rPr>
          <w:rFonts w:ascii="Times New Roman" w:hAnsi="Times New Roman" w:cs="Times New Roman"/>
          <w:sz w:val="24"/>
          <w:szCs w:val="24"/>
        </w:rPr>
        <w:t>Superintendent</w:t>
      </w:r>
    </w:p>
    <w:sectPr w:rsidR="00382EFF" w:rsidRPr="009E616C" w:rsidSect="00ED0E3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201CE"/>
    <w:multiLevelType w:val="hybridMultilevel"/>
    <w:tmpl w:val="E9F2A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1350F"/>
    <w:multiLevelType w:val="hybridMultilevel"/>
    <w:tmpl w:val="8528E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A24AC"/>
    <w:multiLevelType w:val="hybridMultilevel"/>
    <w:tmpl w:val="13BC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45E14"/>
    <w:multiLevelType w:val="hybridMultilevel"/>
    <w:tmpl w:val="C040C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C5FCD"/>
    <w:multiLevelType w:val="hybridMultilevel"/>
    <w:tmpl w:val="569C2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AA06F2"/>
    <w:multiLevelType w:val="hybridMultilevel"/>
    <w:tmpl w:val="52B6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1A3815"/>
    <w:multiLevelType w:val="hybridMultilevel"/>
    <w:tmpl w:val="239ED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777EF"/>
    <w:multiLevelType w:val="hybridMultilevel"/>
    <w:tmpl w:val="AB36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841D2"/>
    <w:multiLevelType w:val="hybridMultilevel"/>
    <w:tmpl w:val="952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A876CD"/>
    <w:multiLevelType w:val="hybridMultilevel"/>
    <w:tmpl w:val="EFA4E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D72D87"/>
    <w:multiLevelType w:val="hybridMultilevel"/>
    <w:tmpl w:val="CB064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B5204D"/>
    <w:multiLevelType w:val="hybridMultilevel"/>
    <w:tmpl w:val="E39ED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43C3D"/>
    <w:multiLevelType w:val="hybridMultilevel"/>
    <w:tmpl w:val="849E4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561B5"/>
    <w:multiLevelType w:val="hybridMultilevel"/>
    <w:tmpl w:val="6E566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47491F"/>
    <w:multiLevelType w:val="hybridMultilevel"/>
    <w:tmpl w:val="62500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83533C"/>
    <w:multiLevelType w:val="hybridMultilevel"/>
    <w:tmpl w:val="DF625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5635C8"/>
    <w:multiLevelType w:val="hybridMultilevel"/>
    <w:tmpl w:val="4FA4B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81C18"/>
    <w:multiLevelType w:val="hybridMultilevel"/>
    <w:tmpl w:val="FF90C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1"/>
  </w:num>
  <w:num w:numId="4">
    <w:abstractNumId w:val="5"/>
  </w:num>
  <w:num w:numId="5">
    <w:abstractNumId w:val="10"/>
  </w:num>
  <w:num w:numId="6">
    <w:abstractNumId w:val="16"/>
  </w:num>
  <w:num w:numId="7">
    <w:abstractNumId w:val="7"/>
  </w:num>
  <w:num w:numId="8">
    <w:abstractNumId w:val="4"/>
  </w:num>
  <w:num w:numId="9">
    <w:abstractNumId w:val="1"/>
  </w:num>
  <w:num w:numId="10">
    <w:abstractNumId w:val="14"/>
  </w:num>
  <w:num w:numId="11">
    <w:abstractNumId w:val="9"/>
  </w:num>
  <w:num w:numId="12">
    <w:abstractNumId w:val="6"/>
  </w:num>
  <w:num w:numId="13">
    <w:abstractNumId w:val="13"/>
  </w:num>
  <w:num w:numId="14">
    <w:abstractNumId w:val="2"/>
  </w:num>
  <w:num w:numId="15">
    <w:abstractNumId w:val="17"/>
  </w:num>
  <w:num w:numId="16">
    <w:abstractNumId w:val="15"/>
  </w:num>
  <w:num w:numId="17">
    <w:abstractNumId w:val="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yMLUwtDAwMjA2szBT0lEKTi0uzszPAykwrAUA31bqEiwAAAA="/>
  </w:docVars>
  <w:rsids>
    <w:rsidRoot w:val="00F34C0B"/>
    <w:rsid w:val="000E3E8F"/>
    <w:rsid w:val="001021EE"/>
    <w:rsid w:val="00295D70"/>
    <w:rsid w:val="00312426"/>
    <w:rsid w:val="00382EFF"/>
    <w:rsid w:val="00551814"/>
    <w:rsid w:val="00555299"/>
    <w:rsid w:val="006061E3"/>
    <w:rsid w:val="00870F85"/>
    <w:rsid w:val="009C0E67"/>
    <w:rsid w:val="009C2022"/>
    <w:rsid w:val="009E616C"/>
    <w:rsid w:val="00A86BBF"/>
    <w:rsid w:val="00B62713"/>
    <w:rsid w:val="00B637EA"/>
    <w:rsid w:val="00BA4B02"/>
    <w:rsid w:val="00BB42EB"/>
    <w:rsid w:val="00CF7324"/>
    <w:rsid w:val="00D537B9"/>
    <w:rsid w:val="00E436AE"/>
    <w:rsid w:val="00EC21B0"/>
    <w:rsid w:val="00ED0ADA"/>
    <w:rsid w:val="00ED0E37"/>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35FB5D"/>
  <w14:defaultImageDpi w14:val="0"/>
  <w15:docId w15:val="{CE49C3C9-ACCC-45CE-A955-E53BBCC98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ListParagraph">
    <w:name w:val="List Paragraph"/>
    <w:basedOn w:val="Normal"/>
    <w:uiPriority w:val="34"/>
    <w:qFormat/>
    <w:rsid w:val="00B62713"/>
    <w:pPr>
      <w:ind w:left="720"/>
      <w:contextualSpacing/>
    </w:pPr>
  </w:style>
  <w:style w:type="paragraph" w:styleId="BalloonText">
    <w:name w:val="Balloon Text"/>
    <w:basedOn w:val="Normal"/>
    <w:link w:val="BalloonTextChar"/>
    <w:uiPriority w:val="99"/>
    <w:semiHidden/>
    <w:unhideWhenUsed/>
    <w:rsid w:val="00B637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7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3BEF1-619E-44A8-8C89-B690EB16D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623</Words>
  <Characters>33662</Characters>
  <Application>Microsoft Office Word</Application>
  <DocSecurity>0</DocSecurity>
  <Lines>850</Lines>
  <Paragraphs>547</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3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cp:lastPrinted>2024-06-19T15:56:00Z</cp:lastPrinted>
  <dcterms:created xsi:type="dcterms:W3CDTF">2024-06-19T16:01:00Z</dcterms:created>
  <dcterms:modified xsi:type="dcterms:W3CDTF">2024-06-1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790ced0a5a273bea2ae32fd8f292c1d815bbcef7ede9bc866afeba3f3ebdf</vt:lpwstr>
  </property>
</Properties>
</file>